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7BA309" w14:textId="36AE8F6D" w:rsidR="00DF1574" w:rsidRPr="002550F1" w:rsidRDefault="00DF1574" w:rsidP="00104260">
      <w:pPr>
        <w:pStyle w:val="Title"/>
        <w:jc w:val="left"/>
        <w:rPr>
          <w:rStyle w:val="Emphasis"/>
        </w:rPr>
      </w:pPr>
    </w:p>
    <w:p w14:paraId="792A7978" w14:textId="77777777" w:rsidR="00AA25A9" w:rsidRPr="00765F5F" w:rsidRDefault="00EB6470" w:rsidP="003A53D4">
      <w:pPr>
        <w:spacing w:after="0" w:line="240" w:lineRule="auto"/>
        <w:jc w:val="center"/>
        <w:rPr>
          <w:rFonts w:ascii="Arial Black" w:hAnsi="Arial Black" w:cstheme="minorHAnsi"/>
          <w:b/>
          <w:sz w:val="28"/>
          <w:szCs w:val="28"/>
          <w:u w:val="single"/>
          <w:lang w:val="ro-RO"/>
        </w:rPr>
      </w:pPr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ORAR </w:t>
      </w:r>
      <w:proofErr w:type="spellStart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>Semestrul</w:t>
      </w:r>
      <w:proofErr w:type="spellEnd"/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  </w:t>
      </w:r>
      <w:r w:rsidR="00D478B6" w:rsidRPr="00765F5F">
        <w:rPr>
          <w:rFonts w:ascii="Arial Black" w:hAnsi="Arial Black" w:cstheme="minorHAnsi"/>
          <w:b/>
          <w:sz w:val="28"/>
          <w:szCs w:val="28"/>
          <w:lang w:val="en-GB"/>
        </w:rPr>
        <w:t>I</w:t>
      </w:r>
      <w:r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- </w:t>
      </w:r>
      <w:r w:rsidR="00981F99" w:rsidRPr="00765F5F">
        <w:rPr>
          <w:rFonts w:ascii="Arial Black" w:hAnsi="Arial Black" w:cstheme="minorHAnsi"/>
          <w:b/>
          <w:sz w:val="28"/>
          <w:szCs w:val="28"/>
          <w:lang w:val="en-GB"/>
        </w:rPr>
        <w:t>2025-2026</w:t>
      </w:r>
      <w:r w:rsidR="00DF1574" w:rsidRPr="00765F5F">
        <w:rPr>
          <w:rFonts w:ascii="Arial Black" w:hAnsi="Arial Black" w:cstheme="minorHAnsi"/>
          <w:b/>
          <w:sz w:val="28"/>
          <w:szCs w:val="28"/>
          <w:lang w:val="en-GB"/>
        </w:rPr>
        <w:t xml:space="preserve"> SEAA-ID (</w:t>
      </w:r>
      <w:proofErr w:type="spellStart"/>
      <w:r w:rsidR="00DF1574" w:rsidRPr="00765F5F">
        <w:rPr>
          <w:rFonts w:ascii="Arial Black" w:hAnsi="Arial Black" w:cstheme="minorHAnsi"/>
          <w:b/>
          <w:sz w:val="28"/>
          <w:szCs w:val="28"/>
          <w:lang w:val="es-AR"/>
        </w:rPr>
        <w:t>vacanță</w:t>
      </w:r>
      <w:proofErr w:type="spellEnd"/>
      <w:r w:rsidR="00A727D1" w:rsidRPr="00765F5F">
        <w:rPr>
          <w:rFonts w:ascii="Arial Black" w:hAnsi="Arial Black" w:cstheme="minorHAnsi"/>
          <w:b/>
          <w:sz w:val="28"/>
          <w:szCs w:val="28"/>
          <w:lang w:val="es-AR"/>
        </w:rPr>
        <w:t xml:space="preserve"> 22.12 2025- 4.01.2026</w:t>
      </w:r>
      <w:r w:rsidR="00DF1574" w:rsidRPr="00765F5F">
        <w:rPr>
          <w:rFonts w:ascii="Arial Black" w:hAnsi="Arial Black" w:cstheme="minorHAnsi"/>
          <w:b/>
          <w:sz w:val="28"/>
          <w:szCs w:val="28"/>
          <w:u w:val="single"/>
          <w:lang w:val="en-GB"/>
        </w:rPr>
        <w:t>)</w:t>
      </w:r>
    </w:p>
    <w:p w14:paraId="6D82E255" w14:textId="77777777" w:rsidR="00AA25A9" w:rsidRPr="00765F5F" w:rsidRDefault="003C161D" w:rsidP="003A53D4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  <w:lang w:val="ro-RO"/>
        </w:rPr>
      </w:pPr>
      <w:r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!!!! </w:t>
      </w:r>
      <w:r w:rsidR="003341F7"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ROȘU </w:t>
      </w:r>
      <w:r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 xml:space="preserve">– CURSURI </w:t>
      </w:r>
      <w:r w:rsidR="003341F7" w:rsidRPr="00765F5F">
        <w:rPr>
          <w:rFonts w:ascii="Times New Roman" w:hAnsi="Times New Roman"/>
          <w:b/>
          <w:color w:val="FF0000"/>
          <w:sz w:val="28"/>
          <w:szCs w:val="28"/>
          <w:lang w:val="ro-RO"/>
        </w:rPr>
        <w:t>FAȚĂ ÎN FAȚĂ</w:t>
      </w:r>
    </w:p>
    <w:p w14:paraId="5131CCE4" w14:textId="77777777" w:rsidR="007244E2" w:rsidRPr="00765F5F" w:rsidRDefault="003C161D" w:rsidP="003A53D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765F5F">
        <w:rPr>
          <w:rFonts w:ascii="Times New Roman" w:hAnsi="Times New Roman"/>
          <w:b/>
          <w:sz w:val="28"/>
          <w:szCs w:val="28"/>
          <w:lang w:val="ro-RO"/>
        </w:rPr>
        <w:t xml:space="preserve">!!! </w:t>
      </w:r>
      <w:r w:rsidR="007244E2" w:rsidRPr="00765F5F">
        <w:rPr>
          <w:rFonts w:ascii="Times New Roman" w:hAnsi="Times New Roman"/>
          <w:b/>
          <w:sz w:val="28"/>
          <w:szCs w:val="28"/>
          <w:lang w:val="en-GB"/>
        </w:rPr>
        <w:t xml:space="preserve">NEGRU </w:t>
      </w:r>
      <w:r w:rsidRPr="00765F5F">
        <w:rPr>
          <w:rFonts w:ascii="Times New Roman" w:hAnsi="Times New Roman"/>
          <w:b/>
          <w:sz w:val="28"/>
          <w:szCs w:val="28"/>
          <w:lang w:val="en-GB"/>
        </w:rPr>
        <w:t xml:space="preserve">–CURSURI </w:t>
      </w:r>
      <w:r w:rsidR="007244E2" w:rsidRPr="00765F5F">
        <w:rPr>
          <w:rFonts w:ascii="Times New Roman" w:hAnsi="Times New Roman"/>
          <w:b/>
          <w:sz w:val="28"/>
          <w:szCs w:val="28"/>
          <w:lang w:val="en-GB"/>
        </w:rPr>
        <w:t xml:space="preserve"> ONLINE</w:t>
      </w:r>
      <w:r w:rsidR="00A447AD" w:rsidRPr="00765F5F">
        <w:rPr>
          <w:rFonts w:ascii="Times New Roman" w:hAnsi="Times New Roman"/>
          <w:b/>
          <w:sz w:val="28"/>
          <w:szCs w:val="28"/>
          <w:lang w:val="en-GB"/>
        </w:rPr>
        <w:t>SINCRON</w:t>
      </w:r>
      <w:r w:rsidR="00030D5F" w:rsidRPr="00765F5F">
        <w:rPr>
          <w:rFonts w:ascii="Times New Roman" w:hAnsi="Times New Roman"/>
          <w:b/>
          <w:sz w:val="28"/>
          <w:szCs w:val="28"/>
          <w:lang w:val="en-GB"/>
        </w:rPr>
        <w:t>(</w:t>
      </w:r>
      <w:proofErr w:type="spellStart"/>
      <w:r w:rsidR="00ED4EFA" w:rsidRPr="00765F5F">
        <w:rPr>
          <w:rFonts w:ascii="Times New Roman" w:hAnsi="Times New Roman"/>
          <w:b/>
          <w:sz w:val="28"/>
          <w:szCs w:val="28"/>
          <w:lang w:val="en-GB"/>
        </w:rPr>
        <w:t>folosim</w:t>
      </w:r>
      <w:proofErr w:type="spellEnd"/>
      <w:r w:rsidR="00ED4EFA" w:rsidRPr="00765F5F">
        <w:rPr>
          <w:rFonts w:ascii="Times New Roman" w:hAnsi="Times New Roman"/>
          <w:b/>
          <w:sz w:val="28"/>
          <w:szCs w:val="28"/>
          <w:lang w:val="en-GB"/>
        </w:rPr>
        <w:t xml:space="preserve"> Big Blue Button)</w:t>
      </w:r>
    </w:p>
    <w:tbl>
      <w:tblPr>
        <w:tblpPr w:leftFromText="180" w:rightFromText="180" w:vertAnchor="text" w:tblpXSpec="center" w:tblpY="1"/>
        <w:tblOverlap w:val="never"/>
        <w:tblW w:w="14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67"/>
        <w:gridCol w:w="900"/>
        <w:gridCol w:w="1022"/>
        <w:gridCol w:w="958"/>
        <w:gridCol w:w="900"/>
        <w:gridCol w:w="900"/>
        <w:gridCol w:w="900"/>
        <w:gridCol w:w="810"/>
        <w:gridCol w:w="900"/>
        <w:gridCol w:w="846"/>
        <w:gridCol w:w="993"/>
        <w:gridCol w:w="850"/>
        <w:gridCol w:w="992"/>
        <w:gridCol w:w="851"/>
        <w:gridCol w:w="868"/>
        <w:gridCol w:w="11"/>
      </w:tblGrid>
      <w:tr w:rsidR="003E364F" w:rsidRPr="00765F5F" w14:paraId="2AB0D908" w14:textId="77777777" w:rsidTr="00806E30">
        <w:trPr>
          <w:cantSplit/>
          <w:trHeight w:val="713"/>
        </w:trPr>
        <w:tc>
          <w:tcPr>
            <w:tcW w:w="535" w:type="dxa"/>
            <w:textDirection w:val="btLr"/>
          </w:tcPr>
          <w:p w14:paraId="7E8E23F6" w14:textId="77777777" w:rsidR="003A53D4" w:rsidRPr="00765F5F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65F5F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653" w:type="dxa"/>
            <w:textDirection w:val="btLr"/>
          </w:tcPr>
          <w:p w14:paraId="2E068C1B" w14:textId="77777777" w:rsidR="003A53D4" w:rsidRPr="00765F5F" w:rsidRDefault="003A53D4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65F5F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967" w:type="dxa"/>
            <w:shd w:val="clear" w:color="auto" w:fill="FFCCFF"/>
          </w:tcPr>
          <w:p w14:paraId="4C39A57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5A8DFF9A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14939F53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FCCFF"/>
          </w:tcPr>
          <w:p w14:paraId="7E53E79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73E8DE7A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47ABDEF0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1022" w:type="dxa"/>
            <w:shd w:val="clear" w:color="auto" w:fill="FFCCFF"/>
          </w:tcPr>
          <w:p w14:paraId="27947754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I</w:t>
            </w:r>
          </w:p>
          <w:p w14:paraId="05B298B4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2F98D3EF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507478D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5350A9E3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892561C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FE588D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3897CDAC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32BA1F05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944D876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CIG</w:t>
            </w:r>
          </w:p>
          <w:p w14:paraId="5130F1F2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DBEAAE7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00" w:type="dxa"/>
            <w:shd w:val="clear" w:color="auto" w:fill="FFFF00"/>
          </w:tcPr>
          <w:p w14:paraId="76AF3F86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3C24EF31" w14:textId="77777777" w:rsidR="003E364F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nul</w:t>
            </w:r>
          </w:p>
          <w:p w14:paraId="6FF8F9D9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10" w:type="dxa"/>
            <w:shd w:val="clear" w:color="auto" w:fill="FFFF00"/>
          </w:tcPr>
          <w:p w14:paraId="3D95EBE0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3B86B589" w14:textId="77777777" w:rsidR="003A53D4" w:rsidRPr="00765F5F" w:rsidRDefault="003A53D4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39EF1559" w14:textId="77777777" w:rsidR="003E364F" w:rsidRPr="00765F5F" w:rsidRDefault="003E364F" w:rsidP="003E364F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900" w:type="dxa"/>
            <w:shd w:val="clear" w:color="auto" w:fill="FFFF00"/>
          </w:tcPr>
          <w:p w14:paraId="2412C33D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N</w:t>
            </w:r>
          </w:p>
          <w:p w14:paraId="7ED8AEB5" w14:textId="77777777" w:rsidR="003E364F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9B354C2" w14:textId="77777777" w:rsidR="003A53D4" w:rsidRPr="00765F5F" w:rsidRDefault="003A53D4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846" w:type="dxa"/>
            <w:shd w:val="clear" w:color="auto" w:fill="00FFFF"/>
          </w:tcPr>
          <w:p w14:paraId="4FC76BD2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30802CDC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4045B808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1</w:t>
            </w:r>
          </w:p>
        </w:tc>
        <w:tc>
          <w:tcPr>
            <w:tcW w:w="993" w:type="dxa"/>
            <w:shd w:val="clear" w:color="auto" w:fill="00FFFF"/>
          </w:tcPr>
          <w:p w14:paraId="4DB1E904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3D451DB0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1F90BD9C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50" w:type="dxa"/>
            <w:shd w:val="clear" w:color="auto" w:fill="00FFFF"/>
          </w:tcPr>
          <w:p w14:paraId="0EC6C6E4" w14:textId="77777777" w:rsidR="003468A6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MK</w:t>
            </w:r>
          </w:p>
          <w:p w14:paraId="7AC8DBA9" w14:textId="77777777" w:rsidR="003E364F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069FE380" w14:textId="77777777" w:rsidR="003A53D4" w:rsidRPr="00765F5F" w:rsidRDefault="003468A6" w:rsidP="003468A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  <w:tc>
          <w:tcPr>
            <w:tcW w:w="992" w:type="dxa"/>
            <w:shd w:val="clear" w:color="auto" w:fill="00FF00"/>
          </w:tcPr>
          <w:p w14:paraId="3EE757C7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4C1F4290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Anul</w:t>
            </w:r>
          </w:p>
          <w:p w14:paraId="66495CE9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 1</w:t>
            </w:r>
          </w:p>
        </w:tc>
        <w:tc>
          <w:tcPr>
            <w:tcW w:w="851" w:type="dxa"/>
            <w:shd w:val="clear" w:color="auto" w:fill="00FF00"/>
          </w:tcPr>
          <w:p w14:paraId="277E453E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323312E6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6C68BDF2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2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94BD631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ECTS</w:t>
            </w:r>
          </w:p>
          <w:p w14:paraId="3D64D138" w14:textId="77777777" w:rsidR="003E364F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 xml:space="preserve">Anul </w:t>
            </w:r>
          </w:p>
          <w:p w14:paraId="5FBB2CC1" w14:textId="77777777" w:rsidR="003A53D4" w:rsidRPr="00765F5F" w:rsidRDefault="003A53D4" w:rsidP="003A53D4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765F5F">
              <w:rPr>
                <w:rFonts w:asciiTheme="minorHAnsi" w:hAnsiTheme="minorHAnsi"/>
                <w:bCs/>
              </w:rPr>
              <w:t>3</w:t>
            </w:r>
          </w:p>
        </w:tc>
      </w:tr>
      <w:tr w:rsidR="003E364F" w:rsidRPr="00765F5F" w14:paraId="12132D72" w14:textId="77777777" w:rsidTr="00806E30">
        <w:trPr>
          <w:cantSplit/>
          <w:trHeight w:val="1393"/>
        </w:trPr>
        <w:tc>
          <w:tcPr>
            <w:tcW w:w="535" w:type="dxa"/>
            <w:vMerge w:val="restart"/>
            <w:textDirection w:val="btLr"/>
            <w:vAlign w:val="center"/>
          </w:tcPr>
          <w:p w14:paraId="5D82D77B" w14:textId="77777777" w:rsidR="00AF77B9" w:rsidRPr="00765F5F" w:rsidRDefault="00BC42B2" w:rsidP="00AF77B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4.10.2025 </w:t>
            </w:r>
            <w:r w:rsidR="00AF77B9" w:rsidRPr="00765F5F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653" w:type="dxa"/>
          </w:tcPr>
          <w:p w14:paraId="7F915FC6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71423D2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AAEF08E" w14:textId="77777777" w:rsidR="00AF77B9" w:rsidRPr="00765F5F" w:rsidRDefault="00AF77B9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144F3315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D6768A6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43266EBD" w14:textId="77777777" w:rsidR="00AF77B9" w:rsidRPr="00765F5F" w:rsidRDefault="00AF77B9" w:rsidP="00AF77B9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473189C" w14:textId="77777777" w:rsidR="001E554E" w:rsidRPr="00765F5F" w:rsidRDefault="001E554E" w:rsidP="001E554E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83EB3E" w14:textId="77777777" w:rsidR="00AF77B9" w:rsidRPr="00765F5F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5E489CE" w14:textId="77777777" w:rsidR="00AF77B9" w:rsidRPr="00765F5F" w:rsidRDefault="00AF77B9" w:rsidP="00AF77B9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0B878D57" w14:textId="77777777" w:rsidR="00AF77B9" w:rsidRPr="00765F5F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A45EC7D" w14:textId="77777777" w:rsidR="00AF77B9" w:rsidRPr="00765F5F" w:rsidRDefault="00AF77B9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78E65DB" w14:textId="7DFBA7FE" w:rsidR="00AF77B9" w:rsidRPr="00765F5F" w:rsidRDefault="00AF77B9" w:rsidP="00F956CC">
            <w:pPr>
              <w:jc w:val="center"/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  <w:shd w:val="clear" w:color="auto" w:fill="00FFFF"/>
          </w:tcPr>
          <w:p w14:paraId="4CE6525B" w14:textId="77777777" w:rsidR="00FC065D" w:rsidRPr="00765F5F" w:rsidRDefault="00FC065D" w:rsidP="00AF77B9">
            <w:pPr>
              <w:spacing w:after="0" w:line="240" w:lineRule="auto"/>
              <w:rPr>
                <w:rFonts w:asciiTheme="minorHAnsi" w:hAnsiTheme="minorHAnsi" w:cs="Calibri"/>
                <w:color w:val="0000FF"/>
                <w:sz w:val="16"/>
                <w:szCs w:val="16"/>
                <w:lang w:eastAsia="en-GB"/>
              </w:rPr>
            </w:pPr>
          </w:p>
        </w:tc>
        <w:tc>
          <w:tcPr>
            <w:tcW w:w="993" w:type="dxa"/>
            <w:shd w:val="clear" w:color="auto" w:fill="00FFFF"/>
          </w:tcPr>
          <w:p w14:paraId="3AF2580F" w14:textId="77777777" w:rsidR="00A06836" w:rsidRPr="00765F5F" w:rsidRDefault="00A06836" w:rsidP="00AF77B9">
            <w:pPr>
              <w:rPr>
                <w:rFonts w:asciiTheme="minorHAnsi" w:hAnsiTheme="minorHAnsi"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7E28F99C" w14:textId="77777777" w:rsidR="00AF77B9" w:rsidRPr="00765F5F" w:rsidRDefault="00AF77B9" w:rsidP="008B3AE7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4FCBE6D" w14:textId="77777777" w:rsidR="00AF77B9" w:rsidRPr="00765F5F" w:rsidRDefault="00AF77B9" w:rsidP="00DB1279">
            <w:pPr>
              <w:spacing w:after="0" w:line="240" w:lineRule="auto"/>
              <w:ind w:left="-51" w:right="-110"/>
              <w:rPr>
                <w:rFonts w:asciiTheme="minorHAnsi" w:hAnsiTheme="minorHAnsi" w:cs="Calibri"/>
                <w:b/>
                <w:bCs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851" w:type="dxa"/>
            <w:shd w:val="clear" w:color="auto" w:fill="00FF00"/>
          </w:tcPr>
          <w:p w14:paraId="6F220CAC" w14:textId="77777777" w:rsidR="00AF77B9" w:rsidRPr="00765F5F" w:rsidRDefault="00AF77B9" w:rsidP="00AF77B9">
            <w:pPr>
              <w:rPr>
                <w:rFonts w:asciiTheme="minorHAnsi" w:hAnsiTheme="minorHAnsi" w:cs="Calibri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4D21B7" w14:textId="77777777" w:rsidR="00AF77B9" w:rsidRPr="00765F5F" w:rsidRDefault="00AF77B9" w:rsidP="0000288E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3E364F" w:rsidRPr="00765F5F" w14:paraId="520DE61E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04C3183A" w14:textId="77777777" w:rsidR="003F21E2" w:rsidRPr="00765F5F" w:rsidRDefault="003F21E2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B852A2F" w14:textId="77777777" w:rsidR="003F21E2" w:rsidRPr="00765F5F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4EB020FE" w14:textId="77777777" w:rsidR="003F21E2" w:rsidRPr="00765F5F" w:rsidRDefault="003F21E2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</w:tc>
        <w:tc>
          <w:tcPr>
            <w:tcW w:w="967" w:type="dxa"/>
            <w:shd w:val="clear" w:color="auto" w:fill="EEECE1" w:themeFill="background2"/>
          </w:tcPr>
          <w:p w14:paraId="55EE9AE5" w14:textId="54D269DC" w:rsidR="00ED38A0" w:rsidRPr="00765F5F" w:rsidRDefault="0091322D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3DB92F3D" w14:textId="4149CABD" w:rsidR="003F21E2" w:rsidRPr="00765F5F" w:rsidRDefault="003F21E2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560E28" w14:textId="46F38C8D" w:rsidR="00ED38A0" w:rsidRPr="00765F5F" w:rsidRDefault="00CC06D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469C395" w14:textId="322F487E" w:rsidR="003E364F" w:rsidRPr="00765F5F" w:rsidRDefault="00CC06DF" w:rsidP="00326AEE">
            <w:pPr>
              <w:spacing w:after="0" w:line="240" w:lineRule="auto"/>
              <w:ind w:left="-131" w:right="-1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ina U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silva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a</w:t>
            </w:r>
          </w:p>
          <w:p w14:paraId="18812E08" w14:textId="77777777" w:rsidR="00ED38A0" w:rsidRPr="00765F5F" w:rsidRDefault="003E364F" w:rsidP="00CC06DF">
            <w:pPr>
              <w:spacing w:after="0" w:line="240" w:lineRule="auto"/>
              <w:ind w:left="-51" w:right="-18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FCCFF"/>
          </w:tcPr>
          <w:p w14:paraId="2ECFA8F9" w14:textId="32B5841F" w:rsidR="003F21E2" w:rsidRPr="00765F5F" w:rsidRDefault="0062567A" w:rsidP="00CC06DF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</w:t>
            </w:r>
            <w:r w:rsidR="00310A46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IV2</w:t>
            </w:r>
          </w:p>
        </w:tc>
        <w:tc>
          <w:tcPr>
            <w:tcW w:w="1022" w:type="dxa"/>
            <w:shd w:val="clear" w:color="auto" w:fill="FFCCFF"/>
          </w:tcPr>
          <w:p w14:paraId="6F92178B" w14:textId="77777777" w:rsidR="003F21E2" w:rsidRPr="00765F5F" w:rsidRDefault="003F21E2" w:rsidP="003F21E2">
            <w:pPr>
              <w:spacing w:after="0" w:line="240" w:lineRule="auto"/>
              <w:rPr>
                <w:rFonts w:ascii="Times New Roman" w:hAnsi="Times New Roman"/>
                <w:b/>
                <w:bCs/>
                <w:strike/>
                <w:color w:val="000000" w:themeColor="text1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EEECE1" w:themeFill="background2"/>
          </w:tcPr>
          <w:p w14:paraId="529E2D73" w14:textId="72BB9C88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9427BA8" w14:textId="77777777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268E9E92" w14:textId="4047E30D" w:rsidR="00ED38A0" w:rsidRPr="00765F5F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486605E7" w14:textId="06E47EBE" w:rsidR="003E364F" w:rsidRPr="00765F5F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ol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</w:p>
          <w:p w14:paraId="0CFD57F9" w14:textId="77777777" w:rsidR="003F21E2" w:rsidRPr="00765F5F" w:rsidRDefault="003E364F" w:rsidP="00CC06DF">
            <w:pPr>
              <w:spacing w:after="0" w:line="240" w:lineRule="auto"/>
              <w:ind w:left="-108" w:right="-108"/>
              <w:jc w:val="center"/>
              <w:rPr>
                <w:rFonts w:cs="Calibri"/>
                <w:b/>
                <w:color w:val="FF0000"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E2491E5" w14:textId="77777777" w:rsidR="003F21E2" w:rsidRPr="00765F5F" w:rsidRDefault="003F21E2" w:rsidP="003F21E2">
            <w:pPr>
              <w:spacing w:after="0" w:line="240" w:lineRule="auto"/>
              <w:ind w:firstLine="10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BFDDF01" w14:textId="77777777" w:rsidR="003F21E2" w:rsidRPr="00765F5F" w:rsidRDefault="003F21E2" w:rsidP="003F21E2">
            <w:pPr>
              <w:spacing w:after="0" w:line="240" w:lineRule="auto"/>
              <w:rPr>
                <w:rFonts w:cs="Calibri"/>
                <w:b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EEECE1" w:themeFill="background2"/>
          </w:tcPr>
          <w:p w14:paraId="2560D08D" w14:textId="05DD3383" w:rsidR="00186180" w:rsidRPr="00765F5F" w:rsidRDefault="0091322D" w:rsidP="0044492D">
            <w:pPr>
              <w:spacing w:after="0" w:line="240" w:lineRule="auto"/>
              <w:ind w:right="-165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4449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0</w:t>
            </w:r>
            <w:r w:rsidR="0018618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0E2D8AFD" w14:textId="77777777" w:rsidR="00186180" w:rsidRPr="00765F5F" w:rsidRDefault="00186180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0439D69E" w14:textId="4D0DF2B1" w:rsidR="00ED38A0" w:rsidRPr="00765F5F" w:rsidRDefault="00CC06DF" w:rsidP="00CC06DF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CHIDEREA ANULUI </w:t>
            </w:r>
          </w:p>
          <w:p w14:paraId="39EB228C" w14:textId="305C0ABD" w:rsidR="003F21E2" w:rsidRPr="00765F5F" w:rsidRDefault="00ED38A0" w:rsidP="00CC06DF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niversitatii Transilvania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 sala CP3</w:t>
            </w:r>
          </w:p>
        </w:tc>
        <w:tc>
          <w:tcPr>
            <w:tcW w:w="810" w:type="dxa"/>
            <w:shd w:val="clear" w:color="auto" w:fill="FFFF00"/>
          </w:tcPr>
          <w:p w14:paraId="0C9922B7" w14:textId="77777777" w:rsidR="003F21E2" w:rsidRPr="00765F5F" w:rsidRDefault="003F21E2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9D56F64" w14:textId="3A68B3E9" w:rsidR="003F21E2" w:rsidRPr="00765F5F" w:rsidRDefault="003F21E2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EEECE1" w:themeFill="background2"/>
          </w:tcPr>
          <w:p w14:paraId="3C1F2FE9" w14:textId="2CDDA397" w:rsidR="00186180" w:rsidRPr="00765F5F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ORA </w:t>
            </w:r>
            <w:r w:rsidR="0091322D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10</w:t>
            </w: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137DDCA8" w14:textId="77777777" w:rsidR="00186180" w:rsidRPr="00765F5F" w:rsidRDefault="0018618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5E86D8CB" w14:textId="40C4FFC6" w:rsidR="00ED38A0" w:rsidRPr="00765F5F" w:rsidRDefault="00CC06D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7637D3B0" w14:textId="6093EB95" w:rsidR="003E364F" w:rsidRPr="00765F5F" w:rsidRDefault="00ED38A0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</w:t>
            </w:r>
            <w:r w:rsidR="00CC06D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Universitatii Transilvania</w:t>
            </w:r>
          </w:p>
          <w:p w14:paraId="56C0EF03" w14:textId="77777777" w:rsidR="003F21E2" w:rsidRPr="00765F5F" w:rsidRDefault="003E364F" w:rsidP="009E08F5">
            <w:pPr>
              <w:shd w:val="clear" w:color="auto" w:fill="F2F2F2" w:themeFill="background1" w:themeFillShade="F2"/>
              <w:spacing w:after="0" w:line="240" w:lineRule="auto"/>
              <w:ind w:left="-108" w:right="-72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sala 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CP3</w:t>
            </w:r>
          </w:p>
        </w:tc>
        <w:tc>
          <w:tcPr>
            <w:tcW w:w="993" w:type="dxa"/>
            <w:shd w:val="clear" w:color="auto" w:fill="00FFFF"/>
          </w:tcPr>
          <w:p w14:paraId="429E2B78" w14:textId="77777777" w:rsidR="003F21E2" w:rsidRPr="00765F5F" w:rsidRDefault="003F21E2" w:rsidP="00A06836">
            <w:pPr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48F66B37" w14:textId="3A83B015" w:rsidR="003F21E2" w:rsidRPr="00765F5F" w:rsidRDefault="003F21E2" w:rsidP="00310A46">
            <w:pPr>
              <w:spacing w:after="0" w:line="240" w:lineRule="auto"/>
              <w:ind w:right="-110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EEECE1" w:themeFill="background2"/>
          </w:tcPr>
          <w:p w14:paraId="307C07E8" w14:textId="278CAAF4" w:rsidR="00186180" w:rsidRPr="00765F5F" w:rsidRDefault="0091322D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ORA 10</w:t>
            </w:r>
            <w:r w:rsidR="0018618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.00</w:t>
            </w:r>
          </w:p>
          <w:p w14:paraId="21480A7A" w14:textId="77777777" w:rsidR="00186180" w:rsidRPr="00765F5F" w:rsidRDefault="00186180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</w:p>
          <w:p w14:paraId="63C6B0D3" w14:textId="25C1A014" w:rsidR="00ED38A0" w:rsidRPr="00765F5F" w:rsidRDefault="00CC06DF" w:rsidP="00CC06DF">
            <w:pPr>
              <w:spacing w:after="0" w:line="240" w:lineRule="auto"/>
              <w:ind w:left="-97"/>
              <w:jc w:val="center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DE</w:t>
            </w:r>
            <w:r w:rsidR="00ED38A0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CHIDEREA ANULUI</w:t>
            </w:r>
          </w:p>
          <w:p w14:paraId="587A8BEE" w14:textId="4E7866D2" w:rsidR="003F21E2" w:rsidRPr="00765F5F" w:rsidRDefault="00CC06DF" w:rsidP="00CC06DF">
            <w:pPr>
              <w:spacing w:after="0" w:line="240" w:lineRule="auto"/>
              <w:ind w:left="-97" w:right="-110"/>
              <w:jc w:val="center"/>
              <w:rPr>
                <w:rFonts w:asciiTheme="minorHAnsi" w:hAnsiTheme="minorHAnsi" w:cs="Calibri"/>
                <w:b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 xml:space="preserve">Colina Universitatii Transilvania </w:t>
            </w:r>
            <w:r w:rsidR="003E364F" w:rsidRPr="00765F5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  <w:lang w:val="ro-RO"/>
              </w:rPr>
              <w:t>sala CP3</w:t>
            </w:r>
          </w:p>
        </w:tc>
        <w:tc>
          <w:tcPr>
            <w:tcW w:w="851" w:type="dxa"/>
            <w:shd w:val="clear" w:color="auto" w:fill="00FF00"/>
          </w:tcPr>
          <w:p w14:paraId="70571E46" w14:textId="77777777" w:rsidR="003F21E2" w:rsidRPr="00765F5F" w:rsidRDefault="003F21E2" w:rsidP="003F21E2">
            <w:pPr>
              <w:spacing w:after="0" w:line="240" w:lineRule="auto"/>
              <w:rPr>
                <w:rFonts w:asciiTheme="minorHAnsi" w:hAnsiTheme="minorHAnsi" w:cs="Calibri"/>
                <w:b/>
                <w:color w:val="00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9314416" w14:textId="77777777" w:rsidR="003F21E2" w:rsidRPr="00765F5F" w:rsidRDefault="003F21E2" w:rsidP="003F21E2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E118B" w:rsidRPr="00765F5F" w14:paraId="48CD0058" w14:textId="77777777" w:rsidTr="00806E30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7A41FCD7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08DAC2E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6134616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C74B0FB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3B651BD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6AC795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7765C8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88B4E0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718FBBB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3221E447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FF00"/>
          </w:tcPr>
          <w:p w14:paraId="593F4EA2" w14:textId="5DCAB634" w:rsidR="00CE118B" w:rsidRPr="00765F5F" w:rsidRDefault="00CE118B" w:rsidP="00F956CC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CB88AB2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EADB370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C9DBBA" w14:textId="6EB6F72C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22FF5B25" w14:textId="77777777" w:rsidR="00CE118B" w:rsidRPr="00765F5F" w:rsidRDefault="00CE118B" w:rsidP="00CE118B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trike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2D07E21" w14:textId="77777777" w:rsidR="00CE118B" w:rsidRPr="00765F5F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3958557C" w14:textId="03838C96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CD454FC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E118B" w:rsidRPr="00765F5F" w14:paraId="32F4213B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7B92FDA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11A70D2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E67111C" w14:textId="77777777" w:rsidR="00CE118B" w:rsidRPr="00765F5F" w:rsidRDefault="00CE118B" w:rsidP="00CE118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530863CB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3E95012" w14:textId="77777777" w:rsidR="00CE118B" w:rsidRPr="00765F5F" w:rsidRDefault="00CE118B" w:rsidP="00CE118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8B1768B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B1D6838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340F3F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239DB19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09727A0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11D7DAED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0F6799C" w14:textId="77777777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2AA42266" w14:textId="77777777" w:rsidR="00CE118B" w:rsidRPr="00765F5F" w:rsidRDefault="00CE118B" w:rsidP="00CE118B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5C87CE4" w14:textId="77777777" w:rsidR="00CE118B" w:rsidRPr="00765F5F" w:rsidRDefault="00CE118B" w:rsidP="00CE118B">
            <w:pPr>
              <w:jc w:val="center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276C2EDD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C4EADD2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8B50CBD" w14:textId="77777777" w:rsidR="00CE118B" w:rsidRPr="00765F5F" w:rsidRDefault="00CE118B" w:rsidP="00CE118B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716F53D0" w14:textId="04B69BFC" w:rsidR="00CE118B" w:rsidRPr="00765F5F" w:rsidRDefault="00CE118B" w:rsidP="00CE118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6EF3C96" w14:textId="77777777" w:rsidR="00CE118B" w:rsidRPr="00765F5F" w:rsidRDefault="00CE118B" w:rsidP="00CE118B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</w:tr>
      <w:tr w:rsidR="00F65E11" w:rsidRPr="00765F5F" w14:paraId="61899BAD" w14:textId="77777777" w:rsidTr="00806E30">
        <w:trPr>
          <w:trHeight w:val="914"/>
        </w:trPr>
        <w:tc>
          <w:tcPr>
            <w:tcW w:w="535" w:type="dxa"/>
            <w:vMerge w:val="restart"/>
            <w:textDirection w:val="btLr"/>
            <w:vAlign w:val="center"/>
          </w:tcPr>
          <w:p w14:paraId="5AABACFF" w14:textId="77777777" w:rsidR="00F65E11" w:rsidRPr="00765F5F" w:rsidRDefault="00F65E11" w:rsidP="00F65E1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 w:rsidRPr="00765F5F">
              <w:rPr>
                <w:rFonts w:ascii="Times New Roman" w:hAnsi="Times New Roman"/>
                <w:bCs/>
                <w:lang w:val="de-DE"/>
              </w:rPr>
              <w:t>5.10.2025 DUMINICĂ</w:t>
            </w:r>
          </w:p>
        </w:tc>
        <w:tc>
          <w:tcPr>
            <w:tcW w:w="653" w:type="dxa"/>
          </w:tcPr>
          <w:p w14:paraId="0718A74E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</w:p>
          <w:p w14:paraId="57D707B1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8 – </w:t>
            </w:r>
          </w:p>
          <w:p w14:paraId="6F4EFF85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9939BB8" w14:textId="494B76D2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D1F2E43" w14:textId="588D4C7D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4AD7293" w14:textId="02CB10AB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4D11428D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A32EA33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4F6B3C" w14:textId="6A86E77A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A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D1CC4A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971783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908ECC" w14:textId="77777777" w:rsidR="00F65E11" w:rsidRPr="00765F5F" w:rsidRDefault="008014B7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7D6DD441" w14:textId="201FEF40" w:rsidR="008014B7" w:rsidRPr="00765F5F" w:rsidRDefault="00D3562D" w:rsidP="008014B7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7974AF61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C79207D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75CE0AAB" w14:textId="77777777" w:rsidR="00F65E11" w:rsidRPr="00765F5F" w:rsidRDefault="00F65E11" w:rsidP="00F65E11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1DE025D1" w14:textId="7C7C3C53" w:rsidR="00F65E11" w:rsidRPr="00765F5F" w:rsidRDefault="00F65E11" w:rsidP="00F65E11">
            <w:pPr>
              <w:spacing w:after="0" w:line="240" w:lineRule="auto"/>
              <w:ind w:right="-110" w:hanging="2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3B178490" w14:textId="77777777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104566A7" w14:textId="529719E9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517FBC14" w14:textId="77777777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C5F39F0" w14:textId="77777777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C3E6A87" w14:textId="13122FE4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F65E11" w:rsidRPr="00765F5F" w14:paraId="2F644956" w14:textId="77777777" w:rsidTr="00806E30">
        <w:trPr>
          <w:trHeight w:val="1023"/>
        </w:trPr>
        <w:tc>
          <w:tcPr>
            <w:tcW w:w="535" w:type="dxa"/>
            <w:vMerge/>
          </w:tcPr>
          <w:p w14:paraId="7726257E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D795753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 xml:space="preserve">10- </w:t>
            </w:r>
          </w:p>
          <w:p w14:paraId="0317CB12" w14:textId="77777777" w:rsidR="00F65E11" w:rsidRPr="00765F5F" w:rsidRDefault="00F65E11" w:rsidP="00F65E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A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A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A7B23B1" w14:textId="77777777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115084E" w14:textId="77777777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2D622B1" w14:textId="2EEC6B5C" w:rsidR="00F65E11" w:rsidRPr="00765F5F" w:rsidRDefault="00F65E11" w:rsidP="00F65E11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BFDC023" w14:textId="3BC3ED42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0C0D568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C7D6B1" w14:textId="546B2E20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840AF5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DA53DDB" w14:textId="77777777" w:rsidR="00F65E11" w:rsidRPr="00765F5F" w:rsidRDefault="00F65E11" w:rsidP="00F65E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69656B9" w14:textId="77777777" w:rsidR="00D3562D" w:rsidRPr="00765F5F" w:rsidRDefault="00D3562D" w:rsidP="00D3562D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742E722" w14:textId="0427C2A9" w:rsidR="00F65E11" w:rsidRPr="00765F5F" w:rsidRDefault="00D3562D" w:rsidP="00D3562D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CA9BE65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A07A1" w14:textId="77777777" w:rsidR="00F65E11" w:rsidRPr="00765F5F" w:rsidRDefault="00F65E11" w:rsidP="00F65E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61036448" w14:textId="77777777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5F6DD52E" w14:textId="77777777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rotecti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consumat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.</w:t>
            </w:r>
          </w:p>
          <w:p w14:paraId="5A2B1238" w14:textId="13983728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166D60B" w14:textId="09C9D272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212E4CD3" w14:textId="77777777" w:rsidR="00F65E11" w:rsidRPr="00765F5F" w:rsidRDefault="00F65E11" w:rsidP="00F65E11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845F28D" w14:textId="23B7747B" w:rsidR="00F65E11" w:rsidRPr="00765F5F" w:rsidRDefault="00F65E11" w:rsidP="00F65E11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M-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76D207" w14:textId="10BD8798" w:rsidR="00F65E11" w:rsidRPr="00765F5F" w:rsidRDefault="00F65E11" w:rsidP="00F65E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Negociere comerciala_ Balasescu S_ DII2</w:t>
            </w:r>
          </w:p>
        </w:tc>
      </w:tr>
      <w:tr w:rsidR="00581E60" w:rsidRPr="00765F5F" w14:paraId="2E6AE166" w14:textId="77777777" w:rsidTr="00806E30">
        <w:trPr>
          <w:trHeight w:val="146"/>
        </w:trPr>
        <w:tc>
          <w:tcPr>
            <w:tcW w:w="535" w:type="dxa"/>
            <w:vMerge/>
          </w:tcPr>
          <w:p w14:paraId="355E2635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ECA168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BF9110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D0F62A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489F72" w14:textId="7B77A9C2" w:rsidR="00581E60" w:rsidRPr="00765F5F" w:rsidRDefault="00581E60" w:rsidP="00581E60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7719BF2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C6A30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69A44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CF21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E1AB996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04448404" w14:textId="68E07196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3894B91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524E9C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428FA38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313ED0B" w14:textId="3DC07BE0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1E798967" w14:textId="473FEDB0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C9AEE6A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798F60E" w14:textId="7EB913C6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224556D" w14:textId="715924D3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6EDDE03" w14:textId="0AF278D5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581E60" w:rsidRPr="00765F5F" w14:paraId="520AC1B3" w14:textId="77777777" w:rsidTr="00806E30">
        <w:trPr>
          <w:trHeight w:val="647"/>
        </w:trPr>
        <w:tc>
          <w:tcPr>
            <w:tcW w:w="535" w:type="dxa"/>
            <w:vMerge/>
          </w:tcPr>
          <w:p w14:paraId="5555DB66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59CEAD9F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8E7973C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</w:t>
            </w:r>
          </w:p>
        </w:tc>
        <w:tc>
          <w:tcPr>
            <w:tcW w:w="967" w:type="dxa"/>
            <w:shd w:val="clear" w:color="auto" w:fill="FFCCFF"/>
          </w:tcPr>
          <w:p w14:paraId="17A1B6E9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1F2C18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48F6B99F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3C3BEC58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1E6AECE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  <w:p w14:paraId="69CCEF92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760FB2F7" w14:textId="7442B65C" w:rsidR="00581E60" w:rsidRPr="00765F5F" w:rsidRDefault="00581E60" w:rsidP="00581E60">
            <w:pPr>
              <w:spacing w:after="0" w:line="240" w:lineRule="auto"/>
              <w:ind w:left="-98" w:right="-108"/>
              <w:rPr>
                <w:rFonts w:ascii="Times New Roman" w:hAnsi="Times New Roman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5351A265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CFCF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57BD3D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90383EF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5949816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26E93933" w14:textId="209B5298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C44170B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34DFB5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676ED01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B6F3FCA" w14:textId="2036AB5C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05EF0F1D" w14:textId="7A8E515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D3886C5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3F238023" w14:textId="1C970684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4FF785D2" w14:textId="03E69D34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D5B196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CB4DF3" w:rsidRPr="00765F5F" w14:paraId="745222A8" w14:textId="77777777" w:rsidTr="00806E30">
        <w:trPr>
          <w:trHeight w:val="1250"/>
        </w:trPr>
        <w:tc>
          <w:tcPr>
            <w:tcW w:w="535" w:type="dxa"/>
            <w:vMerge w:val="restart"/>
            <w:textDirection w:val="btLr"/>
          </w:tcPr>
          <w:p w14:paraId="01B5D3B0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1.10.2025  SÂMBĂTĂ</w:t>
            </w:r>
          </w:p>
        </w:tc>
        <w:tc>
          <w:tcPr>
            <w:tcW w:w="653" w:type="dxa"/>
          </w:tcPr>
          <w:p w14:paraId="3786AA61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44321DC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E76BE80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0C771C94" w14:textId="293BABDE" w:rsidR="00CB4DF3" w:rsidRPr="00765F5F" w:rsidRDefault="00CB4DF3" w:rsidP="00CB4DF3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509018B4" w14:textId="08175A99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4310A169" w14:textId="0FE5E2D5" w:rsidR="00CB4DF3" w:rsidRPr="00765F5F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00D01D3" w14:textId="38BD75D0" w:rsidR="00CB4DF3" w:rsidRPr="00765F5F" w:rsidRDefault="00CB4DF3" w:rsidP="00CB4DF3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0BDCD6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777FF1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6823C7D8" w14:textId="257400B1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459A923" w14:textId="0BB389E2" w:rsidR="00CB4DF3" w:rsidRPr="00765F5F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3FB69BF6" w14:textId="42EDF7C0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B89F4D2" w14:textId="77777777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01FB624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1 - Audit,</w:t>
            </w:r>
          </w:p>
          <w:p w14:paraId="2B9B4744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6820EEE" w14:textId="02AD1418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68396DA" w14:textId="5E375ADC" w:rsidR="00CB4DF3" w:rsidRPr="00765F5F" w:rsidRDefault="00CB4DF3" w:rsidP="00CB4DF3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113F1399" w14:textId="0846CC15" w:rsidR="00CB4DF3" w:rsidRPr="00765F5F" w:rsidRDefault="00CB4DF3" w:rsidP="00CB4DF3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BDF855C" w14:textId="6D027FD7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090BFDC8" w14:textId="7BD6E216" w:rsidR="00CB4DF3" w:rsidRPr="00765F5F" w:rsidRDefault="00CB4DF3" w:rsidP="00CB4DF3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6A333575" w14:textId="77777777" w:rsidR="00CB4DF3" w:rsidRPr="00765F5F" w:rsidRDefault="00CB4DF3" w:rsidP="00CB4DF3">
            <w:pPr>
              <w:spacing w:after="0" w:line="240" w:lineRule="auto"/>
              <w:ind w:right="-112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2C138F97" w14:textId="4996B566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785499" w14:textId="63E9EC12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CB4DF3" w:rsidRPr="00765F5F" w14:paraId="6DF33424" w14:textId="77777777" w:rsidTr="00806E30">
        <w:trPr>
          <w:trHeight w:val="146"/>
        </w:trPr>
        <w:tc>
          <w:tcPr>
            <w:tcW w:w="535" w:type="dxa"/>
            <w:vMerge/>
          </w:tcPr>
          <w:p w14:paraId="0E088643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8137C4C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0- </w:t>
            </w:r>
          </w:p>
          <w:p w14:paraId="1E946626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1.40</w:t>
            </w:r>
          </w:p>
          <w:p w14:paraId="3E1F8111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59A74B08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  <w:p w14:paraId="01F6544B" w14:textId="77777777" w:rsidR="00CB4DF3" w:rsidRPr="00765F5F" w:rsidRDefault="00CB4DF3" w:rsidP="00CB4DF3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620C6150" w14:textId="63A9E887" w:rsidR="00CB4DF3" w:rsidRPr="00765F5F" w:rsidRDefault="00CB4DF3" w:rsidP="00CB4DF3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6</w:t>
            </w:r>
          </w:p>
        </w:tc>
        <w:tc>
          <w:tcPr>
            <w:tcW w:w="900" w:type="dxa"/>
            <w:shd w:val="clear" w:color="auto" w:fill="FFCCFF"/>
          </w:tcPr>
          <w:p w14:paraId="0FFE3061" w14:textId="02FB4A12" w:rsidR="00CB4DF3" w:rsidRPr="00765F5F" w:rsidRDefault="00CB4DF3" w:rsidP="00CB4DF3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2592BC73" w14:textId="7CA34452" w:rsidR="00CB4DF3" w:rsidRPr="00765F5F" w:rsidRDefault="00CB4DF3" w:rsidP="00CB4DF3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9545EFF" w14:textId="59AA5F31" w:rsidR="00CB4DF3" w:rsidRPr="00765F5F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, 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0D97A0" w14:textId="77777777" w:rsidR="00CB4DF3" w:rsidRPr="00765F5F" w:rsidRDefault="00CB4DF3" w:rsidP="00CB4DF3">
            <w:pPr>
              <w:spacing w:after="0" w:line="240" w:lineRule="auto"/>
              <w:ind w:right="-19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</w:t>
            </w:r>
          </w:p>
          <w:p w14:paraId="04CD209A" w14:textId="5B65AFED" w:rsidR="00CB4DF3" w:rsidRPr="00765F5F" w:rsidRDefault="00CB4DF3" w:rsidP="00CB4DF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, 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C685DC1" w14:textId="77777777" w:rsidR="00CB4DF3" w:rsidRPr="00765F5F" w:rsidRDefault="00CB4DF3" w:rsidP="00CB4DF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047C699" w14:textId="74C8C8BC" w:rsidR="00CB4DF3" w:rsidRPr="00765F5F" w:rsidRDefault="00CB4DF3" w:rsidP="00CB4DF3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5AE19C97" w14:textId="703F5CBC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F11B2CE" w14:textId="77777777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750578B3" w14:textId="77777777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1C4120C7" w14:textId="6DF4727F" w:rsidR="00CB4DF3" w:rsidRPr="00765F5F" w:rsidRDefault="00CB4DF3" w:rsidP="00CB4DF3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1581996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5BDA95EA" w14:textId="77777777" w:rsidR="00CB4DF3" w:rsidRPr="00765F5F" w:rsidRDefault="00CB4DF3" w:rsidP="00CB4DF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0993368E" w14:textId="0F04BEFF" w:rsidR="00CB4DF3" w:rsidRPr="00765F5F" w:rsidRDefault="00CB4DF3" w:rsidP="00CB4DF3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6FA0AB44" w14:textId="0CA59C1E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01D74D10" w14:textId="73198C6A" w:rsidR="00CB4DF3" w:rsidRPr="00765F5F" w:rsidRDefault="00CB4DF3" w:rsidP="00CB4DF3">
            <w:pPr>
              <w:ind w:right="-159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Marketingul micilor afaceri_ Untaru E_ BP8</w:t>
            </w:r>
          </w:p>
        </w:tc>
        <w:tc>
          <w:tcPr>
            <w:tcW w:w="850" w:type="dxa"/>
            <w:shd w:val="clear" w:color="auto" w:fill="00FFFF"/>
          </w:tcPr>
          <w:p w14:paraId="3BB40DF1" w14:textId="5E8C2E85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0587BA10" w14:textId="7DAC613F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851" w:type="dxa"/>
            <w:shd w:val="clear" w:color="auto" w:fill="00FF00"/>
          </w:tcPr>
          <w:p w14:paraId="42F9A452" w14:textId="06035B6F" w:rsidR="00CB4DF3" w:rsidRPr="00765F5F" w:rsidRDefault="00CB4DF3" w:rsidP="00CB4DF3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E21B394" w14:textId="20126275" w:rsidR="00CB4DF3" w:rsidRPr="00765F5F" w:rsidRDefault="00CB4DF3" w:rsidP="00CB4DF3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65F5F" w14:paraId="3FE66271" w14:textId="77777777" w:rsidTr="00806E30">
        <w:trPr>
          <w:trHeight w:val="146"/>
        </w:trPr>
        <w:tc>
          <w:tcPr>
            <w:tcW w:w="535" w:type="dxa"/>
            <w:vMerge/>
          </w:tcPr>
          <w:p w14:paraId="26244131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5AEDE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2172721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E8F7E0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1E18ED5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5314A22" w14:textId="0D2F0EFE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EF5E28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9FF34C6" w14:textId="0FC2A573" w:rsidR="00581E60" w:rsidRPr="00765F5F" w:rsidRDefault="00B6295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Management,  Runceanu Albu C.C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24686F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5C728BD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3E985577" w14:textId="0CD6D780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137F4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346967A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CE2</w:t>
            </w:r>
          </w:p>
          <w:p w14:paraId="5607B224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049F788" w14:textId="1770D0E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0806F12F" w14:textId="0E8901AF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0D5F4DA7" w14:textId="77777777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B5EED7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399870CB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C32AE47" w14:textId="4F173A01" w:rsidR="00581E60" w:rsidRPr="00765F5F" w:rsidRDefault="00581E60" w:rsidP="00581E6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5F548C85" w14:textId="02280D3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54AEB4C9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499FA308" w14:textId="4D5A63AD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0C3E4625" w14:textId="7997F7C2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 </w:t>
            </w:r>
          </w:p>
        </w:tc>
        <w:tc>
          <w:tcPr>
            <w:tcW w:w="992" w:type="dxa"/>
            <w:shd w:val="clear" w:color="auto" w:fill="00FF00"/>
          </w:tcPr>
          <w:p w14:paraId="4C15C3EB" w14:textId="65D1F5E0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A09FD56" w14:textId="3E600692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C48CCD1" w14:textId="423DE73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581E60" w:rsidRPr="00765F5F" w14:paraId="45B4C665" w14:textId="77777777" w:rsidTr="00806E30">
        <w:trPr>
          <w:trHeight w:val="1524"/>
        </w:trPr>
        <w:tc>
          <w:tcPr>
            <w:tcW w:w="535" w:type="dxa"/>
            <w:vMerge/>
          </w:tcPr>
          <w:p w14:paraId="045B4DEA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653" w:type="dxa"/>
          </w:tcPr>
          <w:p w14:paraId="3DC8BAB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8AFB481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67AC914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624E3785" w14:textId="30F35D79" w:rsidR="00581E60" w:rsidRPr="00765F5F" w:rsidRDefault="00581E60" w:rsidP="00581E60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DB4C44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DAC54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46AFDD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3FD5B649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,</w:t>
            </w:r>
          </w:p>
          <w:p w14:paraId="45CE83B7" w14:textId="4D180329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E9FDE4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06A80D8" w14:textId="0C0C6F0F" w:rsidR="00581E60" w:rsidRPr="00765F5F" w:rsidRDefault="00960F74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</w:t>
            </w:r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–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="00581E60"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CE2</w:t>
            </w:r>
          </w:p>
          <w:p w14:paraId="339A13B2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60DD9371" w14:textId="77777777" w:rsidR="00581E60" w:rsidRPr="00765F5F" w:rsidRDefault="00581E60" w:rsidP="00581E60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 3 -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informatici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rago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., </w:t>
            </w:r>
          </w:p>
          <w:p w14:paraId="761FC2C7" w14:textId="2F6E4000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B803CD6" w14:textId="77777777" w:rsidR="00581E60" w:rsidRPr="00765F5F" w:rsidRDefault="00581E60" w:rsidP="00581E60">
            <w:pPr>
              <w:spacing w:after="0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B4B8506" w14:textId="34DAA9ED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1B3B1F8F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1AAB0FD" w14:textId="6A2AE192" w:rsidR="00581E60" w:rsidRPr="00765F5F" w:rsidRDefault="00581E60" w:rsidP="00581E6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4C54AC2E" w14:textId="72C49D63" w:rsidR="00581E60" w:rsidRPr="00765F5F" w:rsidRDefault="00581E60" w:rsidP="00581E6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CP2</w:t>
            </w:r>
          </w:p>
        </w:tc>
        <w:tc>
          <w:tcPr>
            <w:tcW w:w="993" w:type="dxa"/>
            <w:shd w:val="clear" w:color="auto" w:fill="00FFFF"/>
          </w:tcPr>
          <w:p w14:paraId="1FAEC9D4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75E4B7B" w14:textId="0F8185A9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782A7AB" w14:textId="36A56B1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E_ BP8</w:t>
            </w:r>
          </w:p>
        </w:tc>
        <w:tc>
          <w:tcPr>
            <w:tcW w:w="992" w:type="dxa"/>
            <w:shd w:val="clear" w:color="auto" w:fill="00FF00"/>
          </w:tcPr>
          <w:p w14:paraId="5A6719DF" w14:textId="4862D77B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058562E" w14:textId="618A565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ntabilitate manageriala_ Anton C_ CP3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7EEF835" w14:textId="332E629F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0A0D8A" w:rsidRPr="00765F5F" w14:paraId="32C0AD32" w14:textId="77777777" w:rsidTr="00806E30">
        <w:trPr>
          <w:trHeight w:val="656"/>
        </w:trPr>
        <w:tc>
          <w:tcPr>
            <w:tcW w:w="535" w:type="dxa"/>
            <w:vMerge w:val="restart"/>
            <w:textDirection w:val="btLr"/>
          </w:tcPr>
          <w:p w14:paraId="432BF2EC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12.10.2025  DUMINICĂ</w:t>
            </w:r>
          </w:p>
        </w:tc>
        <w:tc>
          <w:tcPr>
            <w:tcW w:w="653" w:type="dxa"/>
          </w:tcPr>
          <w:p w14:paraId="08132699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1BC6D68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4BE26F8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DE9B90E" w14:textId="77777777" w:rsidR="000A0D8A" w:rsidRPr="00765F5F" w:rsidRDefault="000A0D8A" w:rsidP="000A0D8A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6A6D3A6E" w14:textId="65A0F5D0" w:rsidR="000A0D8A" w:rsidRPr="00765F5F" w:rsidRDefault="000A0D8A" w:rsidP="000A0D8A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6780D3" w14:textId="50938D74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EDF65CA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B50C728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4CC609F3" w14:textId="04F51C08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4788D4F" w14:textId="77B5B325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BF28E21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iețe de capital, Suciu, T.,</w:t>
            </w:r>
          </w:p>
          <w:p w14:paraId="7FD20E53" w14:textId="53437229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7</w:t>
            </w:r>
          </w:p>
        </w:tc>
        <w:tc>
          <w:tcPr>
            <w:tcW w:w="900" w:type="dxa"/>
            <w:shd w:val="clear" w:color="auto" w:fill="FFFF00"/>
          </w:tcPr>
          <w:p w14:paraId="13751A86" w14:textId="0E23042D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7C854E" w14:textId="0E8731EB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1C12E49E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1BD94EBA" w14:textId="185F2D73" w:rsidR="000A0D8A" w:rsidRPr="00765F5F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1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7AADFA6D" w14:textId="7688ECD6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7F6D2506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9325A15" w14:textId="7CFCA904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3BB697B1" w14:textId="77777777" w:rsidR="000A0D8A" w:rsidRPr="00765F5F" w:rsidRDefault="000A0D8A" w:rsidP="000A0D8A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6E646C0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B3531B5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765F5F" w14:paraId="4FDED9FC" w14:textId="77777777" w:rsidTr="00806E30">
        <w:trPr>
          <w:trHeight w:val="146"/>
        </w:trPr>
        <w:tc>
          <w:tcPr>
            <w:tcW w:w="535" w:type="dxa"/>
            <w:vMerge/>
          </w:tcPr>
          <w:p w14:paraId="24C112BC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DF87949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65F5F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- </w:t>
            </w:r>
          </w:p>
          <w:p w14:paraId="6051A7D4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65F5F">
              <w:rPr>
                <w:rFonts w:asciiTheme="minorHAnsi" w:hAnsiTheme="minorHAnsi" w:cstheme="minorHAnsi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B2315FC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C0F0CA2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37A066B4" w14:textId="48648382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FCCFF"/>
          </w:tcPr>
          <w:p w14:paraId="1F90D671" w14:textId="697E54B5" w:rsidR="000A0D8A" w:rsidRPr="00765F5F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127F78BB" w14:textId="47A677C0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AF7096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77EF618" w14:textId="77777777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F4762F1" w14:textId="6CB3DB1F" w:rsidR="000A0D8A" w:rsidRPr="00765F5F" w:rsidRDefault="000A0D8A" w:rsidP="000A0D8A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0AB9C8E" w14:textId="10A6968B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2A1C7BB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DED485" w14:textId="3EEBB194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3782A19" w14:textId="0A8B9CBB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3F3E0C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029751" w14:textId="165F5B5D" w:rsidR="000A0D8A" w:rsidRPr="00765F5F" w:rsidRDefault="000A0D8A" w:rsidP="000A0D8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2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4473EFA4" w14:textId="56AE48E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993" w:type="dxa"/>
            <w:shd w:val="clear" w:color="auto" w:fill="00FFFF"/>
          </w:tcPr>
          <w:p w14:paraId="2EBD521A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0037C06" w14:textId="360663CC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92" w:type="dxa"/>
            <w:shd w:val="clear" w:color="auto" w:fill="00FF00"/>
          </w:tcPr>
          <w:p w14:paraId="10B9BE16" w14:textId="77777777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BE058B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4E77E23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0A0D8A" w:rsidRPr="00765F5F" w14:paraId="23F7A2F1" w14:textId="77777777" w:rsidTr="00806E30">
        <w:trPr>
          <w:trHeight w:val="146"/>
        </w:trPr>
        <w:tc>
          <w:tcPr>
            <w:tcW w:w="535" w:type="dxa"/>
            <w:vMerge/>
          </w:tcPr>
          <w:p w14:paraId="335D6726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14AE50A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es-ES"/>
              </w:rPr>
              <w:t>12.00- 13.40</w:t>
            </w:r>
          </w:p>
          <w:p w14:paraId="51416801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s-ES"/>
              </w:rPr>
            </w:pPr>
          </w:p>
        </w:tc>
        <w:tc>
          <w:tcPr>
            <w:tcW w:w="967" w:type="dxa"/>
            <w:shd w:val="clear" w:color="auto" w:fill="FFCCFF"/>
          </w:tcPr>
          <w:p w14:paraId="553FD11E" w14:textId="77777777" w:rsidR="000A0D8A" w:rsidRPr="00765F5F" w:rsidRDefault="000A0D8A" w:rsidP="000A0D8A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C46552D" w14:textId="2E848563" w:rsidR="000A0D8A" w:rsidRPr="00765F5F" w:rsidRDefault="000A0D8A" w:rsidP="000A0D8A">
            <w:pPr>
              <w:spacing w:after="0" w:line="240" w:lineRule="auto"/>
              <w:ind w:left="-98" w:right="-19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rketing, 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., DII2</w:t>
            </w:r>
          </w:p>
        </w:tc>
        <w:tc>
          <w:tcPr>
            <w:tcW w:w="1022" w:type="dxa"/>
            <w:shd w:val="clear" w:color="auto" w:fill="FFCCFF"/>
          </w:tcPr>
          <w:p w14:paraId="013E5AB2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CB1EAB7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508668C3" w14:textId="77777777" w:rsidR="000A0D8A" w:rsidRPr="00765F5F" w:rsidRDefault="000A0D8A" w:rsidP="000A0D8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. Pavel</w:t>
            </w:r>
          </w:p>
          <w:p w14:paraId="502A0CBF" w14:textId="40D37DB3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C667009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7837CA0F" w14:textId="555A5273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F4FA27B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085E11" w14:textId="3FCA1BBF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7D18F410" w14:textId="410D8B7E" w:rsidR="000A0D8A" w:rsidRPr="00765F5F" w:rsidRDefault="000A0D8A" w:rsidP="000A0D8A">
            <w:pPr>
              <w:spacing w:after="0" w:line="240" w:lineRule="auto"/>
              <w:ind w:left="-2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1581089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F2205" w14:textId="6340B64E" w:rsidR="000A0D8A" w:rsidRPr="00765F5F" w:rsidRDefault="000A0D8A" w:rsidP="000A0D8A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Gr. 3 – Mn strategic, Nicolau C., BP6</w:t>
            </w:r>
          </w:p>
        </w:tc>
        <w:tc>
          <w:tcPr>
            <w:tcW w:w="846" w:type="dxa"/>
            <w:shd w:val="clear" w:color="auto" w:fill="00FFFF"/>
          </w:tcPr>
          <w:p w14:paraId="2A491A3F" w14:textId="7777777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180A319" w14:textId="579CB3D8" w:rsidR="000A0D8A" w:rsidRPr="00765F5F" w:rsidRDefault="000A0D8A" w:rsidP="000A0D8A">
            <w:pPr>
              <w:spacing w:after="0" w:line="240" w:lineRule="auto"/>
              <w:ind w:right="-69" w:hanging="54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4EFDE979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DF2964D" w14:textId="6E62509B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E7D15E3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FBD8080" w14:textId="77777777" w:rsidR="000A0D8A" w:rsidRPr="00765F5F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0A0D8A" w:rsidRPr="00765F5F" w14:paraId="188A2E0F" w14:textId="77777777" w:rsidTr="00806E30">
        <w:trPr>
          <w:trHeight w:val="762"/>
        </w:trPr>
        <w:tc>
          <w:tcPr>
            <w:tcW w:w="535" w:type="dxa"/>
            <w:vMerge/>
          </w:tcPr>
          <w:p w14:paraId="6E32B58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A6A6B1C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F9BE936" w14:textId="77777777" w:rsidR="000A0D8A" w:rsidRPr="00765F5F" w:rsidRDefault="000A0D8A" w:rsidP="000A0D8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B4EA6DE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2482B7F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5B98E2A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A8FB1CE" w14:textId="77777777" w:rsidR="000A0D8A" w:rsidRPr="00765F5F" w:rsidRDefault="000A0D8A" w:rsidP="000A0D8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CCA4C22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fundamentală</w:t>
            </w:r>
          </w:p>
          <w:p w14:paraId="05A50FCB" w14:textId="1540CC4D" w:rsidR="000A0D8A" w:rsidRPr="00765F5F" w:rsidRDefault="000A0D8A" w:rsidP="000A0D8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Doroș A.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85B9E10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CCE823E" w14:textId="2B3141C0" w:rsidR="000A0D8A" w:rsidRPr="00765F5F" w:rsidRDefault="000A0D8A" w:rsidP="000A0D8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DCB91F2" w14:textId="19678388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5AACB5A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4481EC0" w14:textId="77777777" w:rsidR="000A0D8A" w:rsidRPr="00765F5F" w:rsidRDefault="000A0D8A" w:rsidP="000A0D8A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DD08A89" w14:textId="77777777" w:rsidR="000A0D8A" w:rsidRPr="00765F5F" w:rsidRDefault="000A0D8A" w:rsidP="000A0D8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5F7AFF" w14:textId="31AC465A" w:rsidR="000A0D8A" w:rsidRPr="00765F5F" w:rsidRDefault="000A0D8A" w:rsidP="000A0D8A">
            <w:pPr>
              <w:spacing w:after="0" w:line="240" w:lineRule="auto"/>
              <w:ind w:right="-69" w:hanging="54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anagemen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mercia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850" w:type="dxa"/>
            <w:shd w:val="clear" w:color="auto" w:fill="00FFFF"/>
          </w:tcPr>
          <w:p w14:paraId="5DFE3837" w14:textId="77777777" w:rsidR="000A0D8A" w:rsidRPr="00765F5F" w:rsidRDefault="000A0D8A" w:rsidP="000A0D8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CBF7CEE" w14:textId="45DECF84" w:rsidR="000A0D8A" w:rsidRPr="00765F5F" w:rsidRDefault="000A0D8A" w:rsidP="000A0D8A">
            <w:pPr>
              <w:spacing w:after="0" w:line="240" w:lineRule="auto"/>
              <w:ind w:left="-51" w:right="-110"/>
              <w:rPr>
                <w:rFonts w:cs="Calibri"/>
                <w:color w:val="7030A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icroeconom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_ Tache I_ BP1</w:t>
            </w:r>
          </w:p>
        </w:tc>
        <w:tc>
          <w:tcPr>
            <w:tcW w:w="851" w:type="dxa"/>
            <w:shd w:val="clear" w:color="auto" w:fill="00FF00"/>
          </w:tcPr>
          <w:p w14:paraId="5928A654" w14:textId="77777777" w:rsidR="000A0D8A" w:rsidRPr="00765F5F" w:rsidRDefault="000A0D8A" w:rsidP="000A0D8A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81C5B4" w14:textId="77777777" w:rsidR="000A0D8A" w:rsidRPr="00765F5F" w:rsidRDefault="000A0D8A" w:rsidP="000A0D8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</w:tr>
      <w:tr w:rsidR="00581E60" w:rsidRPr="00765F5F" w14:paraId="7C471A86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  <w:vAlign w:val="center"/>
          </w:tcPr>
          <w:p w14:paraId="0815BA9D" w14:textId="77777777" w:rsidR="00581E60" w:rsidRPr="00765F5F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18.10.2025  SÂMBĂTĂ</w:t>
            </w:r>
          </w:p>
        </w:tc>
        <w:tc>
          <w:tcPr>
            <w:tcW w:w="653" w:type="dxa"/>
          </w:tcPr>
          <w:p w14:paraId="44A4BF4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F49C626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8.00- 9,40</w:t>
            </w:r>
          </w:p>
        </w:tc>
        <w:tc>
          <w:tcPr>
            <w:tcW w:w="967" w:type="dxa"/>
            <w:shd w:val="clear" w:color="auto" w:fill="FFCCFF"/>
          </w:tcPr>
          <w:p w14:paraId="4C43A015" w14:textId="2EC14466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A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6</w:t>
            </w:r>
          </w:p>
        </w:tc>
        <w:tc>
          <w:tcPr>
            <w:tcW w:w="900" w:type="dxa"/>
            <w:shd w:val="clear" w:color="auto" w:fill="FFCCFF"/>
          </w:tcPr>
          <w:p w14:paraId="59611E45" w14:textId="26077B71" w:rsidR="00581E60" w:rsidRPr="00765F5F" w:rsidRDefault="00581E60" w:rsidP="00581E60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D31255" w14:textId="3E35B11A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22B402" w14:textId="77777777" w:rsidR="00581E60" w:rsidRPr="00765F5F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733BD8" w14:textId="5F608266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A4A130" w14:textId="59674DB7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0CB95C6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D3DB1A3" w14:textId="7E37CE79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32D4727D" w14:textId="744CF09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1B38E8B3" w14:textId="77777777" w:rsidR="00581E60" w:rsidRPr="00765F5F" w:rsidRDefault="00581E60" w:rsidP="00581E60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7143D2D9" w14:textId="5B491E5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C174551" w14:textId="77777777" w:rsidR="00581E60" w:rsidRPr="00765F5F" w:rsidRDefault="00581E60" w:rsidP="00581E60">
            <w:pPr>
              <w:spacing w:after="0" w:line="240" w:lineRule="auto"/>
              <w:ind w:right="-112" w:hanging="20"/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it-IT"/>
              </w:rPr>
              <w:t>Marfuri nealim. si securitatea utiliz.</w:t>
            </w:r>
          </w:p>
          <w:p w14:paraId="51FCB509" w14:textId="73CAE786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  <w:lang w:val="fr-FR"/>
              </w:rPr>
              <w:t xml:space="preserve"> A. – BP1</w:t>
            </w:r>
          </w:p>
        </w:tc>
        <w:tc>
          <w:tcPr>
            <w:tcW w:w="993" w:type="dxa"/>
            <w:shd w:val="clear" w:color="auto" w:fill="00FFFF"/>
          </w:tcPr>
          <w:p w14:paraId="66B9EAD1" w14:textId="1ECD268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57237E2" w14:textId="045DF90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09D6986B" w14:textId="3ABA0944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851" w:type="dxa"/>
            <w:shd w:val="clear" w:color="auto" w:fill="00FF00"/>
          </w:tcPr>
          <w:p w14:paraId="08A20702" w14:textId="3170E6A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AF38BCD" w14:textId="77777777" w:rsidR="00581E60" w:rsidRPr="00765F5F" w:rsidRDefault="00581E60" w:rsidP="00581E60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81E60" w:rsidRPr="00765F5F" w14:paraId="79FB53DF" w14:textId="77777777" w:rsidTr="00806E30">
        <w:trPr>
          <w:trHeight w:val="439"/>
        </w:trPr>
        <w:tc>
          <w:tcPr>
            <w:tcW w:w="535" w:type="dxa"/>
            <w:vMerge/>
            <w:textDirection w:val="btLr"/>
            <w:vAlign w:val="center"/>
          </w:tcPr>
          <w:p w14:paraId="4ED18BD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7EE1550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3B47AF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50</w:t>
            </w:r>
          </w:p>
        </w:tc>
        <w:tc>
          <w:tcPr>
            <w:tcW w:w="967" w:type="dxa"/>
            <w:shd w:val="clear" w:color="auto" w:fill="FFCCFF"/>
          </w:tcPr>
          <w:p w14:paraId="1DDE854A" w14:textId="019F32F1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7CAC31C2" w14:textId="21BDD165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BP6</w:t>
            </w:r>
          </w:p>
        </w:tc>
        <w:tc>
          <w:tcPr>
            <w:tcW w:w="1022" w:type="dxa"/>
            <w:shd w:val="clear" w:color="auto" w:fill="FFCCFF"/>
          </w:tcPr>
          <w:p w14:paraId="74FDE36C" w14:textId="77AF7A70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4775C72" w14:textId="77777777" w:rsidR="00581E60" w:rsidRPr="00765F5F" w:rsidRDefault="00581E60" w:rsidP="00581E6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4B0AA17E" w14:textId="42224FA4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3C8905E" w14:textId="409483AF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71E230F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7D7DE7" w14:textId="0CBBC448" w:rsidR="00581E60" w:rsidRPr="00765F5F" w:rsidRDefault="00581E60" w:rsidP="00581E6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8</w:t>
            </w:r>
          </w:p>
        </w:tc>
        <w:tc>
          <w:tcPr>
            <w:tcW w:w="900" w:type="dxa"/>
            <w:shd w:val="clear" w:color="auto" w:fill="FFFF00"/>
          </w:tcPr>
          <w:p w14:paraId="2253B84C" w14:textId="264E7E8E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00D209FD" w14:textId="45F67FC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2E88222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0CD54C7D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4D5E23D" w14:textId="3C8FD31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5501E5" w14:textId="020A4714" w:rsidR="00581E60" w:rsidRPr="00765F5F" w:rsidRDefault="00581E60" w:rsidP="00581E60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it-IT"/>
              </w:rPr>
              <w:t>Economie Europeana_ Tescasiu B_ CP3</w:t>
            </w:r>
          </w:p>
        </w:tc>
        <w:tc>
          <w:tcPr>
            <w:tcW w:w="993" w:type="dxa"/>
            <w:shd w:val="clear" w:color="auto" w:fill="00FFFF"/>
          </w:tcPr>
          <w:p w14:paraId="14369B54" w14:textId="6666BB68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Marketingul micilor afaceri_ Untaru E_ BP8 </w:t>
            </w:r>
          </w:p>
        </w:tc>
        <w:tc>
          <w:tcPr>
            <w:tcW w:w="850" w:type="dxa"/>
            <w:shd w:val="clear" w:color="auto" w:fill="00FFFF"/>
          </w:tcPr>
          <w:p w14:paraId="0DF19B64" w14:textId="540772D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Relatii publice_ Vuta D_ BP7</w:t>
            </w:r>
          </w:p>
        </w:tc>
        <w:tc>
          <w:tcPr>
            <w:tcW w:w="992" w:type="dxa"/>
            <w:shd w:val="clear" w:color="auto" w:fill="00FF00"/>
          </w:tcPr>
          <w:p w14:paraId="496C8A10" w14:textId="77777777" w:rsidR="00581E60" w:rsidRPr="00765F5F" w:rsidRDefault="00581E60" w:rsidP="00581E60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Fundamentele stiintei mf.</w:t>
            </w:r>
          </w:p>
          <w:p w14:paraId="08E315CF" w14:textId="63F96FA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  <w:t>Neacsu A. - BP1</w:t>
            </w:r>
          </w:p>
        </w:tc>
        <w:tc>
          <w:tcPr>
            <w:tcW w:w="851" w:type="dxa"/>
            <w:shd w:val="clear" w:color="auto" w:fill="00FF00"/>
          </w:tcPr>
          <w:p w14:paraId="0AC86ECF" w14:textId="5DF4662D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 general_ Albu R_ CE1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64FAF0D" w14:textId="7B976A01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765F5F" w14:paraId="5F48BF21" w14:textId="77777777" w:rsidTr="00806E30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39CD7D29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B475E25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BF37986" w14:textId="5371FF5F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6689D97A" w14:textId="6454016E" w:rsidR="00581E60" w:rsidRPr="00765F5F" w:rsidRDefault="00581E60" w:rsidP="00581E60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51690851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570F3F3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4B9A08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0D5D7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1F83DAC" w14:textId="2C2A0C0A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5</w:t>
            </w:r>
          </w:p>
        </w:tc>
        <w:tc>
          <w:tcPr>
            <w:tcW w:w="810" w:type="dxa"/>
            <w:shd w:val="clear" w:color="auto" w:fill="FFFF00"/>
          </w:tcPr>
          <w:p w14:paraId="207A92BC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B62BB89" w14:textId="7A155C15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CE2</w:t>
            </w:r>
          </w:p>
        </w:tc>
        <w:tc>
          <w:tcPr>
            <w:tcW w:w="900" w:type="dxa"/>
            <w:shd w:val="clear" w:color="auto" w:fill="FFFF00"/>
          </w:tcPr>
          <w:p w14:paraId="60EFB338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66BB67F3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C15EA0" w14:textId="7F367D3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3657CA50" w14:textId="088DCB45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52B98BA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60F91CA7" w14:textId="048EF3A9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4FCD1858" w14:textId="4F7DE11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A2BD478" w14:textId="1DE21839" w:rsidR="00581E60" w:rsidRPr="00765F5F" w:rsidRDefault="00581E60" w:rsidP="00581E60">
            <w:pPr>
              <w:spacing w:after="0" w:line="240" w:lineRule="auto"/>
              <w:ind w:right="-117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4E82B3AB" w14:textId="6B27CDC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7338A2E" w14:textId="7C68BD1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  <w:t>Mk turistic_ Candrea A_ BP3</w:t>
            </w:r>
          </w:p>
        </w:tc>
      </w:tr>
      <w:tr w:rsidR="00581E60" w:rsidRPr="00765F5F" w14:paraId="43462342" w14:textId="77777777" w:rsidTr="00806E30">
        <w:trPr>
          <w:trHeight w:val="916"/>
        </w:trPr>
        <w:tc>
          <w:tcPr>
            <w:tcW w:w="535" w:type="dxa"/>
            <w:vMerge/>
            <w:textDirection w:val="btLr"/>
            <w:vAlign w:val="center"/>
          </w:tcPr>
          <w:p w14:paraId="04D94C94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F5B7959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49704EE4" w14:textId="7B15E8AF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4- 15.50</w:t>
            </w:r>
          </w:p>
          <w:p w14:paraId="748F6C92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967" w:type="dxa"/>
            <w:shd w:val="clear" w:color="auto" w:fill="FFCCFF"/>
          </w:tcPr>
          <w:p w14:paraId="3D4524E2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20A4D815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F025945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279C62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A7403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57EF19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97C7FDB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FE27434" w14:textId="366932C2" w:rsidR="00581E60" w:rsidRPr="00765F5F" w:rsidRDefault="00581E60" w:rsidP="007879C4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3D90CD73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841AC02" w14:textId="296E5C86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CE2</w:t>
            </w:r>
          </w:p>
        </w:tc>
        <w:tc>
          <w:tcPr>
            <w:tcW w:w="900" w:type="dxa"/>
            <w:shd w:val="clear" w:color="auto" w:fill="FFFF00"/>
          </w:tcPr>
          <w:p w14:paraId="29A27F0C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59F0AB9A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A708C15" w14:textId="53BDD581" w:rsidR="00581E60" w:rsidRPr="00765F5F" w:rsidRDefault="00581E60" w:rsidP="00581E60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4ABB0D25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B2656EF" w14:textId="77777777" w:rsidR="00581E60" w:rsidRPr="00765F5F" w:rsidRDefault="00581E60" w:rsidP="00581E60">
            <w:pPr>
              <w:spacing w:after="0" w:line="240" w:lineRule="auto"/>
              <w:ind w:left="-74" w:right="-97"/>
              <w:jc w:val="both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Business to business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k</w:t>
            </w:r>
            <w:proofErr w:type="spellEnd"/>
          </w:p>
          <w:p w14:paraId="04F426AD" w14:textId="08E2060A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acsu A. – BP1</w:t>
            </w:r>
          </w:p>
        </w:tc>
        <w:tc>
          <w:tcPr>
            <w:tcW w:w="850" w:type="dxa"/>
            <w:shd w:val="clear" w:color="auto" w:fill="00FFFF"/>
          </w:tcPr>
          <w:p w14:paraId="257C7358" w14:textId="2B321F2E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3261CF29" w14:textId="024C6FE0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D5529B7" w14:textId="16D17D91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  <w:t>Economia servicilor_ Untaru E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72E38CE" w14:textId="3C7E7F68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765F5F" w14:paraId="29E7B18E" w14:textId="77777777" w:rsidTr="00806E30">
        <w:trPr>
          <w:trHeight w:val="899"/>
        </w:trPr>
        <w:tc>
          <w:tcPr>
            <w:tcW w:w="535" w:type="dxa"/>
            <w:vMerge w:val="restart"/>
            <w:textDirection w:val="btLr"/>
            <w:vAlign w:val="center"/>
          </w:tcPr>
          <w:p w14:paraId="74C36E85" w14:textId="77777777" w:rsidR="00581E60" w:rsidRPr="00765F5F" w:rsidRDefault="00581E60" w:rsidP="00581E6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9.10.2025  DUMINICĂ</w:t>
            </w:r>
          </w:p>
        </w:tc>
        <w:tc>
          <w:tcPr>
            <w:tcW w:w="653" w:type="dxa"/>
          </w:tcPr>
          <w:p w14:paraId="0873D277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5E5DD34E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0803A64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24CED1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C3142C2" w14:textId="77777777" w:rsidR="00581E60" w:rsidRPr="00765F5F" w:rsidRDefault="00581E60" w:rsidP="00581E60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8DAE26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02D09D3" w14:textId="42FA9FB3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DEAD29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A5B8A4" w14:textId="78CC8CEB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AEA1D63" w14:textId="74C5D68E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FA92EA3" w14:textId="351ECCA9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86F12DB" w14:textId="7FECF057" w:rsidR="00581E60" w:rsidRPr="00765F5F" w:rsidRDefault="00581E60" w:rsidP="00581E60">
            <w:pPr>
              <w:spacing w:after="0" w:line="240" w:lineRule="auto"/>
              <w:ind w:left="-5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BP8</w:t>
            </w:r>
          </w:p>
        </w:tc>
        <w:tc>
          <w:tcPr>
            <w:tcW w:w="900" w:type="dxa"/>
            <w:shd w:val="clear" w:color="auto" w:fill="FFFF00"/>
          </w:tcPr>
          <w:p w14:paraId="58334E1F" w14:textId="77777777" w:rsidR="00581E60" w:rsidRPr="00765F5F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348F120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605727BF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A9CC366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B00E0F1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BC262EE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B5A1515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81E60" w:rsidRPr="00765F5F" w14:paraId="60A6F283" w14:textId="77777777" w:rsidTr="00806E30">
        <w:trPr>
          <w:trHeight w:val="988"/>
        </w:trPr>
        <w:tc>
          <w:tcPr>
            <w:tcW w:w="535" w:type="dxa"/>
            <w:vMerge/>
          </w:tcPr>
          <w:p w14:paraId="38934FC8" w14:textId="77777777" w:rsidR="00581E60" w:rsidRPr="00765F5F" w:rsidRDefault="00581E60" w:rsidP="00581E6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668722B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FF08C2C" w14:textId="77777777" w:rsidR="00581E60" w:rsidRPr="00765F5F" w:rsidRDefault="00581E60" w:rsidP="00581E6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A3E68CB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A41268A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ngleză</w:t>
            </w:r>
            <w:proofErr w:type="spellEnd"/>
          </w:p>
          <w:p w14:paraId="40706B40" w14:textId="77777777" w:rsidR="00581E60" w:rsidRPr="00765F5F" w:rsidRDefault="00581E60" w:rsidP="00581E6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E. Pavel</w:t>
            </w:r>
          </w:p>
          <w:p w14:paraId="47473AD7" w14:textId="23DE7C64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online</w:t>
            </w:r>
          </w:p>
        </w:tc>
        <w:tc>
          <w:tcPr>
            <w:tcW w:w="1022" w:type="dxa"/>
            <w:shd w:val="clear" w:color="auto" w:fill="FFCCFF"/>
          </w:tcPr>
          <w:p w14:paraId="12A93721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0B4AB7C" w14:textId="77777777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2353E5" w14:textId="23CD66E1" w:rsidR="00581E60" w:rsidRPr="00765F5F" w:rsidRDefault="00581E60" w:rsidP="00581E60">
            <w:pPr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C56333D" w14:textId="5A4710F3" w:rsidR="00581E60" w:rsidRPr="00765F5F" w:rsidRDefault="00581E60" w:rsidP="00581E6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17EE8AA" w14:textId="73B9D6D8" w:rsidR="00581E60" w:rsidRPr="00765F5F" w:rsidRDefault="00581E60" w:rsidP="00581E60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31F86F3C" w14:textId="2CB0BA2B" w:rsidR="00581E60" w:rsidRPr="00765F5F" w:rsidRDefault="00581E60" w:rsidP="00581E60">
            <w:pPr>
              <w:spacing w:after="0" w:line="240" w:lineRule="auto"/>
              <w:ind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2D0183E" w14:textId="56B20BF3" w:rsidR="00581E60" w:rsidRPr="00765F5F" w:rsidRDefault="00581E60" w:rsidP="00581E60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 LIII1</w:t>
            </w:r>
          </w:p>
        </w:tc>
        <w:tc>
          <w:tcPr>
            <w:tcW w:w="900" w:type="dxa"/>
            <w:shd w:val="clear" w:color="auto" w:fill="FFFF00"/>
          </w:tcPr>
          <w:p w14:paraId="243ED0A3" w14:textId="77777777" w:rsidR="00581E60" w:rsidRPr="00765F5F" w:rsidRDefault="00581E60" w:rsidP="00581E60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8D6D1B3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4377F02" w14:textId="77777777" w:rsidR="00581E60" w:rsidRPr="00765F5F" w:rsidRDefault="00581E60" w:rsidP="00581E60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01029AF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71BF860" w14:textId="77777777" w:rsidR="00581E60" w:rsidRPr="00765F5F" w:rsidRDefault="00581E60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7145C48" w14:textId="77777777" w:rsidR="00581E60" w:rsidRPr="00765F5F" w:rsidRDefault="00581E60" w:rsidP="00581E6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251518" w14:textId="3A7CD828" w:rsidR="00581E60" w:rsidRPr="00765F5F" w:rsidRDefault="008C4B45" w:rsidP="00581E60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ocie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S_ DII2</w:t>
            </w:r>
          </w:p>
        </w:tc>
      </w:tr>
      <w:tr w:rsidR="008C4B45" w:rsidRPr="00765F5F" w14:paraId="6D4F13CA" w14:textId="77777777" w:rsidTr="00806E30">
        <w:trPr>
          <w:trHeight w:val="890"/>
        </w:trPr>
        <w:tc>
          <w:tcPr>
            <w:tcW w:w="535" w:type="dxa"/>
            <w:vMerge/>
          </w:tcPr>
          <w:p w14:paraId="7FB27FA6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7DD8115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651F2BF9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7E6CDCA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35655B54" w14:textId="1153E76E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6D6B0D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C71B285" w14:textId="224DCFE3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60DA8722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7F1611" w14:textId="77777777" w:rsidR="008C4B45" w:rsidRPr="00765F5F" w:rsidRDefault="008C4B45" w:rsidP="008C4B45">
            <w:pPr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87E678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2E2D991" w14:textId="3F579096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456D90B" w14:textId="23C15044" w:rsidR="008C4B45" w:rsidRPr="00765F5F" w:rsidRDefault="008C4B45" w:rsidP="008C4B45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D178DF" w14:textId="2B97EE22" w:rsidR="008C4B45" w:rsidRPr="00765F5F" w:rsidRDefault="008C4B45" w:rsidP="008C4B45">
            <w:pPr>
              <w:spacing w:after="0" w:line="240" w:lineRule="auto"/>
              <w:ind w:left="-51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LIII1</w:t>
            </w:r>
          </w:p>
        </w:tc>
        <w:tc>
          <w:tcPr>
            <w:tcW w:w="900" w:type="dxa"/>
            <w:shd w:val="clear" w:color="auto" w:fill="FFFF00"/>
          </w:tcPr>
          <w:p w14:paraId="69170935" w14:textId="77777777" w:rsidR="008C4B45" w:rsidRPr="00765F5F" w:rsidRDefault="008C4B45" w:rsidP="008C4B45">
            <w:pPr>
              <w:ind w:left="-85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3C91C62" w14:textId="77777777" w:rsidR="008C4B45" w:rsidRPr="00765F5F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552A52E" w14:textId="7C55FCA0" w:rsidR="008C4B45" w:rsidRPr="00765F5F" w:rsidRDefault="008C4B45" w:rsidP="008C4B45">
            <w:pPr>
              <w:spacing w:after="0"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0E97BDC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E58AD52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AFE12C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02457F4" w14:textId="5FE3954E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765F5F" w14:paraId="3D7042D2" w14:textId="77777777" w:rsidTr="00806E30">
        <w:trPr>
          <w:trHeight w:val="146"/>
        </w:trPr>
        <w:tc>
          <w:tcPr>
            <w:tcW w:w="535" w:type="dxa"/>
            <w:vMerge/>
          </w:tcPr>
          <w:p w14:paraId="0DB718A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439AAA4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3542599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E335E7B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3BC9749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5049613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BFE267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016EC6A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786D0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8FBB389" w14:textId="77777777" w:rsidR="008C4B45" w:rsidRPr="00765F5F" w:rsidRDefault="008C4B45" w:rsidP="008C4B4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3B234A43" w14:textId="61834A5C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BP8</w:t>
            </w:r>
          </w:p>
        </w:tc>
        <w:tc>
          <w:tcPr>
            <w:tcW w:w="900" w:type="dxa"/>
            <w:shd w:val="clear" w:color="auto" w:fill="FFFF00"/>
          </w:tcPr>
          <w:p w14:paraId="53E4CEB8" w14:textId="77777777" w:rsidR="008C4B45" w:rsidRPr="00765F5F" w:rsidRDefault="008C4B45" w:rsidP="008C4B4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BDB55A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78714486" w14:textId="09C98189" w:rsidR="008C4B45" w:rsidRPr="00765F5F" w:rsidRDefault="008C4B45" w:rsidP="008C4B45">
            <w:pPr>
              <w:jc w:val="center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850" w:type="dxa"/>
            <w:shd w:val="clear" w:color="auto" w:fill="00FFFF"/>
          </w:tcPr>
          <w:p w14:paraId="2C5EC19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A368478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884C0AB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E02822" w14:textId="6BBBEE6C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resurse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man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Nicol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BP1</w:t>
            </w:r>
          </w:p>
        </w:tc>
      </w:tr>
      <w:tr w:rsidR="008C4B45" w:rsidRPr="00765F5F" w14:paraId="629262FB" w14:textId="77777777" w:rsidTr="00806E30">
        <w:trPr>
          <w:trHeight w:val="1444"/>
        </w:trPr>
        <w:tc>
          <w:tcPr>
            <w:tcW w:w="535" w:type="dxa"/>
            <w:vMerge w:val="restart"/>
            <w:textDirection w:val="btLr"/>
          </w:tcPr>
          <w:p w14:paraId="16C03B0C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765F5F">
              <w:rPr>
                <w:rFonts w:ascii="Times New Roman" w:hAnsi="Times New Roman"/>
                <w:bCs/>
                <w:lang w:val="it-IT"/>
              </w:rPr>
              <w:t>25.10.2025   SÂMBĂTĂ</w:t>
            </w:r>
          </w:p>
        </w:tc>
        <w:tc>
          <w:tcPr>
            <w:tcW w:w="653" w:type="dxa"/>
          </w:tcPr>
          <w:p w14:paraId="67A5FD25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5ED60B6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8 – </w:t>
            </w:r>
          </w:p>
          <w:p w14:paraId="5EA41203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753EC82" w14:textId="355F529E" w:rsidR="008C4B45" w:rsidRPr="00765F5F" w:rsidRDefault="008C4B45" w:rsidP="008C4B45">
            <w:pPr>
              <w:spacing w:after="0" w:line="240" w:lineRule="auto"/>
              <w:ind w:left="-41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49A514E3" w14:textId="0599C76B" w:rsidR="008C4B45" w:rsidRPr="00765F5F" w:rsidRDefault="008C4B45" w:rsidP="008C4B45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5D1F2440" w14:textId="5188EDF8" w:rsidR="008C4B45" w:rsidRPr="00765F5F" w:rsidRDefault="008C4B45" w:rsidP="008C4B45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respondență comercială în limba străina 2 (Lb. Franceza), Cernea N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EBE98A6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626E2B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40F2D346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E9FFC65" w14:textId="78EFA5FA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AA291F9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69C6CAC8" w14:textId="77777777" w:rsidR="008C4B45" w:rsidRPr="00765F5F" w:rsidRDefault="008C4B45" w:rsidP="008C4B4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5E45E2" w14:textId="279717B8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5DAB9FCE" w14:textId="2A381666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C1E7E3A" w14:textId="4BA334FB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58DD291F" w14:textId="425ED6CC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Sisteme inf in mk_ Constantin C_ DII2 </w:t>
            </w:r>
          </w:p>
        </w:tc>
        <w:tc>
          <w:tcPr>
            <w:tcW w:w="992" w:type="dxa"/>
            <w:shd w:val="clear" w:color="auto" w:fill="00FF00"/>
          </w:tcPr>
          <w:p w14:paraId="377F70FD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F1E74E0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E767C7B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8C4B45" w:rsidRPr="00765F5F" w14:paraId="4D121A55" w14:textId="77777777" w:rsidTr="00806E30">
        <w:trPr>
          <w:trHeight w:val="1079"/>
        </w:trPr>
        <w:tc>
          <w:tcPr>
            <w:tcW w:w="535" w:type="dxa"/>
            <w:vMerge/>
          </w:tcPr>
          <w:p w14:paraId="24EC316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42FACFC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040C095B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CCF9850" w14:textId="1F37E4B1" w:rsidR="008C4B45" w:rsidRPr="00765F5F" w:rsidRDefault="008C4B45" w:rsidP="008C4B45">
            <w:pPr>
              <w:spacing w:after="0" w:line="240" w:lineRule="auto"/>
              <w:ind w:left="-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Informatic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ă, Lupsa Tătaru F., DP4</w:t>
            </w:r>
          </w:p>
        </w:tc>
        <w:tc>
          <w:tcPr>
            <w:tcW w:w="900" w:type="dxa"/>
            <w:shd w:val="clear" w:color="auto" w:fill="FFCCFF"/>
          </w:tcPr>
          <w:p w14:paraId="23130E01" w14:textId="23A7C25E" w:rsidR="008C4B45" w:rsidRPr="00765F5F" w:rsidRDefault="008C4B45" w:rsidP="008C4B45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3, Cernea N., BP5</w:t>
            </w:r>
          </w:p>
        </w:tc>
        <w:tc>
          <w:tcPr>
            <w:tcW w:w="1022" w:type="dxa"/>
            <w:shd w:val="clear" w:color="auto" w:fill="FFCCFF"/>
          </w:tcPr>
          <w:p w14:paraId="2D0D0725" w14:textId="2EF9C0C4" w:rsidR="008C4B45" w:rsidRPr="00765F5F" w:rsidRDefault="008C4B45" w:rsidP="008C4B45">
            <w:pPr>
              <w:spacing w:after="0" w:line="240" w:lineRule="auto"/>
              <w:ind w:right="-108" w:hanging="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D7D48E" w14:textId="632345F0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nagement, 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Runcean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C.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4291D6C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Finanțele firmei Ungureanu C., BP7</w:t>
            </w:r>
          </w:p>
          <w:p w14:paraId="5E023BAD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B851DD" w14:textId="1CBF6122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382941FC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1D52AF4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A75C7C1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437D361E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9DD9448" w14:textId="3591F22B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148E4621" w14:textId="7E51D1B5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31252DC4" w14:textId="49FABF93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850" w:type="dxa"/>
            <w:shd w:val="clear" w:color="auto" w:fill="00FFFF"/>
          </w:tcPr>
          <w:p w14:paraId="7A598081" w14:textId="358F697C" w:rsidR="008C4B45" w:rsidRPr="00765F5F" w:rsidRDefault="008C4B45" w:rsidP="008C4B45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Sisteme inf in mk_ Constantin C_ DII2</w:t>
            </w:r>
          </w:p>
        </w:tc>
        <w:tc>
          <w:tcPr>
            <w:tcW w:w="992" w:type="dxa"/>
            <w:shd w:val="clear" w:color="auto" w:fill="00FF00"/>
          </w:tcPr>
          <w:p w14:paraId="56A3DFEE" w14:textId="63822DEE" w:rsidR="008C4B45" w:rsidRPr="00765F5F" w:rsidRDefault="00D93C90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intreprinderii_ Soare A_ CE1</w:t>
            </w:r>
          </w:p>
        </w:tc>
        <w:tc>
          <w:tcPr>
            <w:tcW w:w="851" w:type="dxa"/>
            <w:shd w:val="clear" w:color="auto" w:fill="00FF00"/>
          </w:tcPr>
          <w:p w14:paraId="29A1192A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38692396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D28C18" w14:textId="76064254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3555E5F" w14:textId="77777777" w:rsidR="008C4B45" w:rsidRPr="00765F5F" w:rsidRDefault="008C4B45" w:rsidP="008C4B45">
            <w:pPr>
              <w:spacing w:after="0" w:line="240" w:lineRule="auto"/>
              <w:ind w:firstLine="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765F5F" w14:paraId="2910CCDD" w14:textId="77777777" w:rsidTr="00806E30">
        <w:trPr>
          <w:trHeight w:val="883"/>
        </w:trPr>
        <w:tc>
          <w:tcPr>
            <w:tcW w:w="535" w:type="dxa"/>
            <w:vMerge/>
          </w:tcPr>
          <w:p w14:paraId="4A891515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7FA972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33867D4E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981D8A6" w14:textId="05FD3369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mba franceza 1, Cernea N., BP5</w:t>
            </w:r>
          </w:p>
        </w:tc>
        <w:tc>
          <w:tcPr>
            <w:tcW w:w="900" w:type="dxa"/>
            <w:shd w:val="clear" w:color="auto" w:fill="FFCCFF"/>
          </w:tcPr>
          <w:p w14:paraId="156144CE" w14:textId="289D2EB0" w:rsidR="008C4B45" w:rsidRPr="00765F5F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F9946E9" w14:textId="3E64EB8E" w:rsidR="008C4B45" w:rsidRPr="00765F5F" w:rsidRDefault="008C4B45" w:rsidP="008C4B45">
            <w:pPr>
              <w:spacing w:after="0" w:line="240" w:lineRule="auto"/>
              <w:ind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423BB3" w14:textId="1920F94F" w:rsidR="008C4B45" w:rsidRPr="00765F5F" w:rsidRDefault="008C4B45" w:rsidP="008C4B45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nagement,  Runceanu Albu C.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5F920CF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6C9CC8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EC7A0F6" w14:textId="77777777" w:rsidR="008C4B45" w:rsidRPr="00765F5F" w:rsidRDefault="008C4B45" w:rsidP="008C4B4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B13953B" w14:textId="3C56574B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3 – Etica in afaceri, Potincu L., BP7 </w:t>
            </w:r>
          </w:p>
          <w:p w14:paraId="7B76E464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B042A39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29D494F1" w14:textId="77777777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B24C73E" w14:textId="5B6298EC" w:rsidR="008C4B45" w:rsidRPr="00765F5F" w:rsidRDefault="008C4B45" w:rsidP="008C4B4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CFC5330" w14:textId="77777777" w:rsidR="008C4B45" w:rsidRPr="00765F5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27104516" w14:textId="23E70C6F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6371F28" w14:textId="1988B8C5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BB303EA" w14:textId="3E01BB7B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DAA25AA" w14:textId="55B3B5A9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373B5C3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8C4B45" w:rsidRPr="00765F5F" w14:paraId="16FFAB5A" w14:textId="77777777" w:rsidTr="00806E30">
        <w:trPr>
          <w:trHeight w:val="899"/>
        </w:trPr>
        <w:tc>
          <w:tcPr>
            <w:tcW w:w="535" w:type="dxa"/>
            <w:vMerge/>
          </w:tcPr>
          <w:p w14:paraId="048FF7A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21C9271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3D2ACB8C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DCF932D" w14:textId="77777777" w:rsidR="008C4B45" w:rsidRPr="00765F5F" w:rsidRDefault="008C4B45" w:rsidP="008C4B4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F4DEC9C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B7AC62F" w14:textId="73E31F1F" w:rsidR="008C4B45" w:rsidRPr="00765F5F" w:rsidRDefault="008C4B45" w:rsidP="008C4B45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011C4AD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4B30540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2DD5161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87A3B8" w14:textId="77777777" w:rsidR="008C4B45" w:rsidRPr="00765F5F" w:rsidRDefault="008C4B45" w:rsidP="008C4B4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1A0AD80" w14:textId="68BB0C7D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L., BP1</w:t>
            </w:r>
          </w:p>
        </w:tc>
        <w:tc>
          <w:tcPr>
            <w:tcW w:w="810" w:type="dxa"/>
            <w:shd w:val="clear" w:color="auto" w:fill="FFFF00"/>
          </w:tcPr>
          <w:p w14:paraId="2C2CD14E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</w:p>
        </w:tc>
        <w:tc>
          <w:tcPr>
            <w:tcW w:w="900" w:type="dxa"/>
            <w:shd w:val="clear" w:color="auto" w:fill="FFFF00"/>
          </w:tcPr>
          <w:p w14:paraId="4E6673F4" w14:textId="1C4D1225" w:rsidR="008C4B45" w:rsidRPr="00765F5F" w:rsidRDefault="008C4B45" w:rsidP="008C4B4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</w:tc>
        <w:tc>
          <w:tcPr>
            <w:tcW w:w="846" w:type="dxa"/>
            <w:shd w:val="clear" w:color="auto" w:fill="00FFFF"/>
          </w:tcPr>
          <w:p w14:paraId="4B7B3095" w14:textId="77777777" w:rsidR="008C4B45" w:rsidRPr="00765F5F" w:rsidRDefault="008C4B45" w:rsidP="008C4B45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50038EE8" w14:textId="77777777" w:rsidR="008C4B45" w:rsidRPr="00765F5F" w:rsidRDefault="008C4B45" w:rsidP="008C4B4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38E3EC3" w14:textId="77777777" w:rsidR="008C4B45" w:rsidRPr="00765F5F" w:rsidRDefault="008C4B45" w:rsidP="008C4B45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730A8891" w14:textId="77777777" w:rsidR="008C4B45" w:rsidRPr="00765F5F" w:rsidRDefault="008C4B45" w:rsidP="008C4B45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762618AF" w14:textId="77777777" w:rsidR="008C4B45" w:rsidRPr="00765F5F" w:rsidRDefault="008C4B45" w:rsidP="008C4B4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E8DF513" w14:textId="77777777" w:rsidR="008C4B45" w:rsidRPr="00765F5F" w:rsidRDefault="008C4B45" w:rsidP="008C4B45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565C818" w14:textId="77777777" w:rsidTr="00806E30">
        <w:trPr>
          <w:trHeight w:val="872"/>
        </w:trPr>
        <w:tc>
          <w:tcPr>
            <w:tcW w:w="535" w:type="dxa"/>
            <w:vMerge w:val="restart"/>
            <w:textDirection w:val="btLr"/>
          </w:tcPr>
          <w:p w14:paraId="695D602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26.10.2025   DUMINICA</w:t>
            </w:r>
          </w:p>
          <w:p w14:paraId="3E3F9F4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9CF179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08C9457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C7B9E6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D77E48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B85E6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AEC95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132733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7A6D3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61FB71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9C109C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5EBD3404" w14:textId="4E53751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1B817784" w14:textId="4D3D683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50D2B24F" w14:textId="4667C638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3E0F52B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094EB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3C0FF3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CE63F41" w14:textId="4AFD839A" w:rsidR="007D7B56" w:rsidRPr="00765F5F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316E80A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00D0A5D2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58158098" w14:textId="5F76292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4BF33B48" w14:textId="2FC15B5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D3620DB" w14:textId="4334E60B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0975A62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733FD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8B746AE" w14:textId="77777777" w:rsidTr="00806E30">
        <w:trPr>
          <w:trHeight w:val="146"/>
        </w:trPr>
        <w:tc>
          <w:tcPr>
            <w:tcW w:w="535" w:type="dxa"/>
            <w:vMerge/>
          </w:tcPr>
          <w:p w14:paraId="7CBA0D2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9728C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2A03EFC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741343F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223594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125176B" w14:textId="00D55CEA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7002BCD" w14:textId="77777777" w:rsidR="007D7B56" w:rsidRPr="00765F5F" w:rsidRDefault="007D7B56" w:rsidP="007D7B56">
            <w:pPr>
              <w:spacing w:after="0" w:line="240" w:lineRule="auto"/>
              <w:ind w:left="-41" w:right="-85" w:firstLine="41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9D3FB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314A789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Limba engleză</w:t>
            </w:r>
          </w:p>
          <w:p w14:paraId="5A6C2230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Pavel E</w:t>
            </w:r>
          </w:p>
          <w:p w14:paraId="67A182E7" w14:textId="0168691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9E0906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711E8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3A27BFD8" w14:textId="2510C80C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900" w:type="dxa"/>
            <w:shd w:val="clear" w:color="auto" w:fill="FFFF00"/>
          </w:tcPr>
          <w:p w14:paraId="21F798D6" w14:textId="796E9FF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32AF1BA4" w14:textId="781AE3DC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02C42A8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7AAE841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0F05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A9FA574" w14:textId="1F607AC0" w:rsidR="007D7B56" w:rsidRPr="00765F5F" w:rsidRDefault="007D7B56" w:rsidP="007D7B56">
            <w:pPr>
              <w:spacing w:after="0"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199B20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6F28383B" w14:textId="27D912B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75021628" w14:textId="5F6A04D8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18FDE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5D287F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79209558" w14:textId="77777777" w:rsidTr="00806E30">
        <w:trPr>
          <w:trHeight w:val="146"/>
        </w:trPr>
        <w:tc>
          <w:tcPr>
            <w:tcW w:w="535" w:type="dxa"/>
            <w:vMerge/>
          </w:tcPr>
          <w:p w14:paraId="3A1F584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653" w:type="dxa"/>
          </w:tcPr>
          <w:p w14:paraId="5F8A782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12.00- 13.40</w:t>
            </w:r>
          </w:p>
          <w:p w14:paraId="5E31552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967" w:type="dxa"/>
            <w:shd w:val="clear" w:color="auto" w:fill="FFCCFF"/>
          </w:tcPr>
          <w:p w14:paraId="259B935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C70BEA8" w14:textId="145A1EA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C4F208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9EB6C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D7AA5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ADC91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707F470" w14:textId="11F76CE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CP3</w:t>
            </w:r>
          </w:p>
        </w:tc>
        <w:tc>
          <w:tcPr>
            <w:tcW w:w="810" w:type="dxa"/>
            <w:shd w:val="clear" w:color="auto" w:fill="FFFF00"/>
          </w:tcPr>
          <w:p w14:paraId="27391CF1" w14:textId="5981BE2A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5518227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9F0068E" w14:textId="19B4F9FE" w:rsidR="007D7B56" w:rsidRPr="00765F5F" w:rsidRDefault="007D7B56" w:rsidP="007D7B56">
            <w:pPr>
              <w:spacing w:after="0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83833B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F244A2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E3C56E8" w14:textId="77777777" w:rsidR="007D7B56" w:rsidRPr="00765F5F" w:rsidRDefault="007D7B56" w:rsidP="007D7B56">
            <w:pPr>
              <w:spacing w:after="0" w:line="240" w:lineRule="auto"/>
              <w:rPr>
                <w:rFonts w:cs="Calibri"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BDF05B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5EABB4E" w14:textId="0D1EF06C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3C11D662" w14:textId="77777777" w:rsidTr="00806E30">
        <w:trPr>
          <w:trHeight w:val="146"/>
        </w:trPr>
        <w:tc>
          <w:tcPr>
            <w:tcW w:w="535" w:type="dxa"/>
            <w:vMerge/>
          </w:tcPr>
          <w:p w14:paraId="720E54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AC8713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6AD4D8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21845DD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E107E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09DCA6A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0F2595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C5B38E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2A3A4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AECA7D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3F09FD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313059F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6F90DD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3B93A24E" w14:textId="4EE7377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9C6579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91AF9B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AEBEF9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52B66B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82CDC73" w14:textId="76FA095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505D34E1" w14:textId="77777777" w:rsidTr="00806E30">
        <w:trPr>
          <w:trHeight w:val="953"/>
        </w:trPr>
        <w:tc>
          <w:tcPr>
            <w:tcW w:w="535" w:type="dxa"/>
            <w:vMerge w:val="restart"/>
            <w:textDirection w:val="btLr"/>
          </w:tcPr>
          <w:p w14:paraId="135A46B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.11. 2025  SÂMBĂTĂ</w:t>
            </w:r>
          </w:p>
        </w:tc>
        <w:tc>
          <w:tcPr>
            <w:tcW w:w="653" w:type="dxa"/>
          </w:tcPr>
          <w:p w14:paraId="0956CD0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203EEB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E8C6C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3C1EAF4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036778F" w14:textId="1D39F6E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449550BC" w14:textId="3CC478C5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F472772" w14:textId="07891149" w:rsidR="007D7B56" w:rsidRPr="00765F5F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7C11EE6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C83684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</w:t>
            </w: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>, V., DP7</w:t>
            </w:r>
          </w:p>
          <w:p w14:paraId="26CB394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1F7DA7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lastRenderedPageBreak/>
              <w:t xml:space="preserve">Audit financiar, </w:t>
            </w:r>
          </w:p>
          <w:p w14:paraId="6C84B92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D60CC21" w14:textId="3ABF2624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3CE5A9C8" w14:textId="47DA2CDD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583F370" w14:textId="1CB7DCE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21F0DA5" w14:textId="6AD2C794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4C5B3361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1CEF22B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2D44F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BBC6C4" w14:textId="4BE4CE19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28C543E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CA50E1" w14:textId="397BC15D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68D936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C0D1715" w14:textId="77777777" w:rsidTr="00806E30">
        <w:trPr>
          <w:trHeight w:val="593"/>
        </w:trPr>
        <w:tc>
          <w:tcPr>
            <w:tcW w:w="535" w:type="dxa"/>
            <w:vMerge/>
            <w:textDirection w:val="btLr"/>
          </w:tcPr>
          <w:p w14:paraId="22C280B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1AD1CD2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DB8C3C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43BD5B4" w14:textId="3A788EE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conomie mondială, Tescașiu B., CP3</w:t>
            </w:r>
          </w:p>
        </w:tc>
        <w:tc>
          <w:tcPr>
            <w:tcW w:w="900" w:type="dxa"/>
            <w:shd w:val="clear" w:color="auto" w:fill="FFCCFF"/>
          </w:tcPr>
          <w:p w14:paraId="76823294" w14:textId="3958A54D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DB4FF3" w14:textId="419C477F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79704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798745D" w14:textId="307A5BE8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227165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409194C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5EB50D9E" w14:textId="2C044E9C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AC93C9E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62D84D93" w14:textId="2527477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F24DED0" w14:textId="6E936DE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6484A64E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46" w:type="dxa"/>
            <w:shd w:val="clear" w:color="auto" w:fill="00FFFF"/>
          </w:tcPr>
          <w:p w14:paraId="4FECE8E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3" w:type="dxa"/>
            <w:shd w:val="clear" w:color="auto" w:fill="00FFFF"/>
          </w:tcPr>
          <w:p w14:paraId="4EAF0B2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0" w:type="dxa"/>
            <w:shd w:val="clear" w:color="auto" w:fill="00FFFF"/>
          </w:tcPr>
          <w:p w14:paraId="2C4CBED3" w14:textId="23C36D93" w:rsidR="007D7B56" w:rsidRPr="00765F5F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74179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51" w:type="dxa"/>
            <w:shd w:val="clear" w:color="auto" w:fill="00FF00"/>
          </w:tcPr>
          <w:p w14:paraId="45E681B9" w14:textId="35E45B7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70B6ACD" w14:textId="03F2EFB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46BC146A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2D3B6DF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BF5DDA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12.00- </w:t>
            </w: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3.40</w:t>
            </w:r>
          </w:p>
        </w:tc>
        <w:tc>
          <w:tcPr>
            <w:tcW w:w="967" w:type="dxa"/>
            <w:shd w:val="clear" w:color="auto" w:fill="FFCCFF"/>
          </w:tcPr>
          <w:p w14:paraId="0244B8AB" w14:textId="3E9601A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216D34AA" w14:textId="77777777" w:rsidR="007D7B56" w:rsidRPr="00765F5F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58A2E9B" w14:textId="37AAC56C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12AE0C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4FDFE7E" w14:textId="77777777" w:rsidR="007D7B56" w:rsidRPr="00765F5F" w:rsidRDefault="007D7B56" w:rsidP="007D7B56">
            <w:pPr>
              <w:jc w:val="center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F191D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EEDD122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18FE579" w14:textId="347CFFE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5863035C" w14:textId="0D3CB549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14C56530" w14:textId="590331E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3 - Audit,</w:t>
            </w:r>
          </w:p>
          <w:p w14:paraId="73C78D1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984C74C" w14:textId="2503607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25DE978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67673B74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E60BA30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FD3B69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81112D4" w14:textId="397656CD" w:rsidR="007D7B56" w:rsidRPr="00765F5F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0C2389" w14:textId="4919DB8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</w:tr>
      <w:tr w:rsidR="007D7B56" w:rsidRPr="00765F5F" w14:paraId="433EF763" w14:textId="77777777" w:rsidTr="00806E30">
        <w:trPr>
          <w:trHeight w:val="962"/>
        </w:trPr>
        <w:tc>
          <w:tcPr>
            <w:tcW w:w="535" w:type="dxa"/>
            <w:vMerge/>
          </w:tcPr>
          <w:p w14:paraId="3867F19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6ABE17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F60B4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1C1C0D6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7B3AAAAA" w14:textId="77777777" w:rsidR="007D7B56" w:rsidRPr="00765F5F" w:rsidRDefault="007D7B56" w:rsidP="007D7B56">
            <w:pPr>
              <w:spacing w:after="0" w:line="240" w:lineRule="auto"/>
              <w:ind w:hanging="1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4B226D5" w14:textId="5E0A603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188829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0679B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78A81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BD64EA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6795437F" w14:textId="0434F0D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36754D58" w14:textId="7AE540D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3 - Audit,</w:t>
            </w:r>
          </w:p>
          <w:p w14:paraId="4D2509A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644B5AB1" w14:textId="20EF251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P2</w:t>
            </w:r>
          </w:p>
        </w:tc>
        <w:tc>
          <w:tcPr>
            <w:tcW w:w="846" w:type="dxa"/>
            <w:shd w:val="clear" w:color="auto" w:fill="00FFFF"/>
          </w:tcPr>
          <w:p w14:paraId="39E3264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A40FDF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A5BA3BB" w14:textId="77777777" w:rsidR="007D7B56" w:rsidRPr="00765F5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78A4FCD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pacing w:val="-4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C84E859" w14:textId="0BECCC6B" w:rsidR="007D7B56" w:rsidRPr="00765F5F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D27E2A" w14:textId="00069CB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fr-FR"/>
              </w:rPr>
            </w:pPr>
          </w:p>
        </w:tc>
      </w:tr>
      <w:tr w:rsidR="009104BA" w:rsidRPr="00765F5F" w14:paraId="7022F179" w14:textId="77777777" w:rsidTr="00806E30">
        <w:trPr>
          <w:trHeight w:val="873"/>
        </w:trPr>
        <w:tc>
          <w:tcPr>
            <w:tcW w:w="535" w:type="dxa"/>
            <w:vMerge w:val="restart"/>
            <w:textDirection w:val="btLr"/>
          </w:tcPr>
          <w:p w14:paraId="61A55A8B" w14:textId="4CD34A6E" w:rsidR="009104BA" w:rsidRPr="00765F5F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 xml:space="preserve">2.11. 2025   DUMINICA </w:t>
            </w:r>
          </w:p>
        </w:tc>
        <w:tc>
          <w:tcPr>
            <w:tcW w:w="653" w:type="dxa"/>
          </w:tcPr>
          <w:p w14:paraId="1F8F6E93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C91BC57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5DF3459F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58C2D3CE" w14:textId="5349588B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FCCFF"/>
          </w:tcPr>
          <w:p w14:paraId="45446705" w14:textId="634EF368" w:rsidR="009104BA" w:rsidRPr="00765F5F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P3</w:t>
            </w:r>
          </w:p>
        </w:tc>
        <w:tc>
          <w:tcPr>
            <w:tcW w:w="1022" w:type="dxa"/>
            <w:shd w:val="clear" w:color="auto" w:fill="FFCCFF"/>
          </w:tcPr>
          <w:p w14:paraId="6C30F4D8" w14:textId="44F35AE1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Investiții internaționale, Marinescu N.,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07695A1" w14:textId="77777777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3122EF" w14:textId="77777777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D2DEDFE" w14:textId="38055F98" w:rsidR="009104BA" w:rsidRPr="00765F5F" w:rsidRDefault="009104BA" w:rsidP="009104BA">
            <w:pPr>
              <w:spacing w:after="0" w:line="240" w:lineRule="auto"/>
              <w:ind w:right="-108" w:hanging="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60FF5ED" w14:textId="5F25BFFA" w:rsidR="009104BA" w:rsidRPr="00765F5F" w:rsidRDefault="009104BA" w:rsidP="009104BA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D5A57F8" w14:textId="77777777" w:rsidR="009104BA" w:rsidRPr="00765F5F" w:rsidRDefault="009104BA" w:rsidP="009104B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090DBD3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4DED9AE3" w14:textId="604E1799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2F5BCF7B" w14:textId="77777777" w:rsidR="009104BA" w:rsidRPr="00765F5F" w:rsidRDefault="009104BA" w:rsidP="009104BA">
            <w:pPr>
              <w:spacing w:after="0" w:line="240" w:lineRule="auto"/>
              <w:ind w:lef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033736E" w14:textId="77777777" w:rsidR="009104BA" w:rsidRPr="00765F5F" w:rsidRDefault="009104BA" w:rsidP="009104B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0E02353" w14:textId="77777777" w:rsidR="009104BA" w:rsidRPr="00765F5F" w:rsidRDefault="009104BA" w:rsidP="009104BA">
            <w:pPr>
              <w:spacing w:after="0"/>
              <w:rPr>
                <w:rFonts w:cs="Calibri"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1B7CB0B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2F53F0F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5811487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3FD5AD6" w14:textId="6A5E53A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2992646A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9104BA" w:rsidRPr="00765F5F" w14:paraId="09D6BD02" w14:textId="77777777" w:rsidTr="00806E30">
        <w:trPr>
          <w:trHeight w:val="260"/>
        </w:trPr>
        <w:tc>
          <w:tcPr>
            <w:tcW w:w="535" w:type="dxa"/>
            <w:vMerge/>
          </w:tcPr>
          <w:p w14:paraId="0796AD4A" w14:textId="77777777" w:rsidR="009104BA" w:rsidRPr="00765F5F" w:rsidRDefault="009104BA" w:rsidP="009104BA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A82ACF3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231C18A" w14:textId="77777777" w:rsidR="009104BA" w:rsidRPr="00765F5F" w:rsidRDefault="009104BA" w:rsidP="009104B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09DAAE1E" w14:textId="72E8CE7D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CP3</w:t>
            </w:r>
          </w:p>
        </w:tc>
        <w:tc>
          <w:tcPr>
            <w:tcW w:w="900" w:type="dxa"/>
            <w:shd w:val="clear" w:color="auto" w:fill="FFCCFF"/>
          </w:tcPr>
          <w:p w14:paraId="2556665A" w14:textId="18CA429B" w:rsidR="009104BA" w:rsidRPr="00765F5F" w:rsidRDefault="009104BA" w:rsidP="009104BA">
            <w:pPr>
              <w:spacing w:after="0" w:line="240" w:lineRule="auto"/>
              <w:ind w:left="-9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EA16009" w14:textId="144C0C5A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Investiții internaționale, Marinescu N.,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FEE3534" w14:textId="13B3F5D4" w:rsidR="009104BA" w:rsidRPr="00765F5F" w:rsidRDefault="009104BA" w:rsidP="009104BA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07BD027" w14:textId="0316AB45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8ED2DD9" w14:textId="77777777" w:rsidR="009104BA" w:rsidRPr="00765F5F" w:rsidRDefault="009104BA" w:rsidP="009104BA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EC42A4" w14:textId="77777777" w:rsidR="009104BA" w:rsidRPr="00765F5F" w:rsidRDefault="009104BA" w:rsidP="009104BA">
            <w:pPr>
              <w:spacing w:after="0" w:line="240" w:lineRule="auto"/>
              <w:ind w:left="-108" w:right="-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250F162A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4ED20C05" w14:textId="77777777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6B23EF95" w14:textId="77777777" w:rsidR="009104BA" w:rsidRPr="00765F5F" w:rsidRDefault="009104BA" w:rsidP="009104B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E04DB2F" w14:textId="5CAB2A2D" w:rsidR="009104BA" w:rsidRPr="00765F5F" w:rsidRDefault="009104BA" w:rsidP="009104B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9B063B4" w14:textId="77777777" w:rsidR="009104BA" w:rsidRPr="00765F5F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4B5995DB" w14:textId="1F318D70" w:rsidR="009104BA" w:rsidRPr="00765F5F" w:rsidRDefault="009104BA" w:rsidP="009104BA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omunicare de afaceri în lb.franceză, Cernea N., BP5</w:t>
            </w:r>
          </w:p>
        </w:tc>
        <w:tc>
          <w:tcPr>
            <w:tcW w:w="900" w:type="dxa"/>
            <w:shd w:val="clear" w:color="auto" w:fill="FFFF00"/>
          </w:tcPr>
          <w:p w14:paraId="46D6CF18" w14:textId="635C0B79" w:rsidR="009104BA" w:rsidRPr="00765F5F" w:rsidRDefault="009104BA" w:rsidP="009104BA">
            <w:pPr>
              <w:spacing w:after="0"/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9D3B212" w14:textId="77777777" w:rsidR="009104BA" w:rsidRPr="00765F5F" w:rsidRDefault="009104BA" w:rsidP="009104BA">
            <w:pPr>
              <w:spacing w:after="0"/>
              <w:rPr>
                <w:rFonts w:asciiTheme="minorHAnsi" w:hAnsiTheme="minorHAnsi"/>
                <w:bCs/>
                <w:color w:val="0000FF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9633B07" w14:textId="77777777" w:rsidR="009104BA" w:rsidRPr="00765F5F" w:rsidRDefault="009104BA" w:rsidP="009104BA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DC30E4" w14:textId="77777777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04C8142" w14:textId="0F626B7F" w:rsidR="009104BA" w:rsidRPr="00765F5F" w:rsidRDefault="009104BA" w:rsidP="009104BA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32078011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4C8E3C4" w14:textId="77777777" w:rsidR="009104BA" w:rsidRPr="00765F5F" w:rsidRDefault="009104BA" w:rsidP="009104B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6B160E" w:rsidRPr="00765F5F" w14:paraId="3B2BC649" w14:textId="77777777" w:rsidTr="00806E30">
        <w:trPr>
          <w:trHeight w:val="973"/>
        </w:trPr>
        <w:tc>
          <w:tcPr>
            <w:tcW w:w="535" w:type="dxa"/>
            <w:vMerge/>
          </w:tcPr>
          <w:p w14:paraId="0E1DB14C" w14:textId="77777777" w:rsidR="006B160E" w:rsidRPr="00765F5F" w:rsidRDefault="006B160E" w:rsidP="006B160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277399" w14:textId="77777777" w:rsidR="006B160E" w:rsidRPr="00765F5F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188A76E5" w14:textId="77777777" w:rsidR="006B160E" w:rsidRPr="00765F5F" w:rsidRDefault="006B160E" w:rsidP="006B160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2FFFF85" w14:textId="77777777" w:rsidR="006B160E" w:rsidRPr="00765F5F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1459ED9" w14:textId="77777777" w:rsidR="008C7216" w:rsidRPr="008C7216" w:rsidRDefault="008C7216" w:rsidP="008C7216">
            <w:pPr>
              <w:rPr>
                <w:rFonts w:ascii="Helvetica" w:hAnsi="Helvetica" w:cs="Helvetica"/>
                <w:color w:val="FF0000"/>
                <w:sz w:val="16"/>
                <w:szCs w:val="16"/>
              </w:rPr>
            </w:pPr>
            <w:r w:rsidRPr="008C7216"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  <w:t xml:space="preserve">Educatie fizica si sport_ Catanescu A_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Alee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de sub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Tâmp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(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în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fața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terenului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 xml:space="preserve"> de </w:t>
            </w:r>
            <w:proofErr w:type="spellStart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baschet</w:t>
            </w:r>
            <w:proofErr w:type="spellEnd"/>
            <w:r w:rsidRPr="008C7216">
              <w:rPr>
                <w:rFonts w:ascii="Helvetica" w:hAnsi="Helvetica" w:cs="Helvetica"/>
                <w:color w:val="FF0000"/>
                <w:sz w:val="16"/>
                <w:szCs w:val="16"/>
              </w:rPr>
              <w:t>)</w:t>
            </w:r>
          </w:p>
          <w:p w14:paraId="16EBE618" w14:textId="77777777" w:rsidR="008C7216" w:rsidRPr="008C7216" w:rsidRDefault="008C7216" w:rsidP="008C7216">
            <w:pPr>
              <w:spacing w:after="0" w:line="240" w:lineRule="auto"/>
              <w:rPr>
                <w:rFonts w:ascii="Helvetica" w:hAnsi="Helvetica" w:cs="Helvetica"/>
                <w:color w:val="26282A"/>
                <w:sz w:val="16"/>
                <w:szCs w:val="16"/>
              </w:rPr>
            </w:pPr>
          </w:p>
          <w:p w14:paraId="01FA3A02" w14:textId="226A045E" w:rsidR="006B160E" w:rsidRPr="008C7216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790040A" w14:textId="2FDAB438" w:rsidR="006B160E" w:rsidRPr="00765F5F" w:rsidRDefault="006B160E" w:rsidP="006B160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F7DF01" w14:textId="21A6E40D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tie Fizica si Sport- Simion g- Sala de sport Colina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EFEA789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A6E31C7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4233255F" w14:textId="40784E46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, BP5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F2D78AA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7F2CA9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2D7DF4B6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  <w:p w14:paraId="5421C754" w14:textId="77777777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EE8B9DC" w14:textId="77777777" w:rsidR="006B160E" w:rsidRPr="00765F5F" w:rsidRDefault="006B160E" w:rsidP="006B160E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4E7AF2B7" w14:textId="312EE651" w:rsidR="006B160E" w:rsidRPr="00765F5F" w:rsidRDefault="006B160E" w:rsidP="006B160E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DBE31F7" w14:textId="77777777" w:rsidR="006B160E" w:rsidRPr="00765F5F" w:rsidRDefault="006B160E" w:rsidP="006B160E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648FC89D" w14:textId="25404BB7" w:rsidR="006B160E" w:rsidRPr="00765F5F" w:rsidRDefault="006B160E" w:rsidP="006B160E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7B1020D9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4C921AA" w14:textId="77777777" w:rsidR="006B160E" w:rsidRPr="00765F5F" w:rsidRDefault="006B160E" w:rsidP="006B160E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31D41EA" w14:textId="77777777" w:rsidR="006B160E" w:rsidRPr="00765F5F" w:rsidRDefault="006B160E" w:rsidP="006B160E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3476689A" w14:textId="77777777" w:rsidR="006B160E" w:rsidRPr="00765F5F" w:rsidRDefault="006B160E" w:rsidP="006B160E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D97B76F" w14:textId="77777777" w:rsidR="006B160E" w:rsidRPr="00765F5F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064EEDA" w14:textId="77777777" w:rsidR="006B160E" w:rsidRPr="00765F5F" w:rsidRDefault="006B160E" w:rsidP="006B160E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3D5E3671" w14:textId="77777777" w:rsidTr="00806E30">
        <w:trPr>
          <w:trHeight w:val="146"/>
        </w:trPr>
        <w:tc>
          <w:tcPr>
            <w:tcW w:w="535" w:type="dxa"/>
            <w:vMerge/>
          </w:tcPr>
          <w:p w14:paraId="1962B4F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AC6274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EDE833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  <w:p w14:paraId="595C074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3A90212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4653F6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1E1A305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BC691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017A29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5C6618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698B2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007634" w14:textId="1BB42B0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BC3747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58EA2E" w14:textId="41D51F17" w:rsidR="007D7B56" w:rsidRPr="00765F5F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</w:tc>
        <w:tc>
          <w:tcPr>
            <w:tcW w:w="846" w:type="dxa"/>
            <w:shd w:val="clear" w:color="auto" w:fill="00FFFF"/>
          </w:tcPr>
          <w:p w14:paraId="321CA979" w14:textId="7677A76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tica in afaceri _ Potincu L_ BP1</w:t>
            </w:r>
          </w:p>
        </w:tc>
        <w:tc>
          <w:tcPr>
            <w:tcW w:w="993" w:type="dxa"/>
            <w:shd w:val="clear" w:color="auto" w:fill="00FFFF"/>
          </w:tcPr>
          <w:p w14:paraId="109E5A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260B6E42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91A7E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1E31F2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2F445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25766EC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25B6F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8.11. 2025  SÂMBĂTĂ</w:t>
            </w:r>
          </w:p>
        </w:tc>
        <w:tc>
          <w:tcPr>
            <w:tcW w:w="653" w:type="dxa"/>
          </w:tcPr>
          <w:p w14:paraId="68DA3B3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71F78F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2D7155F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FFC5061" w14:textId="2F7007D4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3DA47D0B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6A5DE6BC" w14:textId="51C00BCF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2F69AF09" w14:textId="21090B3E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46CC5F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F3321A" w14:textId="5BA299F9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D5F114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798E59BD" w14:textId="77777777" w:rsidR="007D7B56" w:rsidRPr="00765F5F" w:rsidRDefault="007D7B56" w:rsidP="007D7B56">
            <w:pPr>
              <w:spacing w:after="0" w:line="240" w:lineRule="auto"/>
              <w:ind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515A0D1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9C7673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F274DB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DD887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41CE808B" w14:textId="4A25EDA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0" w:type="dxa"/>
            <w:shd w:val="clear" w:color="auto" w:fill="00FFFF"/>
          </w:tcPr>
          <w:p w14:paraId="2A2621C0" w14:textId="515F6121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13E980A5" w14:textId="6CF0806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9C16BE" w14:textId="77777777" w:rsidR="007D7B56" w:rsidRPr="00765F5F" w:rsidRDefault="007D7B56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arfuri nealim. si securitatea utiliz.</w:t>
            </w:r>
          </w:p>
          <w:p w14:paraId="7FF8EEC3" w14:textId="380FAC6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-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BECB13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3C26DD39" w14:textId="77777777" w:rsidTr="00806E30">
        <w:trPr>
          <w:trHeight w:val="146"/>
        </w:trPr>
        <w:tc>
          <w:tcPr>
            <w:tcW w:w="535" w:type="dxa"/>
            <w:vMerge/>
          </w:tcPr>
          <w:p w14:paraId="3E141A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44354B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615096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3015AA7A" w14:textId="77E90A88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4A39D4CC" w14:textId="160583F7" w:rsidR="007D7B56" w:rsidRPr="00765F5F" w:rsidRDefault="007D7B56" w:rsidP="007D7B56">
            <w:pPr>
              <w:tabs>
                <w:tab w:val="left" w:pos="639"/>
              </w:tabs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27A58514" w14:textId="2CF6D52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Marketing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Boșc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D., CP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3EF2A7B" w14:textId="7300FE32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833516" w14:textId="77777777" w:rsidR="008F325F" w:rsidRPr="002A0F2B" w:rsidRDefault="008F325F" w:rsidP="008F325F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2988B06" w14:textId="77777777" w:rsidR="008F325F" w:rsidRPr="002A0F2B" w:rsidRDefault="008F325F" w:rsidP="008F325F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 w:rsidRPr="00236C59">
              <w:rPr>
                <w:rFonts w:asciiTheme="minorHAnsi" w:hAnsiTheme="minorHAnsi" w:cstheme="minorHAnsi"/>
                <w:bCs/>
                <w:sz w:val="16"/>
                <w:szCs w:val="16"/>
                <w:highlight w:val="yellow"/>
                <w:lang w:val="fr-FR"/>
              </w:rPr>
              <w:t>Engleză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593D7ED5" w14:textId="511A2C96" w:rsidR="007D7B56" w:rsidRPr="00765F5F" w:rsidRDefault="008F325F" w:rsidP="008F325F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</w:t>
            </w:r>
            <w:proofErr w:type="gramStart"/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.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gramEnd"/>
            <w:r w:rsidRPr="00236C59">
              <w:rPr>
                <w:rFonts w:asciiTheme="minorHAnsi" w:hAnsiTheme="minorHAnsi" w:cstheme="minorHAnsi"/>
                <w:bCs/>
                <w:sz w:val="16"/>
                <w:szCs w:val="16"/>
                <w:highlight w:val="yellow"/>
                <w:lang w:val="fr-FR"/>
              </w:rPr>
              <w:t>Pavel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.</w:t>
            </w:r>
            <w:r w:rsidRPr="002A0F2B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</w:p>
        </w:tc>
        <w:tc>
          <w:tcPr>
            <w:tcW w:w="900" w:type="dxa"/>
            <w:shd w:val="clear" w:color="auto" w:fill="FBD4B4" w:themeFill="accent6" w:themeFillTint="66"/>
          </w:tcPr>
          <w:p w14:paraId="27379C87" w14:textId="07F9D10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Contabilitate de gestiune, Trifan A., LIII1</w:t>
            </w:r>
          </w:p>
        </w:tc>
        <w:tc>
          <w:tcPr>
            <w:tcW w:w="900" w:type="dxa"/>
            <w:shd w:val="clear" w:color="auto" w:fill="FFFF00"/>
          </w:tcPr>
          <w:p w14:paraId="1B7CB725" w14:textId="14126263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1A8AC097" w14:textId="215D19A3" w:rsidR="007D7B56" w:rsidRPr="00765F5F" w:rsidRDefault="007D7B56" w:rsidP="007D7B56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580B1288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BD2D5A8" w14:textId="742D544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CBFEE1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Protecti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consumat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.</w:t>
            </w:r>
          </w:p>
          <w:p w14:paraId="225B573D" w14:textId="3A70579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Neacsu A. </w:t>
            </w:r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online</w:t>
            </w:r>
          </w:p>
        </w:tc>
        <w:tc>
          <w:tcPr>
            <w:tcW w:w="850" w:type="dxa"/>
            <w:shd w:val="clear" w:color="auto" w:fill="00FFFF"/>
          </w:tcPr>
          <w:p w14:paraId="252E8465" w14:textId="531E1171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  <w:tc>
          <w:tcPr>
            <w:tcW w:w="992" w:type="dxa"/>
            <w:shd w:val="clear" w:color="auto" w:fill="00FF00"/>
          </w:tcPr>
          <w:p w14:paraId="0499EA3E" w14:textId="617C006F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1FBBEDF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A410D8" w14:textId="4CB78BA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2D849429" w14:textId="77777777" w:rsidTr="00806E30">
        <w:trPr>
          <w:trHeight w:val="146"/>
        </w:trPr>
        <w:tc>
          <w:tcPr>
            <w:tcW w:w="535" w:type="dxa"/>
            <w:vMerge/>
          </w:tcPr>
          <w:p w14:paraId="3A01BAB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F658EC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2.00- 13.40</w:t>
            </w:r>
          </w:p>
          <w:p w14:paraId="2622F88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26A6231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E9D42C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218D90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28812C6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2945159D" w14:textId="63393CD1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/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E4B264F" w14:textId="04EC773C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 xml:space="preserve"> N./Pavel E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5B9F979" w14:textId="4B70D4C7" w:rsidR="007D7B56" w:rsidRPr="00765F5F" w:rsidRDefault="00144C37" w:rsidP="007D7B56">
            <w:pPr>
              <w:spacing w:after="0" w:line="240" w:lineRule="auto"/>
              <w:ind w:right="-112"/>
              <w:rPr>
                <w:rFonts w:asciiTheme="minorHAnsi" w:hAnsiTheme="minorHAnsi" w:cs="Calibri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arketing</w:t>
            </w:r>
          </w:p>
          <w:p w14:paraId="740957BA" w14:textId="6E5BD53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>Neacs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  <w:lang w:val="fr-FR"/>
              </w:rPr>
              <w:t xml:space="preserve"> A. –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5775FC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FA2FE3B" w14:textId="19FB569A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>Potincu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L., online</w:t>
            </w:r>
          </w:p>
        </w:tc>
        <w:tc>
          <w:tcPr>
            <w:tcW w:w="810" w:type="dxa"/>
            <w:shd w:val="clear" w:color="auto" w:fill="FFFF00"/>
          </w:tcPr>
          <w:p w14:paraId="5B001791" w14:textId="57B2E53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2D94F28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286774" w14:textId="581B6DE4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7159B25" w14:textId="77A9F69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850" w:type="dxa"/>
            <w:shd w:val="clear" w:color="auto" w:fill="00FFFF"/>
          </w:tcPr>
          <w:p w14:paraId="32ED914A" w14:textId="087BCF31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5EEB9C39" w14:textId="791A4BF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FD5167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CCBB250" w14:textId="3874F61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pacing w:val="-4"/>
                <w:sz w:val="16"/>
                <w:szCs w:val="16"/>
                <w:lang w:val="it-IT"/>
              </w:rPr>
            </w:pPr>
          </w:p>
        </w:tc>
      </w:tr>
      <w:tr w:rsidR="007D7B56" w:rsidRPr="00765F5F" w14:paraId="57E27331" w14:textId="77777777" w:rsidTr="00806E30">
        <w:trPr>
          <w:trHeight w:val="710"/>
        </w:trPr>
        <w:tc>
          <w:tcPr>
            <w:tcW w:w="535" w:type="dxa"/>
            <w:vMerge/>
          </w:tcPr>
          <w:p w14:paraId="5234AE5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A119B2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2079BC3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936B21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25C19D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6257369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6D5827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07FAD9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3D7C03D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59ACA08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E974F2E" w14:textId="0B8EBD8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tica in afaceri, Poțincu L., online</w:t>
            </w:r>
          </w:p>
        </w:tc>
        <w:tc>
          <w:tcPr>
            <w:tcW w:w="1022" w:type="dxa"/>
            <w:shd w:val="clear" w:color="auto" w:fill="FFCCFF"/>
          </w:tcPr>
          <w:p w14:paraId="1DC5866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DC11BF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459CB3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D4B3B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1FF9E6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066C489C" w14:textId="2F5F1D0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32A39D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5F9337D" w14:textId="2F53A38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439021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5A12790D" w14:textId="10C84B2B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00E06C91" w14:textId="77777777" w:rsidR="007D7B56" w:rsidRPr="00765F5F" w:rsidRDefault="007D7B56" w:rsidP="007D7B56">
            <w:pPr>
              <w:spacing w:after="0" w:line="240" w:lineRule="auto"/>
              <w:ind w:left="-70" w:right="-110" w:hanging="10"/>
              <w:rPr>
                <w:rFonts w:asciiTheme="minorHAnsi" w:hAnsiTheme="minorHAnsi"/>
                <w:bCs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Fundamentele stiintei mf.</w:t>
            </w:r>
          </w:p>
          <w:p w14:paraId="11BABB92" w14:textId="3CB1AEA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trike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de-DE"/>
              </w:rPr>
              <w:t>Neacsu A. - online</w:t>
            </w:r>
          </w:p>
        </w:tc>
        <w:tc>
          <w:tcPr>
            <w:tcW w:w="851" w:type="dxa"/>
            <w:shd w:val="clear" w:color="auto" w:fill="00FF00"/>
          </w:tcPr>
          <w:p w14:paraId="43BA8D5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6CCBFAE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de-DE"/>
              </w:rPr>
            </w:pPr>
          </w:p>
        </w:tc>
      </w:tr>
      <w:tr w:rsidR="007D7B56" w:rsidRPr="00765F5F" w14:paraId="3197797B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569F7B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9.11. 2025  D</w:t>
            </w:r>
            <w:r w:rsidRPr="00765F5F">
              <w:rPr>
                <w:rFonts w:ascii="Times New Roman" w:hAnsi="Times New Roman"/>
                <w:bCs/>
              </w:rPr>
              <w:t xml:space="preserve">UMINICA </w:t>
            </w:r>
          </w:p>
        </w:tc>
        <w:tc>
          <w:tcPr>
            <w:tcW w:w="653" w:type="dxa"/>
          </w:tcPr>
          <w:p w14:paraId="6D51FEC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DA8E2F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5317747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5DB101B" w14:textId="141B730E" w:rsidR="007D7B56" w:rsidRPr="00765F5F" w:rsidRDefault="007D7B56" w:rsidP="007D7B56">
            <w:pPr>
              <w:spacing w:after="0" w:line="240" w:lineRule="auto"/>
              <w:ind w:left="-41" w:right="-108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0005BBB9" w14:textId="435213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6FF4880" w14:textId="7E49F572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A8D3B5B" w14:textId="226A00A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72AE63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CE32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AFDE880" w14:textId="0C5D6F5E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386322C5" w14:textId="49CD3C6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4E39B7AE" w14:textId="29C42896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7487F6E" w14:textId="0070E8A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="Calibri"/>
                <w:sz w:val="16"/>
                <w:szCs w:val="16"/>
                <w:lang w:val="it-IT"/>
              </w:rPr>
              <w:t>Mn strategic, Nicolau C., online</w:t>
            </w:r>
          </w:p>
        </w:tc>
        <w:tc>
          <w:tcPr>
            <w:tcW w:w="846" w:type="dxa"/>
            <w:shd w:val="clear" w:color="auto" w:fill="00FFFF"/>
          </w:tcPr>
          <w:p w14:paraId="534D640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B03E5F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9A2B1E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351E992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87A6D5E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874F771" w14:textId="5BC27521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5A455FD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7AF1B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765F5F" w14:paraId="2EB7AFD5" w14:textId="77777777" w:rsidTr="00806E30">
        <w:trPr>
          <w:trHeight w:val="890"/>
        </w:trPr>
        <w:tc>
          <w:tcPr>
            <w:tcW w:w="535" w:type="dxa"/>
            <w:vMerge/>
          </w:tcPr>
          <w:p w14:paraId="1B1C3D8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25710F5A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D66C91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6B3D1F37" w14:textId="57A830C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CCFF"/>
          </w:tcPr>
          <w:p w14:paraId="22E37319" w14:textId="652A91A0" w:rsidR="007D7B56" w:rsidRPr="00765F5F" w:rsidRDefault="007D7B56" w:rsidP="007D7B56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C35223" w14:textId="75E6A263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BP1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232CA35" w14:textId="4C442C2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83FD49" w14:textId="6A63426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EE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98D5E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6675038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5552DD8D" w14:textId="247D4F4F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70A53F2" w14:textId="6555D9C8" w:rsidR="007D7B56" w:rsidRPr="00765F5F" w:rsidRDefault="007D7B56" w:rsidP="007D7B56">
            <w:pPr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12435012" w14:textId="4119FBD6" w:rsidR="007D7B56" w:rsidRPr="00765F5F" w:rsidRDefault="007D7B56" w:rsidP="007D7B56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crizelor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="Calibri"/>
                <w:sz w:val="16"/>
                <w:szCs w:val="16"/>
              </w:rPr>
              <w:t>Nicolau</w:t>
            </w:r>
            <w:proofErr w:type="spellEnd"/>
            <w:r w:rsidRPr="00765F5F">
              <w:rPr>
                <w:rFonts w:asciiTheme="minorHAnsi" w:hAnsiTheme="minorHAnsi" w:cs="Calibri"/>
                <w:sz w:val="16"/>
                <w:szCs w:val="16"/>
              </w:rPr>
              <w:t xml:space="preserve"> C., online</w:t>
            </w:r>
          </w:p>
        </w:tc>
        <w:tc>
          <w:tcPr>
            <w:tcW w:w="846" w:type="dxa"/>
            <w:shd w:val="clear" w:color="auto" w:fill="00FFFF"/>
          </w:tcPr>
          <w:p w14:paraId="3B637E4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2EF7AE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84AA9FC" w14:textId="77777777" w:rsidR="007D7B56" w:rsidRPr="00765F5F" w:rsidRDefault="007D7B56" w:rsidP="007D7B56">
            <w:pPr>
              <w:spacing w:after="0" w:line="240" w:lineRule="auto"/>
              <w:ind w:left="-51" w:right="-110"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4E1465DA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7F94477D" w14:textId="77777777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368200F" w14:textId="76878ACE" w:rsidR="007D7B56" w:rsidRPr="00765F5F" w:rsidRDefault="007D7B56" w:rsidP="007D7B56">
            <w:pPr>
              <w:spacing w:after="0" w:line="240" w:lineRule="auto"/>
              <w:ind w:right="-1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851" w:type="dxa"/>
            <w:shd w:val="clear" w:color="auto" w:fill="00FF00"/>
          </w:tcPr>
          <w:p w14:paraId="1CA2AE6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80A504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19DAE5AD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57E13CA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76E05D9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873F115" w14:textId="1388AE79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2F46A2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6599247F" w14:textId="2D21AB21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F19FD2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123D1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BDF5A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41DA32C" w14:textId="58D640AB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0B866CF4" w14:textId="5009955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F0E7939" w14:textId="2990BE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– Conta financiara, Trifan A., LIII1</w:t>
            </w:r>
          </w:p>
        </w:tc>
        <w:tc>
          <w:tcPr>
            <w:tcW w:w="900" w:type="dxa"/>
            <w:shd w:val="clear" w:color="auto" w:fill="FFFF00"/>
          </w:tcPr>
          <w:p w14:paraId="294D5C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7E13C7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DA598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1A9933D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1828D6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876DD1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68" w:type="dxa"/>
            <w:shd w:val="clear" w:color="auto" w:fill="00FF00"/>
          </w:tcPr>
          <w:p w14:paraId="630D8CA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12F45CF5" w14:textId="77777777" w:rsidTr="00806E30">
        <w:trPr>
          <w:gridAfter w:val="1"/>
          <w:wAfter w:w="11" w:type="dxa"/>
          <w:trHeight w:val="146"/>
        </w:trPr>
        <w:tc>
          <w:tcPr>
            <w:tcW w:w="535" w:type="dxa"/>
            <w:vMerge/>
          </w:tcPr>
          <w:p w14:paraId="7DA9D7F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77D0035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21BFE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06FAEC3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6344C21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5FD5C69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730FAF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1D1849E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47D7953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483E2E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2A3964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8C9C32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F510F2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3BE3BE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1AB319F4" w14:textId="471E6978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240D01BC" w14:textId="63F755F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2208439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215DDD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C166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B239DE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06E24ED" w14:textId="77777777" w:rsidR="007D7B56" w:rsidRPr="00765F5F" w:rsidRDefault="007D7B56" w:rsidP="007D7B56">
            <w:pPr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3C8B68F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B45E56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68" w:type="dxa"/>
            <w:shd w:val="clear" w:color="auto" w:fill="00FF00"/>
          </w:tcPr>
          <w:p w14:paraId="537D8F6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</w:tr>
      <w:tr w:rsidR="007D7B56" w:rsidRPr="00765F5F" w14:paraId="41036134" w14:textId="77777777" w:rsidTr="00806E30">
        <w:trPr>
          <w:trHeight w:val="647"/>
        </w:trPr>
        <w:tc>
          <w:tcPr>
            <w:tcW w:w="535" w:type="dxa"/>
            <w:vMerge w:val="restart"/>
            <w:textDirection w:val="btLr"/>
          </w:tcPr>
          <w:p w14:paraId="439EEF5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5.11. 2025  SÂMBĂTĂ</w:t>
            </w:r>
          </w:p>
        </w:tc>
        <w:tc>
          <w:tcPr>
            <w:tcW w:w="653" w:type="dxa"/>
          </w:tcPr>
          <w:p w14:paraId="4351536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1FA162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1230875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6AC4349F" w14:textId="233A44F3" w:rsidR="007D7B56" w:rsidRPr="00765F5F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04239DD1" w14:textId="0F189A7C" w:rsidR="007D7B56" w:rsidRPr="00765F5F" w:rsidRDefault="007D7B56" w:rsidP="007D7B56">
            <w:pPr>
              <w:spacing w:after="0" w:line="240" w:lineRule="auto"/>
              <w:ind w:left="-98"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promotional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hit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I., AIV2</w:t>
            </w:r>
          </w:p>
        </w:tc>
        <w:tc>
          <w:tcPr>
            <w:tcW w:w="1022" w:type="dxa"/>
            <w:shd w:val="clear" w:color="auto" w:fill="FFCCFF"/>
          </w:tcPr>
          <w:p w14:paraId="656A1D89" w14:textId="41EE87DC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32FBFCF8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2474AA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99C4491" w14:textId="10D4011E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21AACF84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249BAD60" w14:textId="7B8E6AF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0356F606" w14:textId="112FE8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/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7AFF7252" w14:textId="352CD57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./</w:t>
            </w:r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avel E.,BP5 / BP6</w:t>
            </w:r>
          </w:p>
        </w:tc>
        <w:tc>
          <w:tcPr>
            <w:tcW w:w="810" w:type="dxa"/>
            <w:shd w:val="clear" w:color="auto" w:fill="FFFF00"/>
          </w:tcPr>
          <w:p w14:paraId="34D1B989" w14:textId="023E357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CC79F73" w14:textId="787C5638" w:rsidR="007D7B56" w:rsidRPr="00765F5F" w:rsidRDefault="007D7B56" w:rsidP="007D7B56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413CE115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cs="Calibri"/>
                <w:color w:val="FF0000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93C875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B7E049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C824D9A" w14:textId="57A7056D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7DE7CA62" w14:textId="01C2A99E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4C0FB5" w14:textId="67E12C14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171921A0" w14:textId="77777777" w:rsidTr="00806E30">
        <w:trPr>
          <w:trHeight w:val="736"/>
        </w:trPr>
        <w:tc>
          <w:tcPr>
            <w:tcW w:w="535" w:type="dxa"/>
            <w:vMerge/>
          </w:tcPr>
          <w:p w14:paraId="39B4E88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4A28D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40D7B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44513EB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BDF6404" w14:textId="186F64E2" w:rsidR="007D7B56" w:rsidRPr="00765F5F" w:rsidRDefault="007D7B56" w:rsidP="007D7B56">
            <w:pPr>
              <w:spacing w:after="0" w:line="240" w:lineRule="auto"/>
              <w:ind w:left="-101" w:right="-115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ducație fizica 3, Cătănescu A., Sala Sport Colină</w:t>
            </w:r>
          </w:p>
        </w:tc>
        <w:tc>
          <w:tcPr>
            <w:tcW w:w="1022" w:type="dxa"/>
            <w:shd w:val="clear" w:color="auto" w:fill="FFCCFF"/>
          </w:tcPr>
          <w:p w14:paraId="440CEB7C" w14:textId="2D1C20F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erce</w:t>
            </w:r>
            <w:r w:rsidR="00806E30"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tări de marketing, Tecău A., AIV2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AA383B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3E013B3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3EB2BB9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D3EEB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278DDC9" w14:textId="3316F07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71E1278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65B773FD" w14:textId="59C83794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</w:tc>
        <w:tc>
          <w:tcPr>
            <w:tcW w:w="900" w:type="dxa"/>
            <w:shd w:val="clear" w:color="auto" w:fill="FFFF00"/>
          </w:tcPr>
          <w:p w14:paraId="550489F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2A2DD107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49E995FD" w14:textId="3AB8BC88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0993C45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11A9D4E6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3B592704" w14:textId="473B33E4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9D5733B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 /Pavel E.</w:t>
            </w:r>
          </w:p>
          <w:p w14:paraId="212BE606" w14:textId="1EA7E3A8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993" w:type="dxa"/>
            <w:shd w:val="clear" w:color="auto" w:fill="00FFFF"/>
          </w:tcPr>
          <w:p w14:paraId="2C24493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0719EFC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091006CD" w14:textId="3D87FB0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6E19CB8" w14:textId="025B1671" w:rsidR="007D7B56" w:rsidRPr="00765F5F" w:rsidRDefault="007D7B56" w:rsidP="007D7B56">
            <w:pPr>
              <w:spacing w:after="0" w:line="240" w:lineRule="auto"/>
              <w:ind w:hanging="9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8462C2A" w14:textId="7BA43B7D" w:rsidR="007D7B56" w:rsidRPr="00765F5F" w:rsidRDefault="007D7B56" w:rsidP="007D7B56">
            <w:pPr>
              <w:spacing w:after="0" w:line="240" w:lineRule="auto"/>
              <w:ind w:left="-51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</w:tr>
      <w:tr w:rsidR="007D7B56" w:rsidRPr="00765F5F" w14:paraId="1A13DD86" w14:textId="77777777" w:rsidTr="00806E30">
        <w:trPr>
          <w:trHeight w:val="46"/>
        </w:trPr>
        <w:tc>
          <w:tcPr>
            <w:tcW w:w="535" w:type="dxa"/>
            <w:vMerge/>
          </w:tcPr>
          <w:p w14:paraId="3A2BACD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892E3B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6379A8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CCFF"/>
          </w:tcPr>
          <w:p w14:paraId="4E2F46B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06B7C9A6" w14:textId="5D58B515" w:rsidR="007D7B56" w:rsidRPr="00765F5F" w:rsidRDefault="007D7B56" w:rsidP="007D7B56">
            <w:pPr>
              <w:spacing w:after="0" w:line="240" w:lineRule="auto"/>
              <w:ind w:left="-98" w:right="-108" w:hanging="8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FFCCFF"/>
          </w:tcPr>
          <w:p w14:paraId="53BF94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5049226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 xml:space="preserve">Istoria constructiei europene </w:t>
            </w:r>
          </w:p>
          <w:p w14:paraId="20BA254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de-DE"/>
              </w:rPr>
              <w:t>Tache I., CP2</w:t>
            </w:r>
          </w:p>
          <w:p w14:paraId="77B129B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299962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19BF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9688DF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5B04A43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2 Mn operational, Albu C., LIII1</w:t>
            </w:r>
          </w:p>
          <w:p w14:paraId="6F4168AE" w14:textId="7777777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C1C6204" w14:textId="77777777" w:rsidR="007879C4" w:rsidRPr="00765F5F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1B1A607F" w14:textId="710910FD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C256FB7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233BB62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DF4AAF9" w14:textId="44C85EAC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0E4FED33" w14:textId="51F3F84F" w:rsidR="007D7B56" w:rsidRPr="00765F5F" w:rsidRDefault="00CB4DF3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993" w:type="dxa"/>
            <w:shd w:val="clear" w:color="auto" w:fill="00FFFF"/>
          </w:tcPr>
          <w:p w14:paraId="2B4B6FB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80A273D" w14:textId="484FBBD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06E46719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Gr.1/2/3</w:t>
            </w:r>
          </w:p>
          <w:p w14:paraId="0353D41E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</w:p>
          <w:p w14:paraId="41FD2AE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</w:t>
            </w:r>
          </w:p>
          <w:p w14:paraId="2864BE4E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N. /Pavel E.</w:t>
            </w:r>
          </w:p>
          <w:p w14:paraId="088FFB85" w14:textId="3BE5866F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5 / BP6</w:t>
            </w:r>
          </w:p>
        </w:tc>
        <w:tc>
          <w:tcPr>
            <w:tcW w:w="851" w:type="dxa"/>
            <w:shd w:val="clear" w:color="auto" w:fill="00FF00"/>
          </w:tcPr>
          <w:p w14:paraId="16B0E52D" w14:textId="7B78B04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B54AA3E" w14:textId="567B1EFE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2ADEB77E" w14:textId="77777777" w:rsidTr="00806E30">
        <w:trPr>
          <w:trHeight w:val="1007"/>
        </w:trPr>
        <w:tc>
          <w:tcPr>
            <w:tcW w:w="535" w:type="dxa"/>
            <w:vMerge/>
          </w:tcPr>
          <w:p w14:paraId="07261EB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7545C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A036B7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  <w:p w14:paraId="1496C15A" w14:textId="77777777" w:rsidR="007D7B56" w:rsidRPr="00765F5F" w:rsidRDefault="007D7B56" w:rsidP="007D7B56">
            <w:pPr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768461E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FADB5D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625AC95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E5AA1C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FE0E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E8D029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2A9074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7E9085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3 Mn operational, Albu C., LIII1</w:t>
            </w:r>
          </w:p>
          <w:p w14:paraId="4E6E0EFA" w14:textId="7777777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F21074" w14:textId="77777777" w:rsidR="007879C4" w:rsidRPr="00765F5F" w:rsidRDefault="007879C4" w:rsidP="007879C4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1 – Etica in afaceri, Potincu L., BP7 </w:t>
            </w:r>
          </w:p>
          <w:p w14:paraId="598970B5" w14:textId="03DDAD27" w:rsidR="007879C4" w:rsidRPr="00765F5F" w:rsidRDefault="007879C4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8B5ACE5" w14:textId="1455295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</w:tc>
        <w:tc>
          <w:tcPr>
            <w:tcW w:w="846" w:type="dxa"/>
            <w:shd w:val="clear" w:color="auto" w:fill="00FFFF"/>
          </w:tcPr>
          <w:p w14:paraId="3CB67833" w14:textId="5489F60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F2E206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679E147D" w14:textId="35E5F93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promotionale_Chitu_AIV2</w:t>
            </w:r>
          </w:p>
        </w:tc>
        <w:tc>
          <w:tcPr>
            <w:tcW w:w="992" w:type="dxa"/>
            <w:shd w:val="clear" w:color="auto" w:fill="00FF00"/>
          </w:tcPr>
          <w:p w14:paraId="3684F007" w14:textId="77777777" w:rsidR="007D7B56" w:rsidRPr="00765F5F" w:rsidRDefault="007D7B56" w:rsidP="007D7B56">
            <w:pPr>
              <w:spacing w:after="0" w:line="240" w:lineRule="auto"/>
              <w:ind w:left="-51" w:right="-11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4F9169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2E51EE4" w14:textId="4C60E29F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ca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A_ AIV2</w:t>
            </w:r>
          </w:p>
        </w:tc>
      </w:tr>
      <w:tr w:rsidR="007D7B56" w:rsidRPr="00765F5F" w14:paraId="6658103B" w14:textId="77777777" w:rsidTr="00806E30">
        <w:trPr>
          <w:trHeight w:val="867"/>
        </w:trPr>
        <w:tc>
          <w:tcPr>
            <w:tcW w:w="535" w:type="dxa"/>
            <w:vMerge w:val="restart"/>
            <w:textDirection w:val="btLr"/>
          </w:tcPr>
          <w:p w14:paraId="3D322C2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  <w:lang w:val="fr-FR"/>
              </w:rPr>
              <w:t>16.11. 2025  DUMINICA</w:t>
            </w:r>
          </w:p>
        </w:tc>
        <w:tc>
          <w:tcPr>
            <w:tcW w:w="653" w:type="dxa"/>
            <w:tcBorders>
              <w:top w:val="nil"/>
            </w:tcBorders>
          </w:tcPr>
          <w:p w14:paraId="48D39FD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9A6E6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12EF14B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  <w:p w14:paraId="78FA768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48E4FF8A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42C30F8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3BA25F9B" w14:textId="7E5F59C8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5F3A7E45" w14:textId="77777777" w:rsidR="007D7B56" w:rsidRPr="00765F5F" w:rsidRDefault="007D7B56" w:rsidP="007D7B56">
            <w:pPr>
              <w:spacing w:after="0" w:line="240" w:lineRule="auto"/>
              <w:ind w:right="-85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620B0969" w14:textId="7C0C7796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5C74F402" w14:textId="77777777" w:rsidR="007D7B56" w:rsidRPr="00765F5F" w:rsidRDefault="007D7B56" w:rsidP="007D7B56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DC1DC0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122B03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ACF0640" w14:textId="210E40B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32F77AD" w14:textId="70A0A2E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F0F0B0E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F27DE7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78D846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B1CED6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4F5980F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7B57F2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FCBA883" w14:textId="49D648F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N.</w:t>
            </w:r>
            <w:proofErr w:type="gram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online</w:t>
            </w:r>
            <w:proofErr w:type="spellEnd"/>
            <w:proofErr w:type="gramEnd"/>
          </w:p>
        </w:tc>
        <w:tc>
          <w:tcPr>
            <w:tcW w:w="851" w:type="dxa"/>
            <w:shd w:val="clear" w:color="auto" w:fill="00FF00"/>
          </w:tcPr>
          <w:p w14:paraId="030C704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F3B05B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2C37C4EF" w14:textId="77777777" w:rsidTr="00806E30">
        <w:trPr>
          <w:trHeight w:val="642"/>
        </w:trPr>
        <w:tc>
          <w:tcPr>
            <w:tcW w:w="535" w:type="dxa"/>
            <w:vMerge/>
          </w:tcPr>
          <w:p w14:paraId="5B739FD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DC7F75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B687E3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2B0436A2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5BB0AAC2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72BF44C5" w14:textId="2393C060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FCCFF"/>
          </w:tcPr>
          <w:p w14:paraId="2EBE215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4F11F679" w14:textId="1B2D7D9F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Investiții internaționale, Marinescu N., CP3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F29611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7D8C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79C98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7334A032" w14:textId="6099CD6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4F296E0" w14:textId="4D0D7623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992DAD4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1E1CD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E94D90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F579AB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ED865C2" w14:textId="0A07F7B3" w:rsidR="007D7B56" w:rsidRPr="00765F5F" w:rsidRDefault="007D7B56" w:rsidP="007D7B56">
            <w:pPr>
              <w:rPr>
                <w:rFonts w:asciiTheme="minorHAnsi" w:hAnsiTheme="min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F2BE34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51BA10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6EC48B2E" w14:textId="39A175F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051C5D6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46F310E" w14:textId="77777777" w:rsidTr="00806E30">
        <w:trPr>
          <w:trHeight w:val="516"/>
        </w:trPr>
        <w:tc>
          <w:tcPr>
            <w:tcW w:w="535" w:type="dxa"/>
            <w:vMerge/>
          </w:tcPr>
          <w:p w14:paraId="728AC5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50B8BD8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5A4BD5B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2A526FA6" w14:textId="77777777" w:rsidR="007D7B56" w:rsidRPr="00765F5F" w:rsidRDefault="007D7B56" w:rsidP="007D7B56">
            <w:pPr>
              <w:spacing w:after="0" w:line="240" w:lineRule="auto"/>
              <w:ind w:firstLine="42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79206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812217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A9BC98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58FD38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B3C44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7EB661" w14:textId="009EDB7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4827A3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B712BA" w14:textId="77777777" w:rsidR="007D7B56" w:rsidRPr="00765F5F" w:rsidRDefault="007D7B56" w:rsidP="007D7B56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9DB38D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6A2100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11564523" w14:textId="6C18E9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993" w:type="dxa"/>
            <w:shd w:val="clear" w:color="auto" w:fill="00FFFF"/>
          </w:tcPr>
          <w:p w14:paraId="35A701D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2FE82C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58ECC95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0000FF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0EF3EFE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F477C0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6A7AEB7E" w14:textId="77777777" w:rsidTr="00806E30">
        <w:trPr>
          <w:trHeight w:val="146"/>
        </w:trPr>
        <w:tc>
          <w:tcPr>
            <w:tcW w:w="535" w:type="dxa"/>
            <w:vMerge/>
          </w:tcPr>
          <w:p w14:paraId="28B9A54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top w:val="nil"/>
            </w:tcBorders>
          </w:tcPr>
          <w:p w14:paraId="750566C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B45F5E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5F69B1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10A9BAC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6EEE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C2B95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54E27B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2554B0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D2B24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3B224D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E0CE5B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FD63F3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19447D6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38C5A8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6A7A7D2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821431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F18EE4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268028B" w14:textId="77777777" w:rsidTr="00806E30">
        <w:trPr>
          <w:trHeight w:val="979"/>
        </w:trPr>
        <w:tc>
          <w:tcPr>
            <w:tcW w:w="535" w:type="dxa"/>
            <w:vMerge w:val="restart"/>
            <w:textDirection w:val="btLr"/>
          </w:tcPr>
          <w:p w14:paraId="08A933B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22.11. 2025  SÂMBĂTĂ</w:t>
            </w:r>
          </w:p>
        </w:tc>
        <w:tc>
          <w:tcPr>
            <w:tcW w:w="653" w:type="dxa"/>
          </w:tcPr>
          <w:p w14:paraId="5E31BF6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587EC8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3A895C9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42B2087D" w14:textId="7CF6CDD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42FC7203" w14:textId="1C4D5FB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shd w:val="clear" w:color="auto" w:fill="FFCCFF"/>
          </w:tcPr>
          <w:p w14:paraId="69AEA552" w14:textId="04A89168" w:rsidR="007D7B56" w:rsidRPr="00765F5F" w:rsidRDefault="007D7B56" w:rsidP="007D7B56">
            <w:pPr>
              <w:spacing w:after="0" w:line="240" w:lineRule="auto"/>
              <w:ind w:left="-41" w:right="-85" w:hanging="6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C091886" w14:textId="5ECD964F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3FEAF70" w14:textId="6085BA51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1B549E3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184731C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4C9D1EBF" w14:textId="7E4E3C51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42B17508" w14:textId="5EA226FF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2CE3801C" w14:textId="4658F11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2EB68199" w14:textId="14A7DD5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846" w:type="dxa"/>
            <w:shd w:val="clear" w:color="auto" w:fill="00FFFF"/>
          </w:tcPr>
          <w:p w14:paraId="2A9692BD" w14:textId="4E83E2D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 LIII1</w:t>
            </w:r>
          </w:p>
        </w:tc>
        <w:tc>
          <w:tcPr>
            <w:tcW w:w="993" w:type="dxa"/>
            <w:shd w:val="clear" w:color="auto" w:fill="00FFFF"/>
          </w:tcPr>
          <w:p w14:paraId="6D88336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D29C37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3CE1EE" w14:textId="7CAA05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Bazele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inf.ec. 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>Mizgaci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  <w:lang w:val="fr-FR"/>
              </w:rPr>
              <w:t xml:space="preserve"> C_ DP4</w:t>
            </w:r>
          </w:p>
        </w:tc>
        <w:tc>
          <w:tcPr>
            <w:tcW w:w="851" w:type="dxa"/>
            <w:shd w:val="clear" w:color="auto" w:fill="00FF00"/>
          </w:tcPr>
          <w:p w14:paraId="48B453A8" w14:textId="0B9BCBA0" w:rsidR="007D7B56" w:rsidRPr="00765F5F" w:rsidRDefault="007D7B56" w:rsidP="007D7B56">
            <w:pPr>
              <w:spacing w:after="0" w:line="240" w:lineRule="auto"/>
              <w:ind w:right="-16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Economia serviciilor_ Untaru E_ online 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48FA38F6" w14:textId="61B3566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8C15043" w14:textId="77777777" w:rsidTr="00806E30">
        <w:trPr>
          <w:trHeight w:val="1042"/>
        </w:trPr>
        <w:tc>
          <w:tcPr>
            <w:tcW w:w="535" w:type="dxa"/>
            <w:vMerge/>
          </w:tcPr>
          <w:p w14:paraId="2B366BC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1D1B6F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564FD5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4E58DE9B" w14:textId="289E5FC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FF"/>
          </w:tcPr>
          <w:p w14:paraId="191B08FF" w14:textId="3B2F719D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reptu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comertului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international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ărbules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O., CE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D3D3D3"/>
              <w:bottom w:val="single" w:sz="4" w:space="0" w:color="auto"/>
              <w:right w:val="single" w:sz="4" w:space="0" w:color="D3D3D3"/>
            </w:tcBorders>
            <w:shd w:val="clear" w:color="auto" w:fill="FFCCFF"/>
          </w:tcPr>
          <w:p w14:paraId="1C190E5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respondenț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comercială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în</w:t>
            </w:r>
            <w:proofErr w:type="spellEnd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 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848DAD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162DBA52" w14:textId="6DFFD712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3519FBF" w14:textId="51DF047E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D6A58ED" w14:textId="73BC3B13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6CEE2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 xml:space="preserve">Audit financiar, </w:t>
            </w:r>
          </w:p>
          <w:p w14:paraId="5FF847D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13E23D5D" w14:textId="52E8295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BP5</w:t>
            </w:r>
          </w:p>
        </w:tc>
        <w:tc>
          <w:tcPr>
            <w:tcW w:w="900" w:type="dxa"/>
            <w:shd w:val="clear" w:color="auto" w:fill="FFFF00"/>
          </w:tcPr>
          <w:p w14:paraId="6958D447" w14:textId="1E6C68ED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6060D620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1 Mn operational, Albu C., LIII1</w:t>
            </w:r>
          </w:p>
          <w:p w14:paraId="7E037D50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FD48A2D" w14:textId="22213CC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510DC70A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1 -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18999EC8" w14:textId="77777777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C5A6C7" w14:textId="32D05471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846" w:type="dxa"/>
            <w:shd w:val="clear" w:color="auto" w:fill="00FFFF"/>
          </w:tcPr>
          <w:p w14:paraId="249C169B" w14:textId="21953D0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  <w:lang w:val="ro-RO"/>
              </w:rPr>
              <w:t>Bazele inf.ec. _ Mizgaciu C_ DP4</w:t>
            </w:r>
          </w:p>
        </w:tc>
        <w:tc>
          <w:tcPr>
            <w:tcW w:w="993" w:type="dxa"/>
            <w:shd w:val="clear" w:color="auto" w:fill="00FFFF"/>
          </w:tcPr>
          <w:p w14:paraId="131C0AE2" w14:textId="35B1BAA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0" w:type="dxa"/>
            <w:shd w:val="clear" w:color="auto" w:fill="00FFFF"/>
          </w:tcPr>
          <w:p w14:paraId="35DA3A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92" w:type="dxa"/>
            <w:shd w:val="clear" w:color="auto" w:fill="00FF00"/>
          </w:tcPr>
          <w:p w14:paraId="0FF0BB52" w14:textId="3493EEAC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Economi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uropea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scasi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_LIII1</w:t>
            </w:r>
          </w:p>
        </w:tc>
        <w:tc>
          <w:tcPr>
            <w:tcW w:w="851" w:type="dxa"/>
            <w:shd w:val="clear" w:color="auto" w:fill="00FF00"/>
          </w:tcPr>
          <w:p w14:paraId="214EE2AD" w14:textId="1851660A" w:rsidR="007D7B56" w:rsidRPr="00765F5F" w:rsidRDefault="007D7B56" w:rsidP="007D7B56">
            <w:pPr>
              <w:spacing w:after="0" w:line="240" w:lineRule="auto"/>
              <w:ind w:right="-76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conomia serviciilor_ Untaru E_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A5ACEED" w14:textId="2FA4FB0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765F5F" w14:paraId="5280580F" w14:textId="77777777" w:rsidTr="00806E30">
        <w:trPr>
          <w:trHeight w:val="1268"/>
        </w:trPr>
        <w:tc>
          <w:tcPr>
            <w:tcW w:w="535" w:type="dxa"/>
            <w:vMerge/>
          </w:tcPr>
          <w:p w14:paraId="6B30DEF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CE6DEF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50052C0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717626FC" w14:textId="59465C8E" w:rsidR="007D7B56" w:rsidRPr="00765F5F" w:rsidRDefault="007D7B56" w:rsidP="007D7B56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Etica in afaceri, Poțincu L., CP2</w:t>
            </w:r>
          </w:p>
        </w:tc>
        <w:tc>
          <w:tcPr>
            <w:tcW w:w="1022" w:type="dxa"/>
            <w:shd w:val="clear" w:color="auto" w:fill="FFCCFF"/>
          </w:tcPr>
          <w:p w14:paraId="5CC27EB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C84255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4998C44" w14:textId="316F859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6EAB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B882CED" w14:textId="385920F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., BP1</w:t>
            </w:r>
          </w:p>
        </w:tc>
        <w:tc>
          <w:tcPr>
            <w:tcW w:w="810" w:type="dxa"/>
            <w:shd w:val="clear" w:color="auto" w:fill="FFFF00"/>
          </w:tcPr>
          <w:p w14:paraId="0D860C33" w14:textId="1C092B58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</w:t>
            </w:r>
            <w:r w:rsidR="00291781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2 Mn operational, Albu C., CE1</w:t>
            </w:r>
          </w:p>
          <w:p w14:paraId="6A8EA8E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230590A" w14:textId="56781D96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, Ungureanu C., BP8</w:t>
            </w:r>
          </w:p>
        </w:tc>
        <w:tc>
          <w:tcPr>
            <w:tcW w:w="900" w:type="dxa"/>
            <w:shd w:val="clear" w:color="auto" w:fill="FFFF00"/>
          </w:tcPr>
          <w:p w14:paraId="7D44382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Gr.2 -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gram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,Duguleană</w:t>
            </w:r>
            <w:proofErr w:type="spellEnd"/>
            <w:proofErr w:type="gram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  <w:p w14:paraId="3D2A5C5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67549AE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  <w:p w14:paraId="33C828FA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  <w:p w14:paraId="20D8BF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1 - Audit,</w:t>
            </w:r>
          </w:p>
          <w:p w14:paraId="3628692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33D49F6A" w14:textId="3AC1CDE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7EF4639F" w14:textId="315D2DCD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_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993" w:type="dxa"/>
            <w:shd w:val="clear" w:color="auto" w:fill="00FFFF"/>
          </w:tcPr>
          <w:p w14:paraId="009EBADC" w14:textId="76187402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4733335" w14:textId="16AE8A5E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E_ online </w:t>
            </w:r>
          </w:p>
        </w:tc>
        <w:tc>
          <w:tcPr>
            <w:tcW w:w="992" w:type="dxa"/>
            <w:shd w:val="clear" w:color="auto" w:fill="00FF00"/>
          </w:tcPr>
          <w:p w14:paraId="32805551" w14:textId="77777777" w:rsidR="007D7B56" w:rsidRPr="00765F5F" w:rsidRDefault="007D7B56" w:rsidP="007D7B56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0AEAC880" w14:textId="1CDF2531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6C1A8CD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0055DA4C" w14:textId="336D235C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8A44F3A" w14:textId="4E599AA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CP3</w:t>
            </w:r>
          </w:p>
        </w:tc>
      </w:tr>
      <w:tr w:rsidR="007D7B56" w:rsidRPr="00765F5F" w14:paraId="29348EFC" w14:textId="77777777" w:rsidTr="00806E30">
        <w:trPr>
          <w:trHeight w:val="1025"/>
        </w:trPr>
        <w:tc>
          <w:tcPr>
            <w:tcW w:w="535" w:type="dxa"/>
            <w:vMerge/>
          </w:tcPr>
          <w:p w14:paraId="20BF269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03770D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49F03AE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20115BA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4F51EE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AAF87F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AFF045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445644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C94028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2A9F64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D59015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3A96574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49E25D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21F738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A0505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03635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4ABAD569" w14:textId="75A22539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Gr.</w:t>
            </w:r>
            <w:r w:rsidR="00291781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3 Mn operational, Albu C., CE1</w:t>
            </w:r>
          </w:p>
        </w:tc>
        <w:tc>
          <w:tcPr>
            <w:tcW w:w="900" w:type="dxa"/>
            <w:shd w:val="clear" w:color="auto" w:fill="FFFF00"/>
          </w:tcPr>
          <w:p w14:paraId="7E51A9C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Econometrie,Duguleană L., DII1</w:t>
            </w:r>
          </w:p>
          <w:p w14:paraId="1DEA4ED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40DF8684" w14:textId="3121C7D2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Gr.2 - Audit,</w:t>
            </w:r>
          </w:p>
          <w:p w14:paraId="5A384BD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apteș, R.,</w:t>
            </w:r>
          </w:p>
          <w:p w14:paraId="7C99F21C" w14:textId="1523965D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LIII1</w:t>
            </w:r>
          </w:p>
        </w:tc>
        <w:tc>
          <w:tcPr>
            <w:tcW w:w="846" w:type="dxa"/>
            <w:shd w:val="clear" w:color="auto" w:fill="00FFFF"/>
          </w:tcPr>
          <w:p w14:paraId="38EA1B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32A1E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97A7137" w14:textId="5249082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Marketingul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Untar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E_ online</w:t>
            </w:r>
          </w:p>
        </w:tc>
        <w:tc>
          <w:tcPr>
            <w:tcW w:w="992" w:type="dxa"/>
            <w:shd w:val="clear" w:color="auto" w:fill="00FF00"/>
          </w:tcPr>
          <w:p w14:paraId="0956115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5E3FF9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6D0F42F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656A2088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5E20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3 .11. 2025  DUMINICĂ</w:t>
            </w:r>
          </w:p>
        </w:tc>
        <w:tc>
          <w:tcPr>
            <w:tcW w:w="653" w:type="dxa"/>
          </w:tcPr>
          <w:p w14:paraId="16064FB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0B2E189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27260A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78F1B90E" w14:textId="0D23C852" w:rsidR="007D7B56" w:rsidRPr="00765F5F" w:rsidRDefault="007D7B56" w:rsidP="007D7B56">
            <w:pPr>
              <w:spacing w:after="0" w:line="240" w:lineRule="auto"/>
              <w:ind w:hanging="42"/>
              <w:rPr>
                <w:rFonts w:ascii="Times New Roman" w:hAnsi="Times New Roman"/>
                <w:bCs/>
                <w:sz w:val="16"/>
                <w:szCs w:val="16"/>
                <w:lang w:val="de-DE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C55539C" w14:textId="77777777" w:rsidR="007D7B56" w:rsidRPr="00765F5F" w:rsidRDefault="007D7B56" w:rsidP="007D7B56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0756C7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647EBED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4032E71F" w14:textId="77777777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3CE5D74" w14:textId="7BD96C32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EE417A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F6BA2A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F4BC3B9" w14:textId="74C10080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8A06F23" w14:textId="59EE1F7B" w:rsidR="007D7B56" w:rsidRPr="00765F5F" w:rsidRDefault="007D7B56" w:rsidP="007D7B56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E2</w:t>
            </w:r>
          </w:p>
        </w:tc>
        <w:tc>
          <w:tcPr>
            <w:tcW w:w="900" w:type="dxa"/>
            <w:shd w:val="clear" w:color="auto" w:fill="FFFF00"/>
          </w:tcPr>
          <w:p w14:paraId="3DD4973D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FBACD0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A8A942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11635BD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3BA322B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5C57BB5D" w14:textId="3E61302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50" w:type="dxa"/>
            <w:shd w:val="clear" w:color="auto" w:fill="00FFFF"/>
          </w:tcPr>
          <w:p w14:paraId="2CBBBF5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7600E0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1B064F7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39A95829" w14:textId="5C22B7C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851" w:type="dxa"/>
            <w:shd w:val="clear" w:color="auto" w:fill="00FF00"/>
          </w:tcPr>
          <w:p w14:paraId="30A7DCA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2C908F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765F5F" w14:paraId="0D40C1E0" w14:textId="77777777" w:rsidTr="00806E30">
        <w:trPr>
          <w:trHeight w:val="146"/>
        </w:trPr>
        <w:tc>
          <w:tcPr>
            <w:tcW w:w="535" w:type="dxa"/>
            <w:vMerge/>
          </w:tcPr>
          <w:p w14:paraId="336EE6B6" w14:textId="77777777" w:rsidR="000F7DE0" w:rsidRPr="00765F5F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0959DC6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46D27D9C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1429AADB" w14:textId="36D0A791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conomie mondială, Tescașiu B.,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D8C5D97" w14:textId="77777777" w:rsidR="000F7DE0" w:rsidRPr="00765F5F" w:rsidRDefault="000F7DE0" w:rsidP="000F7DE0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22" w:type="dxa"/>
            <w:shd w:val="clear" w:color="auto" w:fill="FFCCFF"/>
          </w:tcPr>
          <w:p w14:paraId="2CEF2F04" w14:textId="632620A1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79B2F44D" w14:textId="77777777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1532734" w14:textId="77777777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EEB7907" w14:textId="4E13F232" w:rsidR="000F7DE0" w:rsidRPr="00765F5F" w:rsidRDefault="000F7DE0" w:rsidP="000F7DE0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5A8EF3CF" w14:textId="54D0549A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92C263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EA20D85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79ED58FE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6DC1DF0B" w14:textId="094194B8" w:rsidR="000F7DE0" w:rsidRPr="00765F5F" w:rsidRDefault="000F7DE0" w:rsidP="000F7DE0">
            <w:pPr>
              <w:spacing w:after="0"/>
              <w:jc w:val="center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online</w:t>
            </w:r>
          </w:p>
        </w:tc>
        <w:tc>
          <w:tcPr>
            <w:tcW w:w="810" w:type="dxa"/>
            <w:shd w:val="clear" w:color="auto" w:fill="FFFF00"/>
          </w:tcPr>
          <w:p w14:paraId="4196A082" w14:textId="23D6B5CC" w:rsidR="000F7DE0" w:rsidRPr="00765F5F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 CE2</w:t>
            </w:r>
          </w:p>
        </w:tc>
        <w:tc>
          <w:tcPr>
            <w:tcW w:w="900" w:type="dxa"/>
            <w:shd w:val="clear" w:color="auto" w:fill="FFFF00"/>
          </w:tcPr>
          <w:p w14:paraId="4A986A47" w14:textId="414F1248" w:rsidR="000F7DE0" w:rsidRPr="00765F5F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ediulu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(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opt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)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1</w:t>
            </w:r>
          </w:p>
        </w:tc>
        <w:tc>
          <w:tcPr>
            <w:tcW w:w="846" w:type="dxa"/>
            <w:shd w:val="clear" w:color="auto" w:fill="00FFFF"/>
          </w:tcPr>
          <w:p w14:paraId="5431F178" w14:textId="7736DBFA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B0973F8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54B2AFBC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60C9370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AC2746D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0F94F3F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2ED8420B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</w:t>
            </w:r>
          </w:p>
          <w:p w14:paraId="0B812F38" w14:textId="7F1916DB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75FD30A9" w14:textId="77777777" w:rsidR="000F7DE0" w:rsidRPr="00765F5F" w:rsidRDefault="000F7DE0" w:rsidP="000F7DE0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0F7DE0" w:rsidRPr="00765F5F" w14:paraId="2986DA35" w14:textId="77777777" w:rsidTr="00806E30">
        <w:trPr>
          <w:trHeight w:val="146"/>
        </w:trPr>
        <w:tc>
          <w:tcPr>
            <w:tcW w:w="535" w:type="dxa"/>
            <w:vMerge/>
          </w:tcPr>
          <w:p w14:paraId="085A793B" w14:textId="77777777" w:rsidR="000F7DE0" w:rsidRPr="00765F5F" w:rsidRDefault="000F7DE0" w:rsidP="000F7D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1E99185" w14:textId="77777777" w:rsidR="000F7DE0" w:rsidRPr="00765F5F" w:rsidRDefault="000F7DE0" w:rsidP="000F7D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47E08A2C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 xml:space="preserve">Lb. </w:t>
            </w:r>
            <w:proofErr w:type="spellStart"/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ngleză</w:t>
            </w:r>
            <w:proofErr w:type="spellEnd"/>
          </w:p>
          <w:p w14:paraId="0C218B6F" w14:textId="77777777" w:rsidR="000F7DE0" w:rsidRPr="00765F5F" w:rsidRDefault="000F7DE0" w:rsidP="000F7D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fr-FR"/>
              </w:rPr>
              <w:t>E. Pavel</w:t>
            </w:r>
          </w:p>
          <w:p w14:paraId="488060ED" w14:textId="7DEEE5CE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</w:rPr>
              <w:t xml:space="preserve">       online</w:t>
            </w:r>
          </w:p>
        </w:tc>
        <w:tc>
          <w:tcPr>
            <w:tcW w:w="900" w:type="dxa"/>
            <w:shd w:val="clear" w:color="auto" w:fill="FFCCFF"/>
          </w:tcPr>
          <w:p w14:paraId="0013342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22" w:type="dxa"/>
            <w:shd w:val="clear" w:color="auto" w:fill="FFCCFF"/>
          </w:tcPr>
          <w:p w14:paraId="7BC362CC" w14:textId="48BEA7F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lobalizare economică, Todor R., BP5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11B22EA4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BB3F482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1B82280" w14:textId="77777777" w:rsidR="000F7DE0" w:rsidRPr="00765F5F" w:rsidRDefault="000F7DE0" w:rsidP="000F7D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50106B54" w14:textId="6255A23E" w:rsidR="000F7DE0" w:rsidRPr="00765F5F" w:rsidRDefault="000F7DE0" w:rsidP="000F7DE0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de-DE"/>
              </w:rPr>
            </w:pPr>
          </w:p>
        </w:tc>
        <w:tc>
          <w:tcPr>
            <w:tcW w:w="810" w:type="dxa"/>
            <w:shd w:val="clear" w:color="auto" w:fill="FFFF00"/>
          </w:tcPr>
          <w:p w14:paraId="20F265C3" w14:textId="65FF4A67" w:rsidR="000F7DE0" w:rsidRPr="00765F5F" w:rsidRDefault="000F7DE0" w:rsidP="000F7DE0">
            <w:pPr>
              <w:spacing w:after="0" w:line="240" w:lineRule="auto"/>
              <w:ind w:left="-108" w:right="-11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E2</w:t>
            </w:r>
          </w:p>
        </w:tc>
        <w:tc>
          <w:tcPr>
            <w:tcW w:w="900" w:type="dxa"/>
            <w:shd w:val="clear" w:color="auto" w:fill="FFFF00"/>
          </w:tcPr>
          <w:p w14:paraId="0E36A111" w14:textId="77777777" w:rsidR="000F7DE0" w:rsidRPr="00765F5F" w:rsidRDefault="000F7DE0" w:rsidP="000F7DE0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60CDB7A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F0A8D0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2D04052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6A406546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37A265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01CBCE1" w14:textId="77777777" w:rsidR="000F7DE0" w:rsidRPr="00765F5F" w:rsidRDefault="000F7DE0" w:rsidP="000F7D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5A89637A" w14:textId="77777777" w:rsidTr="00806E30">
        <w:trPr>
          <w:trHeight w:val="146"/>
        </w:trPr>
        <w:tc>
          <w:tcPr>
            <w:tcW w:w="535" w:type="dxa"/>
            <w:vMerge/>
          </w:tcPr>
          <w:p w14:paraId="356DEE4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55A2CF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F7D165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CFE4E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E8E046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916CDC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AE044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18C1DDF8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06D35B4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8B22696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7F2D6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3AFE5569" w14:textId="77777777" w:rsidR="007D7B56" w:rsidRPr="00765F5F" w:rsidRDefault="007D7B56" w:rsidP="007D7B56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shd w:val="clear" w:color="auto" w:fill="FFFF00"/>
          </w:tcPr>
          <w:p w14:paraId="4A1F7A6E" w14:textId="62800362" w:rsidR="007D7B56" w:rsidRPr="00765F5F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</w:t>
            </w:r>
            <w:r w:rsidR="000420BB"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CE2</w:t>
            </w:r>
          </w:p>
        </w:tc>
        <w:tc>
          <w:tcPr>
            <w:tcW w:w="900" w:type="dxa"/>
            <w:shd w:val="clear" w:color="auto" w:fill="FFFF00"/>
          </w:tcPr>
          <w:p w14:paraId="34A8AD45" w14:textId="77777777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60C0BB4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729D7D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B4A8967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758631F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3838EDF6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B0DC69D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5C63017" w14:textId="77777777" w:rsidTr="00806E3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3BA35A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9.11. 2025  SÂMBATĂ</w:t>
            </w:r>
          </w:p>
          <w:p w14:paraId="79A85A6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AA1C18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A89CE8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C4E84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40F164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D7582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D5D6AE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DB8D4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8C83A8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47952E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SAMBATA</w:t>
            </w:r>
          </w:p>
          <w:p w14:paraId="5D6E8BA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653" w:type="dxa"/>
          </w:tcPr>
          <w:p w14:paraId="74EFC1A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2CE440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B86FC6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148D6DC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10B96940" w14:textId="79339C7E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34077CB0" w14:textId="753113AA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474DD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6996AE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16A6D2C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30832700" w14:textId="18F19C6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327BED5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C9864EF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574BE662" w14:textId="0D64FA1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15D23304" w14:textId="50F7966F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3BFBEC22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4A9E995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416E436D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3E1D80B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CE0D23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27EC5B1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1708C6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7B6607F3" w14:textId="77777777" w:rsidTr="00806E30">
        <w:trPr>
          <w:trHeight w:val="146"/>
        </w:trPr>
        <w:tc>
          <w:tcPr>
            <w:tcW w:w="535" w:type="dxa"/>
            <w:vMerge/>
          </w:tcPr>
          <w:p w14:paraId="5F2FCD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F71D7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6E316E6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7966983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6FEAC54E" w14:textId="4C078FA0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merț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internațional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Todor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R., CP3</w:t>
            </w:r>
          </w:p>
        </w:tc>
        <w:tc>
          <w:tcPr>
            <w:tcW w:w="1022" w:type="dxa"/>
            <w:shd w:val="clear" w:color="auto" w:fill="FFCCFF"/>
          </w:tcPr>
          <w:p w14:paraId="1CA03241" w14:textId="76CC46A8" w:rsidR="007D7B56" w:rsidRPr="00765F5F" w:rsidRDefault="007D7B56" w:rsidP="007D7B56">
            <w:pPr>
              <w:spacing w:after="0" w:line="240" w:lineRule="auto"/>
              <w:ind w:left="-108"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8B4B743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09C90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Finant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public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</w:p>
          <w:p w14:paraId="7A72C2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Ungureanu C.,</w:t>
            </w:r>
          </w:p>
          <w:p w14:paraId="57E76266" w14:textId="1FADCC35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BP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62B6D3D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5DB44C8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1AE9074B" w14:textId="77EA933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78C98037" w14:textId="2504B3FC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Conta financiara, Trifan A., online</w:t>
            </w:r>
          </w:p>
        </w:tc>
        <w:tc>
          <w:tcPr>
            <w:tcW w:w="900" w:type="dxa"/>
            <w:shd w:val="clear" w:color="auto" w:fill="FFFF00"/>
          </w:tcPr>
          <w:p w14:paraId="6548B21E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30E617B8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0628BA20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3790DA7" w14:textId="1EB5368B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360DAA11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45422551" w14:textId="246646A0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59E77C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6515F5E8" w14:textId="77777777" w:rsidTr="00806E30">
        <w:trPr>
          <w:trHeight w:val="146"/>
        </w:trPr>
        <w:tc>
          <w:tcPr>
            <w:tcW w:w="535" w:type="dxa"/>
            <w:vMerge/>
          </w:tcPr>
          <w:p w14:paraId="144BDC6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3D524CA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954881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5AF52B1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0A82608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6BCFE3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B717D8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BE8FC4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D1F31E5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24223882" w14:textId="30CA1AF3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810" w:type="dxa"/>
            <w:shd w:val="clear" w:color="auto" w:fill="FFFF00"/>
          </w:tcPr>
          <w:p w14:paraId="4FDEA679" w14:textId="1C466993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000000" w:themeColor="text1"/>
                <w:sz w:val="16"/>
                <w:szCs w:val="16"/>
                <w:lang w:val="it-IT"/>
              </w:rPr>
              <w:t>Etica in afaceri, Potincu L., online</w:t>
            </w:r>
          </w:p>
        </w:tc>
        <w:tc>
          <w:tcPr>
            <w:tcW w:w="900" w:type="dxa"/>
            <w:shd w:val="clear" w:color="auto" w:fill="FFFF00"/>
          </w:tcPr>
          <w:p w14:paraId="2BA5423B" w14:textId="77777777" w:rsidR="007D7B56" w:rsidRPr="00765F5F" w:rsidRDefault="007D7B56" w:rsidP="007D7B56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DEA95D7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B83531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6817681A" w14:textId="28FA238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ercetar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mk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urcan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C_ AIV2</w:t>
            </w:r>
          </w:p>
        </w:tc>
        <w:tc>
          <w:tcPr>
            <w:tcW w:w="992" w:type="dxa"/>
            <w:shd w:val="clear" w:color="auto" w:fill="00FF00"/>
          </w:tcPr>
          <w:p w14:paraId="6501A9F9" w14:textId="2C75CC8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lastRenderedPageBreak/>
              <w:t xml:space="preserve">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51" w:type="dxa"/>
            <w:shd w:val="clear" w:color="auto" w:fill="00FF00"/>
          </w:tcPr>
          <w:p w14:paraId="0BE2B151" w14:textId="01F8A86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 xml:space="preserve">Economia turismului_ Ispas </w:t>
            </w: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12B92D9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2438C93E" w14:textId="77777777" w:rsidTr="00806E30">
        <w:trPr>
          <w:trHeight w:val="146"/>
        </w:trPr>
        <w:tc>
          <w:tcPr>
            <w:tcW w:w="535" w:type="dxa"/>
            <w:vMerge/>
          </w:tcPr>
          <w:p w14:paraId="1687A42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CB0D14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  <w:lang w:val="it-IT"/>
              </w:rPr>
            </w:pPr>
          </w:p>
          <w:p w14:paraId="565915E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2A98CC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2D8B0DB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  <w:p w14:paraId="73B6712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91F281A" w14:textId="77777777" w:rsidR="007D7B56" w:rsidRPr="00765F5F" w:rsidRDefault="007D7B56" w:rsidP="007D7B56">
            <w:pPr>
              <w:spacing w:after="0" w:line="240" w:lineRule="auto"/>
              <w:ind w:hanging="3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7B5245E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E51CF8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392F82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847045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577FBBA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5A4EDB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E41AB7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5BCEAB" w14:textId="6A98A706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tica in afaceri _ Potincu - online</w:t>
            </w:r>
          </w:p>
        </w:tc>
        <w:tc>
          <w:tcPr>
            <w:tcW w:w="993" w:type="dxa"/>
            <w:shd w:val="clear" w:color="auto" w:fill="00FFFF"/>
          </w:tcPr>
          <w:p w14:paraId="5514592D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8ADF22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142ED394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63778458" w14:textId="3FBC0E1A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Educati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izic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si sport_ Simion G. Sala sport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Colina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Universiattaii</w:t>
            </w:r>
            <w:proofErr w:type="spellEnd"/>
          </w:p>
        </w:tc>
        <w:tc>
          <w:tcPr>
            <w:tcW w:w="879" w:type="dxa"/>
            <w:gridSpan w:val="2"/>
            <w:shd w:val="clear" w:color="auto" w:fill="00FF00"/>
          </w:tcPr>
          <w:p w14:paraId="7B1D0AE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7D7B56" w:rsidRPr="00765F5F" w14:paraId="46303F9B" w14:textId="77777777" w:rsidTr="00806E30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318D0A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30.11.2025 DUMINICA</w:t>
            </w:r>
          </w:p>
        </w:tc>
        <w:tc>
          <w:tcPr>
            <w:tcW w:w="653" w:type="dxa"/>
          </w:tcPr>
          <w:p w14:paraId="0AD29C0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4CB7712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967" w:type="dxa"/>
            <w:shd w:val="clear" w:color="auto" w:fill="FFCCFF"/>
          </w:tcPr>
          <w:p w14:paraId="347CFE79" w14:textId="0925C916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FCCFF"/>
          </w:tcPr>
          <w:p w14:paraId="3A3B33D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0C4158D7" w14:textId="7F4F2D4B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1F9E26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6E9EDF" w14:textId="6D7A622D" w:rsidR="007D7B56" w:rsidRPr="00765F5F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0D19F9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F62FFDF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34E51244" w14:textId="73557239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42B893B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721C0959" w14:textId="06541EBA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89F95D7" w14:textId="4647400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/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36B2CB" w14:textId="7F63C00B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/ Pavel E.,</w:t>
            </w:r>
          </w:p>
          <w:p w14:paraId="52FA9870" w14:textId="61D8D848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FF00"/>
          </w:tcPr>
          <w:p w14:paraId="72B6E37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6D404F53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73004E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683A204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8F66E96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40FD3BF2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DF1896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7D7B56" w:rsidRPr="00765F5F" w14:paraId="461C4F2B" w14:textId="77777777" w:rsidTr="00806E30">
        <w:trPr>
          <w:trHeight w:val="146"/>
        </w:trPr>
        <w:tc>
          <w:tcPr>
            <w:tcW w:w="535" w:type="dxa"/>
            <w:vMerge/>
          </w:tcPr>
          <w:p w14:paraId="4404F05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C84AA4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588403A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B8D3CE4" w14:textId="0D73F041" w:rsidR="007D7B56" w:rsidRPr="00765F5F" w:rsidRDefault="007D7B56" w:rsidP="007D7B56">
            <w:pPr>
              <w:spacing w:after="0" w:line="240" w:lineRule="auto"/>
              <w:ind w:left="-41" w:right="-108" w:hanging="6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Educaț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fizic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1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Alecu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St., Sala Sport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olină</w:t>
            </w:r>
            <w:proofErr w:type="spellEnd"/>
          </w:p>
        </w:tc>
        <w:tc>
          <w:tcPr>
            <w:tcW w:w="900" w:type="dxa"/>
            <w:shd w:val="clear" w:color="auto" w:fill="FFCCFF"/>
          </w:tcPr>
          <w:p w14:paraId="002FC2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350FA2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465D024" w14:textId="54540653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1022" w:type="dxa"/>
            <w:shd w:val="clear" w:color="auto" w:fill="FFCCFF"/>
          </w:tcPr>
          <w:p w14:paraId="60EEE2B2" w14:textId="1B898165" w:rsidR="007D7B56" w:rsidRPr="00765F5F" w:rsidRDefault="007D7B56" w:rsidP="007D7B56">
            <w:pPr>
              <w:spacing w:after="0" w:line="240" w:lineRule="auto"/>
              <w:ind w:right="-108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77BBCE7" w14:textId="52CCECE8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Microeconom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Duguleana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 xml:space="preserve"> C., CP3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10AB585" w14:textId="0B1542F9" w:rsidR="007D7B56" w:rsidRPr="00765F5F" w:rsidRDefault="007D7B56" w:rsidP="007D7B56">
            <w:pPr>
              <w:spacing w:after="0" w:line="240" w:lineRule="auto"/>
              <w:ind w:right="-108" w:hanging="108"/>
              <w:jc w:val="center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Econometrie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>Dugulean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  <w:t xml:space="preserve"> L., DII1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42E293B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07BEB9A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- Matematica aplicata in economie</w:t>
            </w:r>
          </w:p>
          <w:p w14:paraId="0949E2F9" w14:textId="58FC7B80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729517D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CC155F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029412F9" w14:textId="77777777" w:rsidR="00594905" w:rsidRPr="00765F5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05A88F96" w14:textId="77777777" w:rsidR="00594905" w:rsidRPr="00765F5F" w:rsidRDefault="00594905" w:rsidP="00594905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engleză</w:t>
            </w:r>
            <w:proofErr w:type="spellEnd"/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,</w:t>
            </w:r>
          </w:p>
          <w:p w14:paraId="000BFF76" w14:textId="2E9918A8" w:rsidR="007D7B56" w:rsidRPr="00765F5F" w:rsidRDefault="00594905" w:rsidP="00594905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  <w:t>Pavel E. – online</w:t>
            </w:r>
          </w:p>
        </w:tc>
        <w:tc>
          <w:tcPr>
            <w:tcW w:w="993" w:type="dxa"/>
            <w:shd w:val="clear" w:color="auto" w:fill="00FFFF"/>
          </w:tcPr>
          <w:p w14:paraId="675408B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DDF2CD3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5C761B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1CFB57E9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168373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7D7B56" w:rsidRPr="00765F5F" w14:paraId="322CF6ED" w14:textId="77777777" w:rsidTr="00806E30">
        <w:trPr>
          <w:trHeight w:val="146"/>
        </w:trPr>
        <w:tc>
          <w:tcPr>
            <w:tcW w:w="535" w:type="dxa"/>
            <w:vMerge/>
          </w:tcPr>
          <w:p w14:paraId="4715F20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FF29C0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0957CBA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082D6240" w14:textId="77777777" w:rsidR="007D7B56" w:rsidRPr="00765F5F" w:rsidRDefault="007D7B56" w:rsidP="007D7B56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501EDF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B7BCDC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792282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D1A55D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65C5A3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0C48E34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3FFD0D73" w14:textId="07D5983A" w:rsidR="007D7B56" w:rsidRPr="00765F5F" w:rsidRDefault="007D7B56" w:rsidP="007D7B56">
            <w:pPr>
              <w:spacing w:after="0" w:line="240" w:lineRule="auto"/>
              <w:ind w:left="-144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2</w:t>
            </w:r>
          </w:p>
        </w:tc>
        <w:tc>
          <w:tcPr>
            <w:tcW w:w="810" w:type="dxa"/>
            <w:shd w:val="clear" w:color="auto" w:fill="FFFF00"/>
          </w:tcPr>
          <w:p w14:paraId="69F9D41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04A2BA1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28789E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367693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7E04F9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1FE9597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5619610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6AC11A0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7E005B7D" w14:textId="77777777" w:rsidTr="00806E30">
        <w:trPr>
          <w:trHeight w:val="146"/>
        </w:trPr>
        <w:tc>
          <w:tcPr>
            <w:tcW w:w="535" w:type="dxa"/>
            <w:vMerge/>
          </w:tcPr>
          <w:p w14:paraId="0209A6B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74E3C75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723D4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CA4D4E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5A88B08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8E8382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0FC0051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4902F0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A68FA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84DD51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CF56DD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3E837C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545E8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75E326E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2657C43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100EF4E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8D61EFB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96F4D9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5F507746" w14:textId="77777777" w:rsidTr="00806E30">
        <w:trPr>
          <w:trHeight w:val="691"/>
        </w:trPr>
        <w:tc>
          <w:tcPr>
            <w:tcW w:w="535" w:type="dxa"/>
            <w:vMerge/>
          </w:tcPr>
          <w:p w14:paraId="6EC2CF1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4290330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31023C8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de-DE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de-DE"/>
              </w:rPr>
              <w:t>16- 17.40</w:t>
            </w:r>
          </w:p>
        </w:tc>
        <w:tc>
          <w:tcPr>
            <w:tcW w:w="967" w:type="dxa"/>
            <w:shd w:val="clear" w:color="auto" w:fill="FFCCFF"/>
          </w:tcPr>
          <w:p w14:paraId="3DD8EE9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646181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554FAE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4829278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6DDF7E0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1F2ADA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5FCDB1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06D47F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4B6E7CF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FFFF00"/>
          </w:tcPr>
          <w:p w14:paraId="68BCC5F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2D03F52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46" w:type="dxa"/>
            <w:shd w:val="clear" w:color="auto" w:fill="00FFFF"/>
          </w:tcPr>
          <w:p w14:paraId="0BE0407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00FFFF"/>
          </w:tcPr>
          <w:p w14:paraId="35150B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035920A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FF00"/>
          </w:tcPr>
          <w:p w14:paraId="0D45449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3565EE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226D89E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0F0B26C4" w14:textId="77777777" w:rsidTr="00806E30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2CFCAB2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  6.12.2025  SÂMBATĂ</w:t>
            </w:r>
          </w:p>
          <w:p w14:paraId="743E87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DECA9C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1B39025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51BAA6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416539B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6363E48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0A4371C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5870AB7E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6FF68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352BA77" w14:textId="4730EA69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7C8646F" w14:textId="12D59CA2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827F446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Gr.1/2/3</w:t>
            </w:r>
          </w:p>
          <w:p w14:paraId="6E90DBDD" w14:textId="30B9EF8E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464F98CF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,</w:t>
            </w:r>
          </w:p>
          <w:p w14:paraId="5DC1E42B" w14:textId="689E03F3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N., online</w:t>
            </w:r>
          </w:p>
        </w:tc>
        <w:tc>
          <w:tcPr>
            <w:tcW w:w="810" w:type="dxa"/>
            <w:shd w:val="clear" w:color="auto" w:fill="FFFF00"/>
          </w:tcPr>
          <w:p w14:paraId="725B2A8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7C3066" w14:textId="08D564C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D59967D" w14:textId="77777777" w:rsidR="007D7B56" w:rsidRPr="00765F5F" w:rsidRDefault="007D7B56" w:rsidP="007D7B56">
            <w:pPr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20EF26A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1AACE94" w14:textId="77777777" w:rsidR="007D7B56" w:rsidRPr="00765F5F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0C3CB8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5264942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77944AE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6853E83C" w14:textId="77777777" w:rsidTr="00806E30">
        <w:trPr>
          <w:trHeight w:val="146"/>
        </w:trPr>
        <w:tc>
          <w:tcPr>
            <w:tcW w:w="535" w:type="dxa"/>
            <w:vMerge/>
          </w:tcPr>
          <w:p w14:paraId="39DAD76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B85D4E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7846210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67" w:type="dxa"/>
            <w:shd w:val="clear" w:color="auto" w:fill="FFCCFF"/>
          </w:tcPr>
          <w:p w14:paraId="5014270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Limba</w:t>
            </w:r>
            <w:proofErr w:type="spellEnd"/>
          </w:p>
          <w:p w14:paraId="302A593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franceză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,</w:t>
            </w:r>
          </w:p>
          <w:p w14:paraId="564717F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Cernea</w:t>
            </w:r>
            <w:proofErr w:type="spellEnd"/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 xml:space="preserve"> N.</w:t>
            </w:r>
          </w:p>
          <w:p w14:paraId="356EB5DB" w14:textId="1AC72C9E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fr-FR"/>
              </w:rPr>
              <w:t>online</w:t>
            </w:r>
          </w:p>
        </w:tc>
        <w:tc>
          <w:tcPr>
            <w:tcW w:w="900" w:type="dxa"/>
            <w:shd w:val="clear" w:color="auto" w:fill="FFCCFF"/>
          </w:tcPr>
          <w:p w14:paraId="73436CFF" w14:textId="30D2D912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CB955B0" w14:textId="77777777" w:rsidR="007D7B56" w:rsidRPr="00765F5F" w:rsidRDefault="007D7B56" w:rsidP="007D7B56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6D19463C" w14:textId="61C46AAF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  <w:t>Educatie Fizica si Sport- Simion g- Sala de sport online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7DA84B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C5346A7" w14:textId="599B52C0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Contabilitate  publica – Păzitor, T., CP3</w:t>
            </w:r>
          </w:p>
        </w:tc>
        <w:tc>
          <w:tcPr>
            <w:tcW w:w="900" w:type="dxa"/>
            <w:shd w:val="clear" w:color="auto" w:fill="FFFF00"/>
          </w:tcPr>
          <w:p w14:paraId="61CA38ED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810" w:type="dxa"/>
            <w:shd w:val="clear" w:color="auto" w:fill="FFFF00"/>
          </w:tcPr>
          <w:p w14:paraId="25F6C825" w14:textId="240AF943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7D86DED5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1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, Constantin S., BP3 </w:t>
            </w:r>
          </w:p>
          <w:p w14:paraId="3A1F7D5A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07690A70" w14:textId="6518B5CB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219B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93" w:type="dxa"/>
            <w:shd w:val="clear" w:color="auto" w:fill="00FFFF"/>
          </w:tcPr>
          <w:p w14:paraId="28626A90" w14:textId="62B0AFE0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850" w:type="dxa"/>
            <w:shd w:val="clear" w:color="auto" w:fill="00FFFF"/>
          </w:tcPr>
          <w:p w14:paraId="629ED64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0290267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F20323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1334E69" w14:textId="184F6FB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284A34BA" w14:textId="77777777" w:rsidTr="00806E30">
        <w:trPr>
          <w:trHeight w:val="146"/>
        </w:trPr>
        <w:tc>
          <w:tcPr>
            <w:tcW w:w="535" w:type="dxa"/>
            <w:vMerge/>
          </w:tcPr>
          <w:p w14:paraId="76013AA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8353334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1BFA0D7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67" w:type="dxa"/>
            <w:shd w:val="clear" w:color="auto" w:fill="FFCCFF"/>
          </w:tcPr>
          <w:p w14:paraId="62E32ADA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EFD5DF" w14:textId="6EB64CE4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22" w:type="dxa"/>
            <w:shd w:val="clear" w:color="auto" w:fill="FFCCFF"/>
          </w:tcPr>
          <w:p w14:paraId="4E1D7045" w14:textId="1361857A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Corespondență comercială în limba străina 2 (lb. franceza), Cernea N.,</w:t>
            </w:r>
          </w:p>
          <w:p w14:paraId="6EEC9C55" w14:textId="441DD778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58" w:type="dxa"/>
            <w:shd w:val="clear" w:color="auto" w:fill="FBD4B4" w:themeFill="accent6" w:themeFillTint="66"/>
          </w:tcPr>
          <w:p w14:paraId="06365E4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ECC2EF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33DEF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22FDFDDB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050076A8" w14:textId="309587CE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00030D42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2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10204EA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DD4B211" w14:textId="427646EB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– MRU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Foris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T., BP2</w:t>
            </w:r>
          </w:p>
        </w:tc>
        <w:tc>
          <w:tcPr>
            <w:tcW w:w="846" w:type="dxa"/>
            <w:shd w:val="clear" w:color="auto" w:fill="00FFFF"/>
          </w:tcPr>
          <w:p w14:paraId="63C0285D" w14:textId="77777777" w:rsidR="007D7B56" w:rsidRPr="00765F5F" w:rsidRDefault="007D7B56" w:rsidP="007D7B5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5DD97118" w14:textId="3C110E26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4827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689E7D9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234468F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27B892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3E835941" w14:textId="77777777" w:rsidTr="00806E30">
        <w:trPr>
          <w:trHeight w:val="146"/>
        </w:trPr>
        <w:tc>
          <w:tcPr>
            <w:tcW w:w="535" w:type="dxa"/>
            <w:vMerge/>
          </w:tcPr>
          <w:p w14:paraId="41D591F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94CCA9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5205600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334267A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158E58F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E5691F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A2BA95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480B85E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D1DDED0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DF9CC37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31C678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3BC37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6B58F4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FFFF00"/>
          </w:tcPr>
          <w:p w14:paraId="7E45C45E" w14:textId="711DCE72" w:rsidR="007D7B56" w:rsidRPr="00765F5F" w:rsidRDefault="007D7B56" w:rsidP="007D7B56">
            <w:pPr>
              <w:spacing w:after="0" w:line="240" w:lineRule="auto"/>
              <w:ind w:left="-51" w:right="-6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CE1</w:t>
            </w:r>
          </w:p>
        </w:tc>
        <w:tc>
          <w:tcPr>
            <w:tcW w:w="900" w:type="dxa"/>
            <w:shd w:val="clear" w:color="auto" w:fill="FFFF00"/>
          </w:tcPr>
          <w:p w14:paraId="4E8B7C66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Gr.3 –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investit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, Constantin S., BP3</w:t>
            </w:r>
          </w:p>
          <w:p w14:paraId="558B51D8" w14:textId="48F9F31B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CCFA38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4C09C7A" w14:textId="7558A5E9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C3FBD8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00FF00"/>
          </w:tcPr>
          <w:p w14:paraId="0456A948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0BA8DC5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6819BD6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426A5C62" w14:textId="77777777" w:rsidTr="00806E30">
        <w:trPr>
          <w:trHeight w:val="1024"/>
        </w:trPr>
        <w:tc>
          <w:tcPr>
            <w:tcW w:w="535" w:type="dxa"/>
            <w:vMerge w:val="restart"/>
            <w:textDirection w:val="btLr"/>
          </w:tcPr>
          <w:p w14:paraId="5003E7B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7.12. 2025  DUMINICA  </w:t>
            </w:r>
          </w:p>
          <w:p w14:paraId="40DDD7F6" w14:textId="77777777" w:rsidR="007D7B56" w:rsidRPr="00765F5F" w:rsidRDefault="007D7B56" w:rsidP="007D7B56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653" w:type="dxa"/>
          </w:tcPr>
          <w:p w14:paraId="19B2C8D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ACFBD1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0E96052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C50954B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A7C15D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755ED0C3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517BCC1D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1552575E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  <w:p w14:paraId="214C60A8" w14:textId="77777777" w:rsidR="007D7B56" w:rsidRPr="00765F5F" w:rsidRDefault="007D7B56" w:rsidP="007D7B56">
            <w:pPr>
              <w:spacing w:after="0" w:line="240" w:lineRule="auto"/>
              <w:ind w:right="-108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0A24C22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3F394A0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3DAC68B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FF729A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4DC48F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900" w:type="dxa"/>
            <w:shd w:val="clear" w:color="auto" w:fill="FFFF00"/>
          </w:tcPr>
          <w:p w14:paraId="51E7654C" w14:textId="5928D7E2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3525F85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0CB4F262" w14:textId="77777777" w:rsidR="007D7B56" w:rsidRPr="00765F5F" w:rsidRDefault="007D7B56" w:rsidP="007D7B5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7206D76E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0B838C4D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14C345BD" w14:textId="50AA2AD5" w:rsidR="007D7B56" w:rsidRPr="00765F5F" w:rsidRDefault="007D7B56" w:rsidP="007D7B56">
            <w:pPr>
              <w:spacing w:after="0" w:line="240" w:lineRule="auto"/>
              <w:ind w:right="-162" w:firstLine="17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2257169D" w14:textId="77777777" w:rsidR="007D7B56" w:rsidRPr="00765F5F" w:rsidRDefault="007D7B56" w:rsidP="007D7B56">
            <w:pPr>
              <w:spacing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020B4C4C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067AA920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2AB6D5DE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43377AAF" w14:textId="77777777" w:rsidR="007D7B56" w:rsidRPr="00765F5F" w:rsidRDefault="007D7B56" w:rsidP="007D7B5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6C68D454" w14:textId="77777777" w:rsidTr="00806E30">
        <w:trPr>
          <w:trHeight w:val="890"/>
        </w:trPr>
        <w:tc>
          <w:tcPr>
            <w:tcW w:w="535" w:type="dxa"/>
            <w:vMerge/>
          </w:tcPr>
          <w:p w14:paraId="056704C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C30073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39917B2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  <w:p w14:paraId="1D2F8860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438F9D9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779DBE6F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799FAFF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1022" w:type="dxa"/>
            <w:shd w:val="clear" w:color="auto" w:fill="FFCCFF"/>
          </w:tcPr>
          <w:p w14:paraId="7E2DA80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38953CD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04CB60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F0699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FF00"/>
          </w:tcPr>
          <w:p w14:paraId="0710668F" w14:textId="4E8600B6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1B3B2A1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FF00"/>
          </w:tcPr>
          <w:p w14:paraId="47CB23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15F67CBF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2C1C5EF1" w14:textId="77777777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571BE438" w14:textId="57730154" w:rsidR="007D7B56" w:rsidRPr="00765F5F" w:rsidRDefault="007D7B56" w:rsidP="007D7B56">
            <w:pPr>
              <w:spacing w:after="0" w:line="240" w:lineRule="auto"/>
              <w:ind w:right="-162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93" w:type="dxa"/>
            <w:shd w:val="clear" w:color="auto" w:fill="00FFFF"/>
          </w:tcPr>
          <w:p w14:paraId="640F1255" w14:textId="77777777" w:rsidR="007D7B56" w:rsidRPr="00765F5F" w:rsidRDefault="007D7B56" w:rsidP="007D7B56">
            <w:pPr>
              <w:spacing w:line="240" w:lineRule="auto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313F267D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00FF00"/>
          </w:tcPr>
          <w:p w14:paraId="5EB45A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00FF00"/>
          </w:tcPr>
          <w:p w14:paraId="4802EEE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3394BEC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7D7B56" w:rsidRPr="00765F5F" w14:paraId="7A537C32" w14:textId="77777777" w:rsidTr="00806E30">
        <w:trPr>
          <w:trHeight w:val="854"/>
        </w:trPr>
        <w:tc>
          <w:tcPr>
            <w:tcW w:w="535" w:type="dxa"/>
            <w:vMerge/>
          </w:tcPr>
          <w:p w14:paraId="0CA67F26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6A68862E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  <w:p w14:paraId="46F08773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14892078" w14:textId="77777777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BAF5F5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1022" w:type="dxa"/>
            <w:shd w:val="clear" w:color="auto" w:fill="FFCCFF"/>
          </w:tcPr>
          <w:p w14:paraId="41E8FB2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21F7AE5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5E8B2D3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B21135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EF06791" w14:textId="705301BE" w:rsidR="007D7B56" w:rsidRPr="00765F5F" w:rsidRDefault="007D7B56" w:rsidP="007D7B5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810" w:type="dxa"/>
            <w:shd w:val="clear" w:color="auto" w:fill="FFFF00"/>
          </w:tcPr>
          <w:p w14:paraId="67C219E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C680F2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46" w:type="dxa"/>
            <w:shd w:val="clear" w:color="auto" w:fill="00FFFF"/>
          </w:tcPr>
          <w:p w14:paraId="5F1B18E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93" w:type="dxa"/>
            <w:shd w:val="clear" w:color="auto" w:fill="00FFFF"/>
          </w:tcPr>
          <w:p w14:paraId="2D970A72" w14:textId="77777777" w:rsidR="007D7B56" w:rsidRPr="00765F5F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850" w:type="dxa"/>
            <w:shd w:val="clear" w:color="auto" w:fill="00FFFF"/>
          </w:tcPr>
          <w:p w14:paraId="1678778E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2" w:type="dxa"/>
            <w:shd w:val="clear" w:color="auto" w:fill="00FF00"/>
          </w:tcPr>
          <w:p w14:paraId="268F48A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61E2B569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5156645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7B3FEC33" w14:textId="77777777" w:rsidTr="00806E30">
        <w:trPr>
          <w:trHeight w:val="439"/>
        </w:trPr>
        <w:tc>
          <w:tcPr>
            <w:tcW w:w="535" w:type="dxa"/>
            <w:vMerge/>
          </w:tcPr>
          <w:p w14:paraId="6FD0854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D9592B1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5E29560F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72D75B6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="Times New Roman" w:hAnsi="Times New Roman"/>
                <w:bCs/>
                <w:sz w:val="16"/>
                <w:szCs w:val="16"/>
              </w:rPr>
              <w:br/>
            </w:r>
          </w:p>
          <w:p w14:paraId="6BBC82BD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9F082A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5AD1DD9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402FEE2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9CF723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65E202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1403F5B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76F587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467B10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46" w:type="dxa"/>
            <w:shd w:val="clear" w:color="auto" w:fill="00FFFF"/>
          </w:tcPr>
          <w:p w14:paraId="58FED5D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435FA9AC" w14:textId="77777777" w:rsidR="007D7B56" w:rsidRPr="00765F5F" w:rsidRDefault="007D7B56" w:rsidP="007D7B56">
            <w:pPr>
              <w:spacing w:line="240" w:lineRule="auto"/>
              <w:jc w:val="center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00FFFF"/>
          </w:tcPr>
          <w:p w14:paraId="47FD074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510CCF7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7FC33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770537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711F5CAA" w14:textId="77777777" w:rsidTr="00806E30">
        <w:trPr>
          <w:trHeight w:val="880"/>
        </w:trPr>
        <w:tc>
          <w:tcPr>
            <w:tcW w:w="535" w:type="dxa"/>
            <w:vMerge w:val="restart"/>
            <w:textDirection w:val="btLr"/>
          </w:tcPr>
          <w:p w14:paraId="5E556227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13.12. 2025  SAMBATA </w:t>
            </w:r>
          </w:p>
        </w:tc>
        <w:tc>
          <w:tcPr>
            <w:tcW w:w="653" w:type="dxa"/>
          </w:tcPr>
          <w:p w14:paraId="0CA3554D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10C2A5C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AC1FEE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0C655C09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CCFF"/>
          </w:tcPr>
          <w:p w14:paraId="27887D18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shd w:val="clear" w:color="auto" w:fill="FFCCFF"/>
          </w:tcPr>
          <w:p w14:paraId="3A33C18F" w14:textId="77777777" w:rsidR="007D7B56" w:rsidRPr="00765F5F" w:rsidRDefault="007D7B56" w:rsidP="007D7B56">
            <w:pPr>
              <w:spacing w:after="0" w:line="240" w:lineRule="auto"/>
              <w:ind w:right="-85"/>
              <w:rPr>
                <w:rFonts w:ascii="Times New Roman" w:hAnsi="Times New Roman"/>
                <w:bCs/>
                <w:sz w:val="16"/>
                <w:szCs w:val="16"/>
                <w:lang w:val="ro-RO"/>
              </w:rPr>
            </w:pPr>
          </w:p>
        </w:tc>
        <w:tc>
          <w:tcPr>
            <w:tcW w:w="1022" w:type="dxa"/>
            <w:shd w:val="clear" w:color="auto" w:fill="FFCCFF"/>
          </w:tcPr>
          <w:p w14:paraId="6E955B7F" w14:textId="0FD03C1E" w:rsidR="007D7B56" w:rsidRPr="00765F5F" w:rsidRDefault="007D7B56" w:rsidP="007D7B56">
            <w:pPr>
              <w:spacing w:after="0" w:line="240" w:lineRule="auto"/>
              <w:ind w:left="-115" w:right="-115"/>
              <w:rPr>
                <w:rFonts w:asciiTheme="minorHAnsi" w:hAnsiTheme="minorHAnsi" w:cs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2E3FB17" w14:textId="77777777" w:rsidR="007D7B56" w:rsidRPr="00765F5F" w:rsidRDefault="007D7B56" w:rsidP="007D7B56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F24872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762EA38" w14:textId="1A95A305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1756B272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Mn general, Negulescu O., CP3</w:t>
            </w:r>
          </w:p>
          <w:p w14:paraId="740878A8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0409BC8C" w14:textId="64954466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3 - Bazele informaticii, Dragoi D., </w:t>
            </w:r>
          </w:p>
          <w:p w14:paraId="18C03F83" w14:textId="1966CBEA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619A25E5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CP2</w:t>
            </w:r>
          </w:p>
          <w:p w14:paraId="71AC9D2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2513DEA" w14:textId="2C138124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6DCF50AA" w14:textId="1886645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1 - Audit,</w:t>
            </w:r>
          </w:p>
          <w:p w14:paraId="45568C6F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21C0EBC3" w14:textId="725EB776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12162B3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78D40BB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79D38A5B" w14:textId="77777777" w:rsidR="007D7B56" w:rsidRPr="00765F5F" w:rsidRDefault="007D7B56" w:rsidP="007D7B56">
            <w:pPr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36FC70F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323469F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1FD2B2BA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3113292F" w14:textId="77777777" w:rsidTr="00806E30">
        <w:trPr>
          <w:trHeight w:val="826"/>
        </w:trPr>
        <w:tc>
          <w:tcPr>
            <w:tcW w:w="535" w:type="dxa"/>
            <w:vMerge/>
            <w:textDirection w:val="btLr"/>
          </w:tcPr>
          <w:p w14:paraId="5B32D07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4773E528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 xml:space="preserve">10- </w:t>
            </w:r>
          </w:p>
          <w:p w14:paraId="442B0267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it-IT"/>
              </w:rPr>
              <w:t>11.40</w:t>
            </w:r>
          </w:p>
          <w:p w14:paraId="4107FF36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</w:tc>
        <w:tc>
          <w:tcPr>
            <w:tcW w:w="967" w:type="dxa"/>
            <w:shd w:val="clear" w:color="auto" w:fill="FFCCFF"/>
          </w:tcPr>
          <w:p w14:paraId="6AD693A1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  <w:p w14:paraId="44EA7F99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732DF103" w14:textId="4F9A901A" w:rsidR="007D7B56" w:rsidRPr="00765F5F" w:rsidRDefault="008F325F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/ Pavel E. BP5</w:t>
            </w:r>
          </w:p>
        </w:tc>
        <w:tc>
          <w:tcPr>
            <w:tcW w:w="1022" w:type="dxa"/>
            <w:shd w:val="clear" w:color="auto" w:fill="FFCCFF"/>
          </w:tcPr>
          <w:p w14:paraId="4483F787" w14:textId="429F0A4A" w:rsidR="007D7B56" w:rsidRPr="00765F5F" w:rsidRDefault="007D7B56" w:rsidP="007D7B56">
            <w:pPr>
              <w:spacing w:after="0" w:line="240" w:lineRule="auto"/>
              <w:ind w:left="-115" w:right="-115"/>
              <w:rPr>
                <w:rFonts w:ascii="Times New Roman" w:hAnsi="Times New Roman"/>
                <w:sz w:val="16"/>
                <w:szCs w:val="16"/>
                <w:lang w:val="it-IT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5BBBE34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E7C814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79011F" w14:textId="6816C06B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Introd. în analiza economico-financiară, Anton, C., BP1</w:t>
            </w:r>
          </w:p>
        </w:tc>
        <w:tc>
          <w:tcPr>
            <w:tcW w:w="900" w:type="dxa"/>
            <w:shd w:val="clear" w:color="auto" w:fill="FFFF00"/>
          </w:tcPr>
          <w:p w14:paraId="7DC2E7E9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Mn general, Negulescu O., CP3</w:t>
            </w:r>
          </w:p>
          <w:p w14:paraId="3947D08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317A0B0" w14:textId="7777777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1 - Bazele informaticii, Dragoi D., </w:t>
            </w:r>
          </w:p>
          <w:p w14:paraId="622CEB29" w14:textId="40D04BEC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es-PE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33788436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Logistica, Zamfirache A., CP2</w:t>
            </w:r>
          </w:p>
          <w:p w14:paraId="3174DEDD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7046691F" w14:textId="0F1C4040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19B756DB" w14:textId="5BBEB991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1 - Audit,</w:t>
            </w:r>
          </w:p>
          <w:p w14:paraId="298BC42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583BB34F" w14:textId="71F12000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055AD105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08114ED6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1B0A2D0E" w14:textId="67874835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06F263C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51" w:type="dxa"/>
            <w:shd w:val="clear" w:color="auto" w:fill="00FF00"/>
          </w:tcPr>
          <w:p w14:paraId="731AB5D1" w14:textId="28C10882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 BP8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62BE1407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7D7B56" w:rsidRPr="00765F5F" w14:paraId="3195B3B3" w14:textId="77777777" w:rsidTr="00806E30">
        <w:trPr>
          <w:trHeight w:val="781"/>
        </w:trPr>
        <w:tc>
          <w:tcPr>
            <w:tcW w:w="535" w:type="dxa"/>
            <w:vMerge/>
            <w:textDirection w:val="btLr"/>
          </w:tcPr>
          <w:p w14:paraId="471FC558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28E28F9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</w:tc>
        <w:tc>
          <w:tcPr>
            <w:tcW w:w="967" w:type="dxa"/>
            <w:shd w:val="clear" w:color="auto" w:fill="FFCCFF"/>
          </w:tcPr>
          <w:p w14:paraId="16AA9C46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2A39E0CE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971FB3B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  <w:p w14:paraId="0B1EBF4C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59D6EF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73B802C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75506E5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9A57019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ACA31FE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4D6DFB88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– Mn general, Negulescu O., CP3</w:t>
            </w:r>
          </w:p>
          <w:p w14:paraId="0F5781A0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B149C36" w14:textId="35C32037" w:rsidR="007D7B56" w:rsidRPr="00765F5F" w:rsidRDefault="007D7B56" w:rsidP="007D7B56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 xml:space="preserve">Gr. 2 - Bazele informaticii, Dragoi D., </w:t>
            </w:r>
          </w:p>
          <w:p w14:paraId="49ECBEFB" w14:textId="00ECE1AF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DP7</w:t>
            </w:r>
          </w:p>
        </w:tc>
        <w:tc>
          <w:tcPr>
            <w:tcW w:w="810" w:type="dxa"/>
            <w:shd w:val="clear" w:color="auto" w:fill="FFFF00"/>
          </w:tcPr>
          <w:p w14:paraId="50878744" w14:textId="77777777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Logistica, Zamfirache A., CP2</w:t>
            </w:r>
          </w:p>
          <w:p w14:paraId="7A5D287F" w14:textId="77777777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1A6777A1" w14:textId="50C73CF2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Finante, Ungureanu C., LIII1</w:t>
            </w:r>
          </w:p>
        </w:tc>
        <w:tc>
          <w:tcPr>
            <w:tcW w:w="900" w:type="dxa"/>
            <w:shd w:val="clear" w:color="auto" w:fill="FFFF00"/>
          </w:tcPr>
          <w:p w14:paraId="4A65884D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342AC5D2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E652A2B" w14:textId="67F3C694" w:rsidR="007D7B56" w:rsidRPr="00765F5F" w:rsidRDefault="007D7B56" w:rsidP="007D7B56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5A0F5C7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1A5ACE1F" w14:textId="77970F35" w:rsidR="007D7B56" w:rsidRPr="00765F5F" w:rsidRDefault="008F325F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Limba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engleză</w:t>
            </w:r>
            <w:proofErr w:type="spellEnd"/>
            <w:r w:rsidRPr="008F325F"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  <w:t>/ Pavel E. BP5</w:t>
            </w:r>
            <w:bookmarkStart w:id="0" w:name="_GoBack"/>
            <w:bookmarkEnd w:id="0"/>
          </w:p>
        </w:tc>
        <w:tc>
          <w:tcPr>
            <w:tcW w:w="850" w:type="dxa"/>
            <w:shd w:val="clear" w:color="auto" w:fill="00FFFF"/>
          </w:tcPr>
          <w:p w14:paraId="28A23808" w14:textId="1EB0BB10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Relatii publice_ Vuta D_ online</w:t>
            </w:r>
          </w:p>
        </w:tc>
        <w:tc>
          <w:tcPr>
            <w:tcW w:w="992" w:type="dxa"/>
            <w:shd w:val="clear" w:color="auto" w:fill="00FF00"/>
          </w:tcPr>
          <w:p w14:paraId="724C4A4B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73CB12B5" w14:textId="79DEA363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conomia turismului_ Ispas A_</w:t>
            </w:r>
          </w:p>
        </w:tc>
        <w:tc>
          <w:tcPr>
            <w:tcW w:w="879" w:type="dxa"/>
            <w:gridSpan w:val="2"/>
            <w:shd w:val="clear" w:color="auto" w:fill="00FF00"/>
          </w:tcPr>
          <w:p w14:paraId="5099A68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7D7B56" w:rsidRPr="00765F5F" w14:paraId="43D72B94" w14:textId="77777777" w:rsidTr="00806E30">
        <w:trPr>
          <w:trHeight w:val="146"/>
        </w:trPr>
        <w:tc>
          <w:tcPr>
            <w:tcW w:w="535" w:type="dxa"/>
            <w:vMerge/>
            <w:textDirection w:val="btLr"/>
          </w:tcPr>
          <w:p w14:paraId="571BB82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5D73F5F2" w14:textId="77777777" w:rsidR="007D7B56" w:rsidRPr="00765F5F" w:rsidRDefault="007D7B56" w:rsidP="007D7B5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67" w:type="dxa"/>
            <w:shd w:val="clear" w:color="auto" w:fill="FFCCFF"/>
          </w:tcPr>
          <w:p w14:paraId="44AF3FF2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12350A7F" w14:textId="77777777" w:rsidR="007D7B56" w:rsidRPr="00765F5F" w:rsidRDefault="007D7B56" w:rsidP="007D7B5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22" w:type="dxa"/>
            <w:shd w:val="clear" w:color="auto" w:fill="FFCCFF"/>
          </w:tcPr>
          <w:p w14:paraId="17E06CF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58" w:type="dxa"/>
            <w:shd w:val="clear" w:color="auto" w:fill="FBD4B4" w:themeFill="accent6" w:themeFillTint="66"/>
          </w:tcPr>
          <w:p w14:paraId="17C16733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71A0C1B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F34F13C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6D175D97" w14:textId="77777777" w:rsidR="007D7B56" w:rsidRPr="00765F5F" w:rsidRDefault="007D7B56" w:rsidP="007D7B56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10" w:type="dxa"/>
            <w:shd w:val="clear" w:color="auto" w:fill="FFFF00"/>
          </w:tcPr>
          <w:p w14:paraId="346E5F0B" w14:textId="66CE1FB3" w:rsidR="007D7B56" w:rsidRPr="00765F5F" w:rsidRDefault="007D7B56" w:rsidP="007D7B56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Logistica, Zamfirache A., CP2</w:t>
            </w:r>
          </w:p>
        </w:tc>
        <w:tc>
          <w:tcPr>
            <w:tcW w:w="900" w:type="dxa"/>
            <w:shd w:val="clear" w:color="auto" w:fill="FFFF00"/>
          </w:tcPr>
          <w:p w14:paraId="0E160BF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Gr.3 - Audit,</w:t>
            </w:r>
          </w:p>
          <w:p w14:paraId="7ED4A670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Lapteș, R.,</w:t>
            </w:r>
          </w:p>
          <w:p w14:paraId="09410623" w14:textId="3F0215FE" w:rsidR="007D7B56" w:rsidRPr="00765F5F" w:rsidRDefault="007D7B56" w:rsidP="007D7B5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sz w:val="16"/>
                <w:szCs w:val="16"/>
                <w:lang w:val="ro-RO"/>
              </w:rPr>
              <w:t>online</w:t>
            </w:r>
          </w:p>
        </w:tc>
        <w:tc>
          <w:tcPr>
            <w:tcW w:w="846" w:type="dxa"/>
            <w:shd w:val="clear" w:color="auto" w:fill="00FFFF"/>
          </w:tcPr>
          <w:p w14:paraId="1E9517BA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3" w:type="dxa"/>
            <w:shd w:val="clear" w:color="auto" w:fill="00FFFF"/>
          </w:tcPr>
          <w:p w14:paraId="58BBF816" w14:textId="77777777" w:rsidR="007D7B56" w:rsidRPr="00765F5F" w:rsidRDefault="007D7B56" w:rsidP="007D7B56">
            <w:pPr>
              <w:spacing w:line="240" w:lineRule="auto"/>
              <w:rPr>
                <w:rFonts w:cs="Calibri"/>
                <w:sz w:val="16"/>
                <w:szCs w:val="16"/>
                <w:lang w:val="fr-FR"/>
              </w:rPr>
            </w:pPr>
          </w:p>
        </w:tc>
        <w:tc>
          <w:tcPr>
            <w:tcW w:w="850" w:type="dxa"/>
            <w:shd w:val="clear" w:color="auto" w:fill="00FFFF"/>
          </w:tcPr>
          <w:p w14:paraId="3E2942B4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92" w:type="dxa"/>
            <w:shd w:val="clear" w:color="auto" w:fill="00FF00"/>
          </w:tcPr>
          <w:p w14:paraId="4FF0BDA5" w14:textId="77777777" w:rsidR="007D7B56" w:rsidRPr="00765F5F" w:rsidRDefault="007D7B56" w:rsidP="007D7B5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shd w:val="clear" w:color="auto" w:fill="00FF00"/>
          </w:tcPr>
          <w:p w14:paraId="61A83D01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879" w:type="dxa"/>
            <w:gridSpan w:val="2"/>
            <w:shd w:val="clear" w:color="auto" w:fill="00FF00"/>
          </w:tcPr>
          <w:p w14:paraId="0E3935F2" w14:textId="77777777" w:rsidR="007D7B56" w:rsidRPr="00765F5F" w:rsidRDefault="007D7B56" w:rsidP="007D7B5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</w:tbl>
    <w:p w14:paraId="30AF9C1E" w14:textId="77777777" w:rsidR="00E83C37" w:rsidRPr="00765F5F" w:rsidRDefault="00E83C37" w:rsidP="00E83C37">
      <w:pPr>
        <w:rPr>
          <w:rFonts w:ascii="Times New Roman" w:hAnsi="Times New Roman"/>
          <w:lang w:val="fr-FR"/>
        </w:rPr>
      </w:pPr>
    </w:p>
    <w:p w14:paraId="5C04EC16" w14:textId="77777777" w:rsidR="00B72E8D" w:rsidRPr="00765F5F" w:rsidRDefault="00B72E8D" w:rsidP="00E83C37">
      <w:pPr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horzAnchor="margin" w:tblpXSpec="center" w:tblpY="25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900"/>
        <w:gridCol w:w="900"/>
        <w:gridCol w:w="1057"/>
        <w:gridCol w:w="900"/>
        <w:gridCol w:w="743"/>
        <w:gridCol w:w="900"/>
        <w:gridCol w:w="900"/>
        <w:gridCol w:w="900"/>
        <w:gridCol w:w="900"/>
        <w:gridCol w:w="990"/>
        <w:gridCol w:w="810"/>
        <w:gridCol w:w="900"/>
        <w:gridCol w:w="900"/>
        <w:gridCol w:w="900"/>
        <w:gridCol w:w="900"/>
      </w:tblGrid>
      <w:tr w:rsidR="00F87F8E" w:rsidRPr="00765F5F" w14:paraId="61CC66C4" w14:textId="77777777" w:rsidTr="00DD0C9B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43E1E2E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 xml:space="preserve">14.12. 2025  DUMINICA </w:t>
            </w:r>
          </w:p>
          <w:p w14:paraId="4BC9B83D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</w:tcPr>
          <w:p w14:paraId="14ADE896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EC06F99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678627C2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20B01BF7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CCFF"/>
          </w:tcPr>
          <w:p w14:paraId="1F2D881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00" w:type="dxa"/>
            <w:shd w:val="clear" w:color="auto" w:fill="FFCCFF"/>
          </w:tcPr>
          <w:p w14:paraId="30CA4DB2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5C1364C1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F0D17B4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4533B31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812A8BB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2EDFF749" w14:textId="2F0E623C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1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611E6DD4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676854B3" w14:textId="1D95B7C3" w:rsidR="00F87F8E" w:rsidRPr="00765F5F" w:rsidRDefault="004F274A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en-GB"/>
              </w:rPr>
            </w:pP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crizelor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(opt), </w:t>
            </w:r>
            <w:proofErr w:type="spellStart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>Nicolau</w:t>
            </w:r>
            <w:proofErr w:type="spellEnd"/>
            <w:r w:rsidRPr="00765F5F">
              <w:rPr>
                <w:rFonts w:asciiTheme="minorHAnsi" w:hAnsiTheme="minorHAnsi" w:cs="Calibri"/>
                <w:color w:val="FF0000"/>
                <w:sz w:val="16"/>
                <w:szCs w:val="16"/>
              </w:rPr>
              <w:t xml:space="preserve"> C., BP1</w:t>
            </w:r>
          </w:p>
        </w:tc>
        <w:tc>
          <w:tcPr>
            <w:tcW w:w="990" w:type="dxa"/>
            <w:shd w:val="clear" w:color="auto" w:fill="00FFFF"/>
          </w:tcPr>
          <w:p w14:paraId="28864C71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00FFFF"/>
          </w:tcPr>
          <w:p w14:paraId="432F56B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0A1F08F2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B3A0472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6BC965CC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63A6EA8D" w14:textId="285341E4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15811DBC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55E681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765F5F" w14:paraId="733D21C1" w14:textId="77777777" w:rsidTr="00DD0C9B">
        <w:trPr>
          <w:trHeight w:val="146"/>
        </w:trPr>
        <w:tc>
          <w:tcPr>
            <w:tcW w:w="535" w:type="dxa"/>
            <w:vMerge/>
          </w:tcPr>
          <w:p w14:paraId="798F455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086325A5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5EA7F019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900" w:type="dxa"/>
            <w:shd w:val="clear" w:color="auto" w:fill="FFCCFF"/>
          </w:tcPr>
          <w:p w14:paraId="6BB2E20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895CC1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5C31B9E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9075C02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4A6189E0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1AF3255A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FF00"/>
          </w:tcPr>
          <w:p w14:paraId="7CECB267" w14:textId="55DB69C4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2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1F8508EA" w14:textId="0F80DCF6" w:rsidR="00F87F8E" w:rsidRPr="00765F5F" w:rsidRDefault="00765F5F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d, Fizica si sport_ Catanescu A_ Colina _ Sala Fitnes</w:t>
            </w:r>
          </w:p>
        </w:tc>
        <w:tc>
          <w:tcPr>
            <w:tcW w:w="900" w:type="dxa"/>
            <w:shd w:val="clear" w:color="auto" w:fill="FFFF00"/>
          </w:tcPr>
          <w:p w14:paraId="4DB3B746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028AD01A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25E167E" w14:textId="76011123" w:rsidR="00F87F8E" w:rsidRPr="00765F5F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0E91973A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1D138832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Matematica aplicata in economie</w:t>
            </w:r>
          </w:p>
          <w:p w14:paraId="115C9AC4" w14:textId="77777777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Popescu O.</w:t>
            </w:r>
          </w:p>
          <w:p w14:paraId="02634013" w14:textId="28AA1850" w:rsidR="00F87F8E" w:rsidRPr="00765F5F" w:rsidRDefault="00F87F8E" w:rsidP="00F87F8E">
            <w:pPr>
              <w:spacing w:after="0" w:line="240" w:lineRule="auto"/>
              <w:ind w:right="-85" w:hanging="41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  <w:t>CP2</w:t>
            </w:r>
          </w:p>
        </w:tc>
        <w:tc>
          <w:tcPr>
            <w:tcW w:w="900" w:type="dxa"/>
            <w:shd w:val="clear" w:color="auto" w:fill="00FF00"/>
          </w:tcPr>
          <w:p w14:paraId="349DCEA1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50CB309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F87F8E" w:rsidRPr="00765F5F" w14:paraId="47705C11" w14:textId="77777777" w:rsidTr="00DD0C9B">
        <w:trPr>
          <w:trHeight w:val="146"/>
        </w:trPr>
        <w:tc>
          <w:tcPr>
            <w:tcW w:w="535" w:type="dxa"/>
            <w:vMerge/>
          </w:tcPr>
          <w:p w14:paraId="0B44DFE1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C4D6A77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70FA4C1E" w14:textId="77777777" w:rsidR="00F87F8E" w:rsidRPr="00765F5F" w:rsidRDefault="00F87F8E" w:rsidP="00F87F8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4D470286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838B09D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71DC3A05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8AABA7E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38C1442C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69612200" w14:textId="77777777" w:rsidR="00F87F8E" w:rsidRPr="00765F5F" w:rsidRDefault="00F87F8E" w:rsidP="00F87F8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E6247EB" w14:textId="5D7579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 3 - Economie, Duguleana C.,  LIII1</w:t>
            </w:r>
          </w:p>
        </w:tc>
        <w:tc>
          <w:tcPr>
            <w:tcW w:w="900" w:type="dxa"/>
            <w:shd w:val="clear" w:color="auto" w:fill="FFFF00"/>
          </w:tcPr>
          <w:p w14:paraId="2B6DEE1F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3354D662" w14:textId="77777777" w:rsidR="00F87F8E" w:rsidRPr="00765F5F" w:rsidRDefault="00F87F8E" w:rsidP="00F87F8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58B12D24" w14:textId="77777777" w:rsidR="00F87F8E" w:rsidRPr="00765F5F" w:rsidRDefault="00F87F8E" w:rsidP="00F87F8E">
            <w:pPr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201D991E" w14:textId="21FB6D6B" w:rsidR="00F87F8E" w:rsidRPr="00765F5F" w:rsidRDefault="00F87F8E" w:rsidP="00F87F8E">
            <w:pPr>
              <w:spacing w:after="0" w:line="240" w:lineRule="auto"/>
              <w:ind w:right="-175" w:hanging="41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Marketing_ </w:t>
            </w:r>
            <w:proofErr w:type="spellStart"/>
            <w:r w:rsidRPr="00765F5F">
              <w:rPr>
                <w:rFonts w:cs="Calibri"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cs="Calibri"/>
                <w:color w:val="FF0000"/>
                <w:sz w:val="16"/>
                <w:szCs w:val="16"/>
              </w:rPr>
              <w:t xml:space="preserve"> S_ DII2</w:t>
            </w:r>
          </w:p>
        </w:tc>
        <w:tc>
          <w:tcPr>
            <w:tcW w:w="900" w:type="dxa"/>
            <w:shd w:val="clear" w:color="auto" w:fill="00FFFF"/>
          </w:tcPr>
          <w:p w14:paraId="2A87E1FA" w14:textId="77777777" w:rsidR="00F87F8E" w:rsidRPr="00765F5F" w:rsidRDefault="00F87F8E" w:rsidP="00F87F8E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9F4F1A3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04E6CE70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258A5876" w14:textId="77777777" w:rsidR="00F87F8E" w:rsidRPr="00765F5F" w:rsidRDefault="00F87F8E" w:rsidP="00F87F8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44399E" w:rsidRPr="00765F5F" w14:paraId="72FD9665" w14:textId="77777777" w:rsidTr="00DD0C9B">
        <w:trPr>
          <w:trHeight w:val="146"/>
        </w:trPr>
        <w:tc>
          <w:tcPr>
            <w:tcW w:w="535" w:type="dxa"/>
            <w:vMerge/>
          </w:tcPr>
          <w:p w14:paraId="3C88D0AB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67B9F773" w14:textId="77777777" w:rsidR="0044399E" w:rsidRPr="00765F5F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6456F3FB" w14:textId="77777777" w:rsidR="0044399E" w:rsidRPr="00765F5F" w:rsidRDefault="0044399E" w:rsidP="0044399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900" w:type="dxa"/>
            <w:shd w:val="clear" w:color="auto" w:fill="FFCCFF"/>
          </w:tcPr>
          <w:p w14:paraId="76DAD207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24E502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CCFF"/>
          </w:tcPr>
          <w:p w14:paraId="3D7260C8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67F7B770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5453B46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6BFFC25F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DD09D76" w14:textId="77777777" w:rsidR="0044399E" w:rsidRPr="00765F5F" w:rsidRDefault="0044399E" w:rsidP="0044399E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5735A7E2" w14:textId="08A800AA" w:rsidR="0044399E" w:rsidRPr="00765F5F" w:rsidRDefault="00765F5F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Ed, Fizica si sport_ Catanescu A_ Colina _ Sala Fitnes</w:t>
            </w:r>
          </w:p>
        </w:tc>
        <w:tc>
          <w:tcPr>
            <w:tcW w:w="900" w:type="dxa"/>
            <w:shd w:val="clear" w:color="auto" w:fill="FFFF00"/>
          </w:tcPr>
          <w:p w14:paraId="40767825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BEC04A0" w14:textId="77777777" w:rsidR="0044399E" w:rsidRPr="00765F5F" w:rsidRDefault="0044399E" w:rsidP="0044399E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shd w:val="clear" w:color="auto" w:fill="00FFFF"/>
          </w:tcPr>
          <w:p w14:paraId="487A3827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810" w:type="dxa"/>
            <w:shd w:val="clear" w:color="auto" w:fill="00FFFF"/>
          </w:tcPr>
          <w:p w14:paraId="13C91BB1" w14:textId="4F3450C2" w:rsidR="0044399E" w:rsidRPr="00765F5F" w:rsidRDefault="00457E0F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Drep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aface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rbul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O_ BP1</w:t>
            </w:r>
          </w:p>
        </w:tc>
        <w:tc>
          <w:tcPr>
            <w:tcW w:w="900" w:type="dxa"/>
            <w:shd w:val="clear" w:color="auto" w:fill="00FFFF"/>
          </w:tcPr>
          <w:p w14:paraId="253821E1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757880A3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  <w:p w14:paraId="2AEBED7E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  <w:p w14:paraId="256FE7DA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511E591B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00FF00"/>
          </w:tcPr>
          <w:p w14:paraId="144D4285" w14:textId="77777777" w:rsidR="0044399E" w:rsidRPr="00765F5F" w:rsidRDefault="0044399E" w:rsidP="0044399E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057F95BC" w14:textId="77777777" w:rsidR="00AC642B" w:rsidRPr="00765F5F" w:rsidRDefault="00AC642B" w:rsidP="00E83C37">
      <w:pPr>
        <w:tabs>
          <w:tab w:val="left" w:pos="1085"/>
        </w:tabs>
        <w:rPr>
          <w:rFonts w:ascii="Times New Roman" w:hAnsi="Times New Roman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1057"/>
        <w:gridCol w:w="900"/>
        <w:gridCol w:w="743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B86E20" w:rsidRPr="00765F5F" w14:paraId="424519B7" w14:textId="77777777" w:rsidTr="0091322D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A9FF649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20.12. 2025  SÂMBĂTĂ</w:t>
            </w:r>
          </w:p>
        </w:tc>
        <w:tc>
          <w:tcPr>
            <w:tcW w:w="653" w:type="dxa"/>
          </w:tcPr>
          <w:p w14:paraId="35B80FB5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13F6DA4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95E1315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190ED2B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68B57D68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shd w:val="clear" w:color="auto" w:fill="FFCCFF"/>
          </w:tcPr>
          <w:p w14:paraId="1598E5F6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00F2223" w14:textId="77777777" w:rsidR="00B86E20" w:rsidRPr="00765F5F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25BAC66A" w14:textId="1F9D5CE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78F93360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  <w:p w14:paraId="095AA54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758272C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</w:p>
        </w:tc>
        <w:tc>
          <w:tcPr>
            <w:tcW w:w="833" w:type="dxa"/>
            <w:shd w:val="clear" w:color="auto" w:fill="FFFF00"/>
          </w:tcPr>
          <w:p w14:paraId="287AE130" w14:textId="6EB75239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0D1DC9A1" w14:textId="77777777" w:rsidR="00B86E20" w:rsidRPr="00765F5F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ACCDB23" w14:textId="740D341A" w:rsidR="00B86E20" w:rsidRPr="00765F5F" w:rsidRDefault="002A6B12" w:rsidP="002A6B12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1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2FFFA9A7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7E1C40A2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1CE8864F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1F753721" w14:textId="77777777" w:rsidR="00B86E20" w:rsidRPr="00765F5F" w:rsidRDefault="00B86E20" w:rsidP="00B86E20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D0A9D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61016B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765F5F" w14:paraId="615D2930" w14:textId="77777777" w:rsidTr="0091322D">
        <w:trPr>
          <w:trHeight w:val="530"/>
        </w:trPr>
        <w:tc>
          <w:tcPr>
            <w:tcW w:w="535" w:type="dxa"/>
            <w:vMerge/>
          </w:tcPr>
          <w:p w14:paraId="6FF85F23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2666C3DE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4F74E2C1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522BEE6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7A662C59" w14:textId="77777777" w:rsidR="00B86E20" w:rsidRPr="00765F5F" w:rsidRDefault="00B86E20" w:rsidP="00B86E2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3CC05C5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01C8A1" w14:textId="77777777" w:rsidR="00B86E20" w:rsidRPr="00765F5F" w:rsidRDefault="00B86E20" w:rsidP="00B86E20">
            <w:pPr>
              <w:spacing w:after="0" w:line="240" w:lineRule="auto"/>
              <w:ind w:firstLine="10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 xml:space="preserve">Informatică, </w:t>
            </w:r>
          </w:p>
          <w:p w14:paraId="3AA3B2A6" w14:textId="267AC9F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 w:eastAsia="en-GB"/>
              </w:rPr>
              <w:t>Lupsa Tătaru F., DP4</w:t>
            </w:r>
          </w:p>
        </w:tc>
        <w:tc>
          <w:tcPr>
            <w:tcW w:w="743" w:type="dxa"/>
            <w:shd w:val="clear" w:color="auto" w:fill="FBD4B4" w:themeFill="accent6" w:themeFillTint="66"/>
          </w:tcPr>
          <w:p w14:paraId="35096EDC" w14:textId="3E0EC133" w:rsidR="00B86E20" w:rsidRPr="00765F5F" w:rsidRDefault="00B86E20" w:rsidP="00B86E2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  <w:t>Programarea calculatoarelor Antonoaie, V., DP7</w:t>
            </w:r>
          </w:p>
        </w:tc>
        <w:tc>
          <w:tcPr>
            <w:tcW w:w="967" w:type="dxa"/>
            <w:shd w:val="clear" w:color="auto" w:fill="FBD4B4" w:themeFill="accent6" w:themeFillTint="66"/>
          </w:tcPr>
          <w:p w14:paraId="45EEBE9F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es-ES"/>
              </w:rPr>
            </w:pPr>
          </w:p>
        </w:tc>
        <w:tc>
          <w:tcPr>
            <w:tcW w:w="833" w:type="dxa"/>
            <w:shd w:val="clear" w:color="auto" w:fill="FFFF00"/>
          </w:tcPr>
          <w:p w14:paraId="7313A549" w14:textId="09DA404F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53B8E551" w14:textId="126F18B3" w:rsidR="00B86E20" w:rsidRPr="00765F5F" w:rsidRDefault="00B86E20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774241BE" w14:textId="77FC9171" w:rsidR="00B86E20" w:rsidRPr="00765F5F" w:rsidRDefault="002A6B12" w:rsidP="00B86E20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2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43E116C0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2D329FFD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0A30776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060FFF0" w14:textId="77777777" w:rsidR="00B86E20" w:rsidRPr="00765F5F" w:rsidRDefault="00B86E20" w:rsidP="00B86E20">
            <w:pPr>
              <w:spacing w:after="0"/>
              <w:rPr>
                <w:rFonts w:cs="Calibri"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24474E0A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E89A3C8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</w:tr>
      <w:tr w:rsidR="00B86E20" w:rsidRPr="00765F5F" w14:paraId="23DF2CF4" w14:textId="77777777" w:rsidTr="0039794C">
        <w:trPr>
          <w:trHeight w:val="800"/>
        </w:trPr>
        <w:tc>
          <w:tcPr>
            <w:tcW w:w="535" w:type="dxa"/>
            <w:vMerge/>
          </w:tcPr>
          <w:p w14:paraId="4E02081A" w14:textId="77777777" w:rsidR="00B86E20" w:rsidRPr="00765F5F" w:rsidRDefault="00B86E20" w:rsidP="00B86E2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3EFDBC57" w14:textId="77777777" w:rsidR="00B86E20" w:rsidRPr="00765F5F" w:rsidRDefault="00B86E20" w:rsidP="00B86E2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272F28DA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573F0577" w14:textId="77777777" w:rsidR="00B86E20" w:rsidRPr="00765F5F" w:rsidRDefault="00B86E20" w:rsidP="00B86E2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FFCCFF"/>
          </w:tcPr>
          <w:p w14:paraId="27C19101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47E4A6FC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FBD4B4" w:themeFill="accent6" w:themeFillTint="66"/>
          </w:tcPr>
          <w:p w14:paraId="29E6E04C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193799C8" w14:textId="77777777" w:rsidR="00B86E20" w:rsidRPr="00765F5F" w:rsidRDefault="00B86E20" w:rsidP="00B86E2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05133CCA" w14:textId="14E1C3E2" w:rsidR="00B86E20" w:rsidRPr="00765F5F" w:rsidRDefault="00B86E20" w:rsidP="00B86E2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</w:tc>
        <w:tc>
          <w:tcPr>
            <w:tcW w:w="900" w:type="dxa"/>
            <w:shd w:val="clear" w:color="auto" w:fill="FFFF00"/>
          </w:tcPr>
          <w:p w14:paraId="4E0FCE86" w14:textId="4B134F70" w:rsidR="00B86E20" w:rsidRPr="00765F5F" w:rsidRDefault="00B86E20" w:rsidP="00B86E2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shd w:val="clear" w:color="auto" w:fill="FFFF00"/>
          </w:tcPr>
          <w:p w14:paraId="4F72CCE9" w14:textId="3AFA3E15" w:rsidR="00B86E20" w:rsidRPr="00765F5F" w:rsidRDefault="002A6B12" w:rsidP="00B86E2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Gr.3 - Mn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R., CE2</w:t>
            </w:r>
          </w:p>
        </w:tc>
        <w:tc>
          <w:tcPr>
            <w:tcW w:w="1057" w:type="dxa"/>
            <w:shd w:val="clear" w:color="auto" w:fill="00FFFF"/>
          </w:tcPr>
          <w:p w14:paraId="022BE582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shd w:val="clear" w:color="auto" w:fill="00FFFF"/>
          </w:tcPr>
          <w:p w14:paraId="69105E0D" w14:textId="77777777" w:rsidR="00B86E20" w:rsidRPr="00765F5F" w:rsidRDefault="00B86E20" w:rsidP="00B86E2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FF"/>
          </w:tcPr>
          <w:p w14:paraId="33F510E9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B96929C" w14:textId="77777777" w:rsidR="00B86E20" w:rsidRPr="00765F5F" w:rsidRDefault="00B86E20" w:rsidP="00B86E20">
            <w:pPr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3A834DF4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5A5256F7" w14:textId="77777777" w:rsidR="00B86E20" w:rsidRPr="00765F5F" w:rsidRDefault="00B86E20" w:rsidP="00B86E2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842215" w:rsidRPr="00765F5F" w14:paraId="291D3780" w14:textId="77777777" w:rsidTr="0039794C">
        <w:trPr>
          <w:trHeight w:val="710"/>
        </w:trPr>
        <w:tc>
          <w:tcPr>
            <w:tcW w:w="535" w:type="dxa"/>
            <w:vMerge/>
          </w:tcPr>
          <w:p w14:paraId="43CC63B5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653" w:type="dxa"/>
          </w:tcPr>
          <w:p w14:paraId="1319F325" w14:textId="77777777" w:rsidR="00842215" w:rsidRPr="00765F5F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6591847E" w14:textId="77777777" w:rsidR="00842215" w:rsidRPr="00765F5F" w:rsidRDefault="00842215" w:rsidP="0084221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1A94BC81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57105576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28AB7D57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0B1AF2A4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23DB219F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FFCCFF"/>
          </w:tcPr>
          <w:p w14:paraId="28A59267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2EE3163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6E9971B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A56AF44" w14:textId="77777777" w:rsidR="00842215" w:rsidRPr="00765F5F" w:rsidRDefault="00842215" w:rsidP="00842215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A8E8FFB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3A366694" w14:textId="3EDB4F4F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5409FFCD" w14:textId="77777777" w:rsidR="00842215" w:rsidRPr="00765F5F" w:rsidRDefault="00842215" w:rsidP="0084221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1EA7329E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0F4D9465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2E4294A0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4B4C7EDD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ABBBBA" w14:textId="77777777" w:rsidR="00842215" w:rsidRPr="00765F5F" w:rsidRDefault="00842215" w:rsidP="00842215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674DA76F" w14:textId="77777777" w:rsidR="00842215" w:rsidRPr="00765F5F" w:rsidRDefault="00842215" w:rsidP="00842215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F43A1A" w:rsidRPr="00765F5F" w14:paraId="4D6347E0" w14:textId="77777777" w:rsidTr="00DD0C9B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0E6EBBC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21.12. 2025  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15EE7B05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8F21B9F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B1A946D" w14:textId="77777777" w:rsidR="00F43A1A" w:rsidRPr="00765F5F" w:rsidRDefault="00F43A1A" w:rsidP="00F43A1A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5BD0891" w14:textId="77777777" w:rsidR="00F43A1A" w:rsidRPr="00765F5F" w:rsidRDefault="00F43A1A" w:rsidP="00F43A1A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FE7CF6" w14:textId="77777777" w:rsidR="00F43A1A" w:rsidRPr="00765F5F" w:rsidRDefault="00F43A1A" w:rsidP="00F43A1A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10CE4D9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6B43FDC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02AB66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D761EAD" w14:textId="77777777" w:rsidR="00F43A1A" w:rsidRPr="00765F5F" w:rsidRDefault="00F43A1A" w:rsidP="00F43A1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83BCA6" w14:textId="77777777" w:rsidR="00F43A1A" w:rsidRPr="00765F5F" w:rsidRDefault="00F43A1A" w:rsidP="00F43A1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3E8F210" w14:textId="77777777" w:rsidR="00F43A1A" w:rsidRPr="00765F5F" w:rsidRDefault="00F43A1A" w:rsidP="00F43A1A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9B2DC7" w14:textId="77777777" w:rsidR="00F43A1A" w:rsidRPr="00765F5F" w:rsidRDefault="00F43A1A" w:rsidP="00F43A1A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E37D639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F224BFB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1C9BF04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3B1C655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128876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00A120C" w14:textId="77777777" w:rsidR="00F43A1A" w:rsidRPr="00765F5F" w:rsidRDefault="00F43A1A" w:rsidP="00F43A1A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59609B" w:rsidRPr="00765F5F" w14:paraId="1A16CDAE" w14:textId="77777777" w:rsidTr="00DD0C9B">
        <w:trPr>
          <w:trHeight w:val="146"/>
        </w:trPr>
        <w:tc>
          <w:tcPr>
            <w:tcW w:w="535" w:type="dxa"/>
            <w:vMerge/>
          </w:tcPr>
          <w:p w14:paraId="74C93D67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745A13C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75476EB5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6F15E1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A749F4" w14:textId="77777777" w:rsidR="0059609B" w:rsidRPr="00765F5F" w:rsidRDefault="0059609B" w:rsidP="0059609B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CCD011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FAF94F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F297C1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EB4A0A7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A9AA136" w14:textId="2F9FB6DA" w:rsidR="0018582A" w:rsidRPr="00765F5F" w:rsidRDefault="0018582A" w:rsidP="0018582A">
            <w:pPr>
              <w:spacing w:after="0" w:line="240" w:lineRule="auto"/>
              <w:ind w:left="-144" w:right="-165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 xml:space="preserve">Bazele informaticii, Dragoi D., </w:t>
            </w:r>
          </w:p>
          <w:p w14:paraId="028402D5" w14:textId="0C4AE0D3" w:rsidR="0059609B" w:rsidRPr="00765F5F" w:rsidRDefault="0018582A" w:rsidP="0018582A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onli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D6D68E4" w14:textId="4819AE2B" w:rsidR="0059609B" w:rsidRPr="00765F5F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1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95DBF90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C8A9B6D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C799392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1EFBF6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2B507D9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5FAF6DB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7DD2666" w14:textId="77777777" w:rsidR="0059609B" w:rsidRPr="00765F5F" w:rsidRDefault="0059609B" w:rsidP="0059609B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59609B" w:rsidRPr="00765F5F" w14:paraId="0C213372" w14:textId="77777777" w:rsidTr="00DD0C9B">
        <w:trPr>
          <w:trHeight w:val="146"/>
        </w:trPr>
        <w:tc>
          <w:tcPr>
            <w:tcW w:w="535" w:type="dxa"/>
            <w:vMerge/>
          </w:tcPr>
          <w:p w14:paraId="77DD4FA5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00455911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F7698D8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3D2951A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0AEC742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C1F0D64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E5163B6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36B014E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1DCC0D" w14:textId="77777777" w:rsidR="0059609B" w:rsidRPr="00765F5F" w:rsidRDefault="0059609B" w:rsidP="0059609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29E9D6" w14:textId="1C3B8E0D" w:rsidR="0059609B" w:rsidRPr="00765F5F" w:rsidRDefault="0059609B" w:rsidP="0059609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2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FFC8BC9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68B7E15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7099DC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ACB6988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89C73BB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45108102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5320CC9" w14:textId="77777777" w:rsidR="0059609B" w:rsidRPr="00765F5F" w:rsidRDefault="0059609B" w:rsidP="0059609B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59609B" w:rsidRPr="00765F5F" w14:paraId="0F8589B6" w14:textId="77777777" w:rsidTr="00DD0C9B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70BF4745" w14:textId="77777777" w:rsidR="0059609B" w:rsidRPr="00765F5F" w:rsidRDefault="0059609B" w:rsidP="0059609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751E1E5F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1F80098A" w14:textId="77777777" w:rsidR="0059609B" w:rsidRPr="00765F5F" w:rsidRDefault="0059609B" w:rsidP="0059609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DFAC3AF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B94B250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2897EBA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BF09040" w14:textId="77777777" w:rsidR="0059609B" w:rsidRPr="00765F5F" w:rsidRDefault="0059609B" w:rsidP="0059609B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6DACC2E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2D7CDE4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C025AC1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60570F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F8CD18" w14:textId="77777777" w:rsidR="0059609B" w:rsidRPr="00765F5F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0C1E6" w14:textId="33C547D0" w:rsidR="0059609B" w:rsidRPr="00765F5F" w:rsidRDefault="0059609B" w:rsidP="0059609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Gr.3 - Mn micilor afaceri, Dragomir C., BP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F7B6687" w14:textId="77777777" w:rsidR="0059609B" w:rsidRPr="00765F5F" w:rsidRDefault="0059609B" w:rsidP="0059609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1917F1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9B85CA7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30C76649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CABBC7C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136AC335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1CF79EF" w14:textId="77777777" w:rsidR="0059609B" w:rsidRPr="00765F5F" w:rsidRDefault="0059609B" w:rsidP="0059609B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5919DD31" w14:textId="77777777" w:rsidR="00C104AD" w:rsidRPr="00765F5F" w:rsidRDefault="00C104AD" w:rsidP="00E83C37">
      <w:pPr>
        <w:tabs>
          <w:tab w:val="left" w:pos="1085"/>
        </w:tabs>
        <w:rPr>
          <w:rFonts w:ascii="Times New Roman" w:hAnsi="Times New Roman"/>
          <w:lang w:val="it-IT"/>
        </w:rPr>
      </w:pPr>
    </w:p>
    <w:tbl>
      <w:tblPr>
        <w:tblpPr w:leftFromText="180" w:rightFromText="180" w:vertAnchor="text" w:tblpXSpec="center" w:tblpY="1"/>
        <w:tblOverlap w:val="never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653"/>
        <w:gridCol w:w="810"/>
        <w:gridCol w:w="990"/>
        <w:gridCol w:w="900"/>
        <w:gridCol w:w="900"/>
        <w:gridCol w:w="900"/>
        <w:gridCol w:w="967"/>
        <w:gridCol w:w="833"/>
        <w:gridCol w:w="900"/>
        <w:gridCol w:w="900"/>
        <w:gridCol w:w="1057"/>
        <w:gridCol w:w="743"/>
        <w:gridCol w:w="900"/>
        <w:gridCol w:w="900"/>
        <w:gridCol w:w="900"/>
        <w:gridCol w:w="900"/>
      </w:tblGrid>
      <w:tr w:rsidR="00A14236" w:rsidRPr="00765F5F" w14:paraId="53D28F17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7DE5063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765F5F">
              <w:rPr>
                <w:rFonts w:ascii="Times New Roman" w:hAnsi="Times New Roman"/>
                <w:bCs/>
              </w:rPr>
              <w:t>10.01.2026  SÂMBĂTĂ</w:t>
            </w:r>
          </w:p>
        </w:tc>
        <w:tc>
          <w:tcPr>
            <w:tcW w:w="653" w:type="dxa"/>
          </w:tcPr>
          <w:p w14:paraId="56BED6CE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  <w:p w14:paraId="72438BCD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8 – </w:t>
            </w:r>
          </w:p>
          <w:p w14:paraId="2457380D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9,40</w:t>
            </w:r>
          </w:p>
        </w:tc>
        <w:tc>
          <w:tcPr>
            <w:tcW w:w="810" w:type="dxa"/>
            <w:shd w:val="clear" w:color="auto" w:fill="FFCCFF"/>
          </w:tcPr>
          <w:p w14:paraId="410E18E0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shd w:val="clear" w:color="auto" w:fill="FFCCFF"/>
          </w:tcPr>
          <w:p w14:paraId="54DD0E29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FCCFF"/>
          </w:tcPr>
          <w:p w14:paraId="3F750AFE" w14:textId="3FF8D6B2" w:rsidR="00A14236" w:rsidRPr="00765F5F" w:rsidRDefault="00A14236" w:rsidP="00A14236">
            <w:pPr>
              <w:spacing w:after="0" w:line="240" w:lineRule="auto"/>
              <w:ind w:left="-41" w:right="-85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083392C9" w14:textId="22F5217E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3D92DAB3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2E7480B4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467A3BA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5DCC8EA" w14:textId="5A4E58D8" w:rsidR="00A14236" w:rsidRPr="00765F5F" w:rsidRDefault="00A14236" w:rsidP="00A14236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ro-RO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42148237" w14:textId="249360E9" w:rsidR="00A14236" w:rsidRPr="00765F5F" w:rsidRDefault="00B86E20" w:rsidP="00A14236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27D43D37" w14:textId="77777777" w:rsidR="00A14236" w:rsidRPr="00765F5F" w:rsidRDefault="00A14236" w:rsidP="00A14236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143D3A87" w14:textId="5CB0D213" w:rsidR="00A14236" w:rsidRPr="00765F5F" w:rsidRDefault="002A6B12" w:rsidP="002A6B12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0BFB14D4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3A5ABCF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460F3EAB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51E40D26" w14:textId="77777777" w:rsidR="00A14236" w:rsidRPr="00765F5F" w:rsidRDefault="00A14236" w:rsidP="00A14236">
            <w:pPr>
              <w:spacing w:after="0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4D93B47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0CC3EFC8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</w:tr>
      <w:tr w:rsidR="004C37E0" w:rsidRPr="00765F5F" w14:paraId="24D3E12D" w14:textId="77777777" w:rsidTr="006D105A">
        <w:trPr>
          <w:trHeight w:val="889"/>
        </w:trPr>
        <w:tc>
          <w:tcPr>
            <w:tcW w:w="535" w:type="dxa"/>
            <w:vMerge/>
          </w:tcPr>
          <w:p w14:paraId="4FC8517A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</w:p>
        </w:tc>
        <w:tc>
          <w:tcPr>
            <w:tcW w:w="653" w:type="dxa"/>
          </w:tcPr>
          <w:p w14:paraId="52EA9348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0C210275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810" w:type="dxa"/>
            <w:shd w:val="clear" w:color="auto" w:fill="FFCCFF"/>
          </w:tcPr>
          <w:p w14:paraId="6967F90D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90" w:type="dxa"/>
            <w:shd w:val="clear" w:color="auto" w:fill="FFCCFF"/>
          </w:tcPr>
          <w:p w14:paraId="54CA4A8D" w14:textId="77777777" w:rsidR="004C37E0" w:rsidRPr="00765F5F" w:rsidRDefault="004C37E0" w:rsidP="004C37E0">
            <w:pPr>
              <w:tabs>
                <w:tab w:val="left" w:pos="7051"/>
              </w:tabs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6F9AF376" w14:textId="0C10F4CB" w:rsidR="004C37E0" w:rsidRPr="00765F5F" w:rsidRDefault="004C37E0" w:rsidP="004C37E0">
            <w:pPr>
              <w:spacing w:after="0" w:line="240" w:lineRule="auto"/>
              <w:ind w:left="-41" w:right="-85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267AF9D1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56CE9BD2" w14:textId="173337EC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AB329A5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 xml:space="preserve">Analiza si proiectarea sist. Inf, </w:t>
            </w:r>
          </w:p>
          <w:p w14:paraId="165143E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Lixandroiu R.,</w:t>
            </w:r>
          </w:p>
          <w:p w14:paraId="4F3C9969" w14:textId="46A5FDA2" w:rsidR="004C37E0" w:rsidRPr="00765F5F" w:rsidRDefault="004C37E0" w:rsidP="004C37E0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es-ES"/>
              </w:rPr>
            </w:pPr>
            <w:r w:rsidRPr="00765F5F">
              <w:rPr>
                <w:rFonts w:asciiTheme="minorHAnsi" w:hAnsiTheme="minorHAnsi" w:cstheme="minorHAnsi"/>
                <w:bCs/>
                <w:color w:val="FF0000"/>
                <w:sz w:val="16"/>
                <w:szCs w:val="16"/>
                <w:lang w:val="it-IT"/>
              </w:rPr>
              <w:t>DP7</w:t>
            </w:r>
          </w:p>
        </w:tc>
        <w:tc>
          <w:tcPr>
            <w:tcW w:w="833" w:type="dxa"/>
            <w:shd w:val="clear" w:color="auto" w:fill="FFFF00"/>
          </w:tcPr>
          <w:p w14:paraId="62D62DFB" w14:textId="6721C2A8" w:rsidR="004C37E0" w:rsidRPr="00765F5F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Comunicare si negociere in afaceri, Lupsa D., online</w:t>
            </w:r>
          </w:p>
        </w:tc>
        <w:tc>
          <w:tcPr>
            <w:tcW w:w="900" w:type="dxa"/>
            <w:shd w:val="clear" w:color="auto" w:fill="FFFF00"/>
          </w:tcPr>
          <w:p w14:paraId="4DAED20C" w14:textId="77777777" w:rsidR="004C37E0" w:rsidRPr="00765F5F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shd w:val="clear" w:color="auto" w:fill="FFFF00"/>
          </w:tcPr>
          <w:p w14:paraId="46BCE45C" w14:textId="45B4FBCB" w:rsidR="004C37E0" w:rsidRPr="00765F5F" w:rsidRDefault="004C37E0" w:rsidP="004C37E0">
            <w:pPr>
              <w:spacing w:after="0"/>
              <w:ind w:right="-108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ro-RO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serviciilor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shd w:val="clear" w:color="auto" w:fill="00FFFF"/>
          </w:tcPr>
          <w:p w14:paraId="57917AA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031A7132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28754490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35D40109" w14:textId="77777777" w:rsidR="004C37E0" w:rsidRPr="00765F5F" w:rsidRDefault="004C37E0" w:rsidP="004C37E0">
            <w:pPr>
              <w:spacing w:after="0"/>
              <w:rPr>
                <w:rFonts w:cs="Calibri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00"/>
          </w:tcPr>
          <w:p w14:paraId="21389402" w14:textId="0F9F847F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1292CD1F" w14:textId="2E7A7073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 </w:t>
            </w:r>
          </w:p>
        </w:tc>
      </w:tr>
      <w:tr w:rsidR="004C37E0" w:rsidRPr="00765F5F" w14:paraId="1E5CE7F1" w14:textId="77777777" w:rsidTr="006D105A">
        <w:trPr>
          <w:trHeight w:val="979"/>
        </w:trPr>
        <w:tc>
          <w:tcPr>
            <w:tcW w:w="535" w:type="dxa"/>
            <w:vMerge/>
          </w:tcPr>
          <w:p w14:paraId="6F7236B0" w14:textId="77777777" w:rsidR="004C37E0" w:rsidRPr="00765F5F" w:rsidRDefault="004C37E0" w:rsidP="004C37E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BA8F8C0" w14:textId="77777777" w:rsidR="004C37E0" w:rsidRPr="00765F5F" w:rsidRDefault="004C37E0" w:rsidP="004C37E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shd w:val="clear" w:color="auto" w:fill="FFCCFF"/>
          </w:tcPr>
          <w:p w14:paraId="6C5B8622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FFCCFF"/>
          </w:tcPr>
          <w:p w14:paraId="0E35C2E3" w14:textId="77777777" w:rsidR="004C37E0" w:rsidRPr="00765F5F" w:rsidRDefault="004C37E0" w:rsidP="004C37E0">
            <w:pPr>
              <w:spacing w:after="0" w:line="240" w:lineRule="auto"/>
              <w:ind w:firstLine="4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FCCFF"/>
          </w:tcPr>
          <w:p w14:paraId="3F822DBF" w14:textId="018BC16D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  <w:r w:rsidRPr="00765F5F">
              <w:rPr>
                <w:rFonts w:asciiTheme="minorHAnsi" w:hAnsiTheme="minorHAnsi" w:cstheme="minorHAnsi"/>
                <w:noProof/>
                <w:color w:val="FF0000"/>
                <w:sz w:val="16"/>
                <w:szCs w:val="16"/>
                <w:lang w:val="it-IT"/>
              </w:rPr>
              <w:t>Tehnica plăților</w:t>
            </w:r>
            <w:r w:rsidRPr="00765F5F">
              <w:rPr>
                <w:rFonts w:asciiTheme="minorHAnsi" w:hAnsiTheme="minorHAnsi" w:cstheme="minorHAnsi"/>
                <w:color w:val="FF0000"/>
                <w:sz w:val="16"/>
                <w:szCs w:val="16"/>
                <w:lang w:val="it-IT"/>
              </w:rPr>
              <w:t xml:space="preserve"> și finanțărilor internaționale, Bărbulescu O., CP2</w:t>
            </w:r>
          </w:p>
        </w:tc>
        <w:tc>
          <w:tcPr>
            <w:tcW w:w="900" w:type="dxa"/>
            <w:shd w:val="clear" w:color="auto" w:fill="FBD4B4" w:themeFill="accent6" w:themeFillTint="66"/>
          </w:tcPr>
          <w:p w14:paraId="0021C378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BD4B4" w:themeFill="accent6" w:themeFillTint="66"/>
          </w:tcPr>
          <w:p w14:paraId="2A548639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shd w:val="clear" w:color="auto" w:fill="FBD4B4" w:themeFill="accent6" w:themeFillTint="66"/>
          </w:tcPr>
          <w:p w14:paraId="07ADF1F5" w14:textId="77777777" w:rsidR="004C37E0" w:rsidRPr="00765F5F" w:rsidRDefault="004C37E0" w:rsidP="004C37E0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shd w:val="clear" w:color="auto" w:fill="FFFF00"/>
          </w:tcPr>
          <w:p w14:paraId="3727FD2D" w14:textId="489C2E67" w:rsidR="004C37E0" w:rsidRPr="00765F5F" w:rsidRDefault="004C37E0" w:rsidP="004C37E0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general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Negul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O., online</w:t>
            </w:r>
          </w:p>
        </w:tc>
        <w:tc>
          <w:tcPr>
            <w:tcW w:w="900" w:type="dxa"/>
            <w:shd w:val="clear" w:color="auto" w:fill="FFFF00"/>
          </w:tcPr>
          <w:p w14:paraId="14287188" w14:textId="70B4515C" w:rsidR="004C37E0" w:rsidRPr="00765F5F" w:rsidRDefault="00332E4F" w:rsidP="00332E4F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332E4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d, Fizica si sport_ Catanescu A_online</w:t>
            </w:r>
          </w:p>
        </w:tc>
        <w:tc>
          <w:tcPr>
            <w:tcW w:w="900" w:type="dxa"/>
            <w:shd w:val="clear" w:color="auto" w:fill="FFFF00"/>
          </w:tcPr>
          <w:p w14:paraId="6E981B23" w14:textId="77777777" w:rsidR="004C37E0" w:rsidRPr="00765F5F" w:rsidRDefault="004C37E0" w:rsidP="004C37E0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1057" w:type="dxa"/>
            <w:shd w:val="clear" w:color="auto" w:fill="00FFFF"/>
          </w:tcPr>
          <w:p w14:paraId="5C55F869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00FFFF"/>
          </w:tcPr>
          <w:p w14:paraId="6927C728" w14:textId="77777777" w:rsidR="004C37E0" w:rsidRPr="00765F5F" w:rsidRDefault="004C37E0" w:rsidP="004C37E0">
            <w:pPr>
              <w:spacing w:line="240" w:lineRule="auto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00FFFF"/>
          </w:tcPr>
          <w:p w14:paraId="361042C4" w14:textId="59E74246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shd w:val="clear" w:color="auto" w:fill="00FF00"/>
          </w:tcPr>
          <w:p w14:paraId="28DE2EFF" w14:textId="77777777" w:rsidR="004C37E0" w:rsidRPr="00765F5F" w:rsidRDefault="004C37E0" w:rsidP="004C37E0">
            <w:pPr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6EBDC5A6" w14:textId="77777777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shd w:val="clear" w:color="auto" w:fill="00FF00"/>
          </w:tcPr>
          <w:p w14:paraId="0154696B" w14:textId="0457A33B" w:rsidR="004C37E0" w:rsidRPr="00765F5F" w:rsidRDefault="004C37E0" w:rsidP="004C37E0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ehnica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op de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turism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>Baltesc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  <w:lang w:val="fr-FR"/>
              </w:rPr>
              <w:t xml:space="preserve"> C_ online</w:t>
            </w:r>
          </w:p>
        </w:tc>
      </w:tr>
      <w:tr w:rsidR="00A14236" w:rsidRPr="00765F5F" w14:paraId="6464A22A" w14:textId="77777777" w:rsidTr="006D105A">
        <w:trPr>
          <w:trHeight w:val="781"/>
        </w:trPr>
        <w:tc>
          <w:tcPr>
            <w:tcW w:w="535" w:type="dxa"/>
            <w:vMerge/>
          </w:tcPr>
          <w:p w14:paraId="6D3AD99F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</w:tcPr>
          <w:p w14:paraId="05BBA2A3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A5AF872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CCFF"/>
          </w:tcPr>
          <w:p w14:paraId="5EF9EDD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3526A621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  <w:p w14:paraId="63272275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it-IT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CCFF"/>
          </w:tcPr>
          <w:p w14:paraId="6F61DFB5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CCFF"/>
          </w:tcPr>
          <w:p w14:paraId="18D0109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0119A28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4F7C48C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E00647D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fr-FR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FFFF00"/>
          </w:tcPr>
          <w:p w14:paraId="201BFA2F" w14:textId="61571F74" w:rsidR="00A14236" w:rsidRPr="00765F5F" w:rsidRDefault="00765F5F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  <w:r w:rsidRPr="00765F5F">
              <w:rPr>
                <w:rFonts w:asciiTheme="minorHAnsi" w:hAnsiTheme="minorHAnsi"/>
                <w:bCs/>
                <w:sz w:val="16"/>
                <w:szCs w:val="16"/>
                <w:lang w:val="it-IT"/>
              </w:rPr>
              <w:t>Ed fizica si sport_ Catanescu A_ Colina _ onlin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6C59B0C4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00"/>
          </w:tcPr>
          <w:p w14:paraId="47DF4B49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00FFFF"/>
          </w:tcPr>
          <w:p w14:paraId="5C580191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00FFFF"/>
          </w:tcPr>
          <w:p w14:paraId="3740ED8B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FF"/>
          </w:tcPr>
          <w:p w14:paraId="50E5CD7B" w14:textId="7174FDDE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Tehnici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vanzare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1B08B550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3820786F" w14:textId="77777777" w:rsidR="00A14236" w:rsidRPr="00765F5F" w:rsidRDefault="00A14236" w:rsidP="00A14236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FF00"/>
          </w:tcPr>
          <w:p w14:paraId="50B900E8" w14:textId="77777777" w:rsidR="00A14236" w:rsidRPr="00765F5F" w:rsidRDefault="00A14236" w:rsidP="00A14236">
            <w:pPr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</w:tr>
      <w:tr w:rsidR="00DF0F11" w:rsidRPr="00765F5F" w14:paraId="6D943C7F" w14:textId="77777777" w:rsidTr="00E4369F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3AE15F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765F5F">
              <w:rPr>
                <w:rFonts w:ascii="Times New Roman" w:hAnsi="Times New Roman"/>
                <w:bCs/>
              </w:rPr>
              <w:t>11.01.2026  DUMINICĂ</w:t>
            </w: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488CEC4F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61527527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33654CEF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504538A7" w14:textId="77777777" w:rsidR="00DF0F11" w:rsidRPr="00765F5F" w:rsidRDefault="00DF0F11" w:rsidP="00DF0F1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sz w:val="16"/>
                <w:szCs w:val="16"/>
                <w:lang w:val="de-D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0A9B319E" w14:textId="77777777" w:rsidR="00DF0F11" w:rsidRPr="00765F5F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ECB30CB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41BD70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14138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C3F38C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CE95B7C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– Comunicare si negociere in afaceri, Lupsa D., CP2</w:t>
            </w:r>
          </w:p>
          <w:p w14:paraId="2F677BA4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FF0305" w14:textId="77777777" w:rsidR="00DF0F11" w:rsidRPr="00765F5F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lastRenderedPageBreak/>
              <w:t>Gr.2 - Matematica aplicata in economie</w:t>
            </w:r>
          </w:p>
          <w:p w14:paraId="00711BDC" w14:textId="5EEB0824" w:rsidR="00DF0F11" w:rsidRPr="00765F5F" w:rsidRDefault="00DF0F11" w:rsidP="00DF0F11">
            <w:pPr>
              <w:spacing w:after="0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E466EF0" w14:textId="65893D3B" w:rsidR="00DF0F11" w:rsidRPr="00765F5F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F1AA084" w14:textId="77777777" w:rsidR="00DF0F11" w:rsidRPr="00765F5F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B8CB730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605C9CAE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BF39CF2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BD8D2AC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816D365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EB8AB65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</w:tr>
      <w:tr w:rsidR="00DF0F11" w:rsidRPr="00765F5F" w14:paraId="02F41CFB" w14:textId="77777777" w:rsidTr="00E4369F">
        <w:trPr>
          <w:trHeight w:val="146"/>
        </w:trPr>
        <w:tc>
          <w:tcPr>
            <w:tcW w:w="535" w:type="dxa"/>
            <w:vMerge/>
          </w:tcPr>
          <w:p w14:paraId="6AE1C92C" w14:textId="77777777" w:rsidR="00DF0F11" w:rsidRPr="00765F5F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72EF92B2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 xml:space="preserve">10- </w:t>
            </w:r>
          </w:p>
          <w:p w14:paraId="6BDB9E4A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1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545ED0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36C63AF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6DD1C530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  <w:p w14:paraId="2D1C7CA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8E65588" w14:textId="77777777" w:rsidR="00DF0F11" w:rsidRPr="00765F5F" w:rsidRDefault="00DF0F11" w:rsidP="00DF0F11">
            <w:pPr>
              <w:spacing w:after="0" w:line="240" w:lineRule="auto"/>
              <w:rPr>
                <w:rFonts w:cs="Calibri"/>
                <w:color w:val="7030A0"/>
                <w:sz w:val="16"/>
                <w:szCs w:val="16"/>
                <w:lang w:val="en-GB" w:eastAsia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776C047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5F5378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B611E1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7CB906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3D0FD0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2 – Comunicare si negociere in afaceri, Lupsa D., CP2</w:t>
            </w:r>
          </w:p>
          <w:p w14:paraId="47947AA6" w14:textId="77777777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6321536" w14:textId="2338E78E" w:rsidR="00DF0F11" w:rsidRPr="00765F5F" w:rsidRDefault="00DF0F11" w:rsidP="00DF0F11">
            <w:pPr>
              <w:spacing w:after="0" w:line="240" w:lineRule="auto"/>
              <w:ind w:left="-108" w:right="-12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- Matematica aplicata in economie</w:t>
            </w:r>
          </w:p>
          <w:p w14:paraId="6770710C" w14:textId="6A648976" w:rsidR="00DF0F11" w:rsidRPr="00765F5F" w:rsidRDefault="00DF0F11" w:rsidP="00DF0F11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ADD630" w14:textId="41B73EC8" w:rsidR="00DF0F11" w:rsidRPr="00765F5F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AFEE0CE" w14:textId="28950FAB" w:rsidR="00DF0F11" w:rsidRPr="00765F5F" w:rsidRDefault="00F24E0D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n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mediului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(opt), </w:t>
            </w:r>
            <w:proofErr w:type="spellStart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>Albu</w:t>
            </w:r>
            <w:proofErr w:type="spellEnd"/>
            <w:r w:rsidRPr="00765F5F">
              <w:rPr>
                <w:rFonts w:asciiTheme="minorHAnsi" w:hAnsiTheme="minorHAnsi"/>
                <w:bCs/>
                <w:sz w:val="16"/>
                <w:szCs w:val="16"/>
              </w:rPr>
              <w:t xml:space="preserve"> R., online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F0311DC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03D0E24B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7F8601A7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2FA5C87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9BC806E" w14:textId="25D4548F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Fundam.act.com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  <w:t xml:space="preserve"> M_ CE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7F97F08C" w14:textId="77777777" w:rsidR="00DF0F11" w:rsidRPr="00765F5F" w:rsidRDefault="00DF0F11" w:rsidP="00DF0F11">
            <w:pPr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</w:p>
        </w:tc>
      </w:tr>
      <w:tr w:rsidR="00DF0F11" w:rsidRPr="00765F5F" w14:paraId="79FA505F" w14:textId="77777777" w:rsidTr="00E4369F">
        <w:trPr>
          <w:trHeight w:val="146"/>
        </w:trPr>
        <w:tc>
          <w:tcPr>
            <w:tcW w:w="535" w:type="dxa"/>
            <w:vMerge/>
          </w:tcPr>
          <w:p w14:paraId="6A086EDF" w14:textId="77777777" w:rsidR="00DF0F11" w:rsidRPr="00765F5F" w:rsidRDefault="00DF0F11" w:rsidP="00DF0F1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right w:val="single" w:sz="4" w:space="0" w:color="auto"/>
            </w:tcBorders>
          </w:tcPr>
          <w:p w14:paraId="609248DD" w14:textId="77777777" w:rsidR="00DF0F11" w:rsidRPr="00765F5F" w:rsidRDefault="00DF0F11" w:rsidP="00DF0F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2.00- 13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7022DAF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99F85E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E04435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1A590ED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B5AE9C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6FF880B1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B6E075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371BF34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  <w:lang w:val="es-P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465031B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D8F6A23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1E7667A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5534524" w14:textId="77777777" w:rsidR="00DF0F11" w:rsidRPr="00765F5F" w:rsidRDefault="00DF0F11" w:rsidP="00DF0F11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CFEE044" w14:textId="77777777" w:rsidR="00DF0F11" w:rsidRPr="00765F5F" w:rsidRDefault="00DF0F11" w:rsidP="00DF0F11">
            <w:pPr>
              <w:spacing w:after="0" w:line="240" w:lineRule="auto"/>
              <w:ind w:left="-105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3 – Comunicare si negociere in afaceri, Lupsa D., CP2</w:t>
            </w:r>
          </w:p>
          <w:p w14:paraId="38EE76C2" w14:textId="77777777" w:rsidR="00DF0F11" w:rsidRPr="00765F5F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  <w:p w14:paraId="2F4EB317" w14:textId="77777777" w:rsidR="00DF0F11" w:rsidRPr="00765F5F" w:rsidRDefault="00DF0F11" w:rsidP="00DF0F11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Gr.1 - Matematica aplicata in economie</w:t>
            </w:r>
          </w:p>
          <w:p w14:paraId="5690425B" w14:textId="76EC254E" w:rsidR="00DF0F11" w:rsidRPr="00765F5F" w:rsidRDefault="00DF0F11" w:rsidP="00DF0F11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  <w:t>Popescu O., CP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4E7373" w14:textId="5C6022E3" w:rsidR="00DF0F11" w:rsidRPr="00765F5F" w:rsidRDefault="00DF0F11" w:rsidP="00DF0F11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AFED2E" w14:textId="77777777" w:rsidR="00DF0F11" w:rsidRPr="00765F5F" w:rsidRDefault="00DF0F11" w:rsidP="00DF0F11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532AAE7D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2774D4C4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813377F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444EA3D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2DAFD9B" w14:textId="77777777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263FD5D0" w14:textId="69530DA4" w:rsidR="00DF0F11" w:rsidRPr="00765F5F" w:rsidRDefault="00DF0F11" w:rsidP="00DF0F11">
            <w:pPr>
              <w:spacing w:after="0" w:line="240" w:lineRule="auto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  <w:tr w:rsidR="00A14236" w:rsidRPr="00C76995" w14:paraId="32780036" w14:textId="77777777" w:rsidTr="00E4369F">
        <w:trPr>
          <w:trHeight w:val="146"/>
        </w:trPr>
        <w:tc>
          <w:tcPr>
            <w:tcW w:w="535" w:type="dxa"/>
            <w:vMerge/>
            <w:tcBorders>
              <w:bottom w:val="single" w:sz="4" w:space="0" w:color="auto"/>
            </w:tcBorders>
          </w:tcPr>
          <w:p w14:paraId="12EA4C1E" w14:textId="77777777" w:rsidR="00A14236" w:rsidRPr="00765F5F" w:rsidRDefault="00A14236" w:rsidP="00A14236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53" w:type="dxa"/>
            <w:tcBorders>
              <w:bottom w:val="single" w:sz="4" w:space="0" w:color="auto"/>
              <w:right w:val="single" w:sz="4" w:space="0" w:color="auto"/>
            </w:tcBorders>
          </w:tcPr>
          <w:p w14:paraId="4176DB43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07C6744E" w14:textId="77777777" w:rsidR="00A14236" w:rsidRPr="00765F5F" w:rsidRDefault="00A14236" w:rsidP="00A1423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765F5F">
              <w:rPr>
                <w:rFonts w:ascii="Times New Roman" w:hAnsi="Times New Roman"/>
                <w:bCs/>
                <w:sz w:val="18"/>
                <w:szCs w:val="18"/>
              </w:rPr>
              <w:t>14- 15.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3689B71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3F20265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4F6C1E8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01DC77CB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754708A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5D6E4D40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6B967866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  <w:p w14:paraId="2C4640A4" w14:textId="77777777" w:rsidR="00A14236" w:rsidRPr="00765F5F" w:rsidRDefault="00A14236" w:rsidP="00A14236">
            <w:pPr>
              <w:spacing w:after="0" w:line="240" w:lineRule="auto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</w:tcPr>
          <w:p w14:paraId="1E2A9777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301796F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A9C82E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1576B47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1BB70F0" w14:textId="77777777" w:rsidR="00A14236" w:rsidRPr="00765F5F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EE881A0" w14:textId="77777777" w:rsidR="00A14236" w:rsidRPr="00765F5F" w:rsidRDefault="00A14236" w:rsidP="00A14236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C1BA2E" w14:textId="77777777" w:rsidR="00A14236" w:rsidRPr="00765F5F" w:rsidRDefault="00A14236" w:rsidP="00A14236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sz w:val="16"/>
                <w:szCs w:val="16"/>
                <w:lang w:val="fr-FR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B10557F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4CACBA5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14:paraId="1976315E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6650A3BC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3EA6532A" w14:textId="77777777" w:rsidR="00A14236" w:rsidRPr="00765F5F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0DD1535E" w14:textId="5A20E456" w:rsidR="00A14236" w:rsidRPr="00CD6F55" w:rsidRDefault="00A14236" w:rsidP="00A14236">
            <w:pPr>
              <w:spacing w:after="0" w:line="240" w:lineRule="auto"/>
              <w:ind w:firstLine="17"/>
              <w:rPr>
                <w:rFonts w:asciiTheme="minorHAnsi" w:hAnsiTheme="minorHAnsi"/>
                <w:bCs/>
                <w:color w:val="FF0000"/>
                <w:sz w:val="16"/>
                <w:szCs w:val="16"/>
              </w:rPr>
            </w:pP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Managementul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vanzarilor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_ </w:t>
            </w:r>
            <w:proofErr w:type="spellStart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>Balasescu</w:t>
            </w:r>
            <w:proofErr w:type="spellEnd"/>
            <w:r w:rsidRPr="00765F5F">
              <w:rPr>
                <w:rFonts w:asciiTheme="minorHAnsi" w:hAnsiTheme="minorHAnsi"/>
                <w:bCs/>
                <w:color w:val="FF0000"/>
                <w:sz w:val="16"/>
                <w:szCs w:val="16"/>
              </w:rPr>
              <w:t xml:space="preserve"> M_ CE1</w:t>
            </w:r>
          </w:p>
        </w:tc>
      </w:tr>
    </w:tbl>
    <w:p w14:paraId="40ACE0E6" w14:textId="77777777" w:rsidR="00AC642B" w:rsidRPr="00FF7387" w:rsidRDefault="00AC642B" w:rsidP="00FF7387">
      <w:pPr>
        <w:rPr>
          <w:rFonts w:ascii="Times New Roman" w:hAnsi="Times New Roman"/>
          <w:lang w:val="fr-FR"/>
        </w:rPr>
      </w:pPr>
    </w:p>
    <w:sectPr w:rsidR="00AC642B" w:rsidRPr="00FF7387" w:rsidSect="00067C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23808" w:code="8"/>
      <w:pgMar w:top="255" w:right="720" w:bottom="459" w:left="720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384F9D" w14:textId="77777777" w:rsidR="001F4BAB" w:rsidRDefault="001F4BAB" w:rsidP="00813854">
      <w:pPr>
        <w:spacing w:after="0" w:line="240" w:lineRule="auto"/>
      </w:pPr>
      <w:r>
        <w:separator/>
      </w:r>
    </w:p>
  </w:endnote>
  <w:endnote w:type="continuationSeparator" w:id="0">
    <w:p w14:paraId="70F2C64F" w14:textId="77777777" w:rsidR="001F4BAB" w:rsidRDefault="001F4BAB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3C61A" w14:textId="77777777" w:rsidR="00D568FB" w:rsidRDefault="00D568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490C30" w14:textId="77777777" w:rsidR="00D568FB" w:rsidRDefault="00D568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1FCF9D" w14:textId="77777777" w:rsidR="00D568FB" w:rsidRDefault="00D568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9DE4BB" w14:textId="77777777" w:rsidR="001F4BAB" w:rsidRDefault="001F4BAB" w:rsidP="00813854">
      <w:pPr>
        <w:spacing w:after="0" w:line="240" w:lineRule="auto"/>
      </w:pPr>
      <w:r>
        <w:separator/>
      </w:r>
    </w:p>
  </w:footnote>
  <w:footnote w:type="continuationSeparator" w:id="0">
    <w:p w14:paraId="2AEE6CB2" w14:textId="77777777" w:rsidR="001F4BAB" w:rsidRDefault="001F4BAB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2EF65C" w14:textId="77777777" w:rsidR="00D568FB" w:rsidRDefault="00D568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AA4495" w14:textId="77777777" w:rsidR="00D568FB" w:rsidRDefault="00D568F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3FFDA0" w14:textId="77777777" w:rsidR="00D568FB" w:rsidRDefault="00D568F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rwUAJhRihSwAAAA="/>
  </w:docVars>
  <w:rsids>
    <w:rsidRoot w:val="00612621"/>
    <w:rsid w:val="00000F8A"/>
    <w:rsid w:val="00001C08"/>
    <w:rsid w:val="00002097"/>
    <w:rsid w:val="00002576"/>
    <w:rsid w:val="0000288E"/>
    <w:rsid w:val="00003FB2"/>
    <w:rsid w:val="000041EF"/>
    <w:rsid w:val="0000429E"/>
    <w:rsid w:val="00004780"/>
    <w:rsid w:val="00004AC5"/>
    <w:rsid w:val="00004DC6"/>
    <w:rsid w:val="000053C6"/>
    <w:rsid w:val="000055F0"/>
    <w:rsid w:val="00005697"/>
    <w:rsid w:val="00005E1D"/>
    <w:rsid w:val="00006B2F"/>
    <w:rsid w:val="00007280"/>
    <w:rsid w:val="0000798C"/>
    <w:rsid w:val="00007E46"/>
    <w:rsid w:val="00010628"/>
    <w:rsid w:val="000124B3"/>
    <w:rsid w:val="00014B79"/>
    <w:rsid w:val="00015221"/>
    <w:rsid w:val="00015F0C"/>
    <w:rsid w:val="000173CA"/>
    <w:rsid w:val="0001798B"/>
    <w:rsid w:val="00020749"/>
    <w:rsid w:val="000207AD"/>
    <w:rsid w:val="000209BE"/>
    <w:rsid w:val="00020ECC"/>
    <w:rsid w:val="0002117D"/>
    <w:rsid w:val="00021B0D"/>
    <w:rsid w:val="000221F9"/>
    <w:rsid w:val="00022511"/>
    <w:rsid w:val="0002324D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0FCB"/>
    <w:rsid w:val="00031BCF"/>
    <w:rsid w:val="00031DD8"/>
    <w:rsid w:val="00031FEF"/>
    <w:rsid w:val="000327C5"/>
    <w:rsid w:val="000327E3"/>
    <w:rsid w:val="000339D0"/>
    <w:rsid w:val="00033E84"/>
    <w:rsid w:val="00034559"/>
    <w:rsid w:val="00035727"/>
    <w:rsid w:val="000363DD"/>
    <w:rsid w:val="000364FA"/>
    <w:rsid w:val="00036B67"/>
    <w:rsid w:val="00036C08"/>
    <w:rsid w:val="00036E8D"/>
    <w:rsid w:val="000402F6"/>
    <w:rsid w:val="00040391"/>
    <w:rsid w:val="000406A1"/>
    <w:rsid w:val="000420BB"/>
    <w:rsid w:val="0004330B"/>
    <w:rsid w:val="00043C26"/>
    <w:rsid w:val="0004412A"/>
    <w:rsid w:val="0004447F"/>
    <w:rsid w:val="000447EF"/>
    <w:rsid w:val="0004496B"/>
    <w:rsid w:val="00044980"/>
    <w:rsid w:val="00047E0A"/>
    <w:rsid w:val="000509DD"/>
    <w:rsid w:val="000514DD"/>
    <w:rsid w:val="00051B1C"/>
    <w:rsid w:val="00051E07"/>
    <w:rsid w:val="00054FCA"/>
    <w:rsid w:val="000551CF"/>
    <w:rsid w:val="0005540C"/>
    <w:rsid w:val="0006082D"/>
    <w:rsid w:val="00060B42"/>
    <w:rsid w:val="00060DDE"/>
    <w:rsid w:val="00060FF0"/>
    <w:rsid w:val="0006191A"/>
    <w:rsid w:val="00062224"/>
    <w:rsid w:val="000628F9"/>
    <w:rsid w:val="0006314F"/>
    <w:rsid w:val="0006345D"/>
    <w:rsid w:val="00063492"/>
    <w:rsid w:val="00063CB5"/>
    <w:rsid w:val="0006408C"/>
    <w:rsid w:val="00064EB1"/>
    <w:rsid w:val="00065408"/>
    <w:rsid w:val="00065A84"/>
    <w:rsid w:val="00065C16"/>
    <w:rsid w:val="00067C68"/>
    <w:rsid w:val="0007075A"/>
    <w:rsid w:val="000708CD"/>
    <w:rsid w:val="00070E79"/>
    <w:rsid w:val="00073A5E"/>
    <w:rsid w:val="00073B20"/>
    <w:rsid w:val="00073F87"/>
    <w:rsid w:val="00074040"/>
    <w:rsid w:val="00074411"/>
    <w:rsid w:val="000744C3"/>
    <w:rsid w:val="000753E9"/>
    <w:rsid w:val="00076B9B"/>
    <w:rsid w:val="0008025F"/>
    <w:rsid w:val="000804D0"/>
    <w:rsid w:val="000808A1"/>
    <w:rsid w:val="00081623"/>
    <w:rsid w:val="00081CF3"/>
    <w:rsid w:val="00082086"/>
    <w:rsid w:val="00082CAA"/>
    <w:rsid w:val="00082F02"/>
    <w:rsid w:val="00082FD3"/>
    <w:rsid w:val="0008333B"/>
    <w:rsid w:val="0008434F"/>
    <w:rsid w:val="00084409"/>
    <w:rsid w:val="00084FE3"/>
    <w:rsid w:val="000850AF"/>
    <w:rsid w:val="000857DA"/>
    <w:rsid w:val="0008597D"/>
    <w:rsid w:val="000863C8"/>
    <w:rsid w:val="00086C39"/>
    <w:rsid w:val="00086C57"/>
    <w:rsid w:val="00086D24"/>
    <w:rsid w:val="000902F4"/>
    <w:rsid w:val="00091FF4"/>
    <w:rsid w:val="0009365A"/>
    <w:rsid w:val="00093EB8"/>
    <w:rsid w:val="00094393"/>
    <w:rsid w:val="00094599"/>
    <w:rsid w:val="00094951"/>
    <w:rsid w:val="000965E8"/>
    <w:rsid w:val="0009665A"/>
    <w:rsid w:val="00096758"/>
    <w:rsid w:val="00096871"/>
    <w:rsid w:val="0009715A"/>
    <w:rsid w:val="000A0D8A"/>
    <w:rsid w:val="000A0DF0"/>
    <w:rsid w:val="000A0F61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306"/>
    <w:rsid w:val="000B073C"/>
    <w:rsid w:val="000B081B"/>
    <w:rsid w:val="000B154B"/>
    <w:rsid w:val="000B1A96"/>
    <w:rsid w:val="000B29DC"/>
    <w:rsid w:val="000B4A01"/>
    <w:rsid w:val="000B4CEC"/>
    <w:rsid w:val="000B5175"/>
    <w:rsid w:val="000B5567"/>
    <w:rsid w:val="000B5BF3"/>
    <w:rsid w:val="000B74A3"/>
    <w:rsid w:val="000C1786"/>
    <w:rsid w:val="000C1EFE"/>
    <w:rsid w:val="000C292E"/>
    <w:rsid w:val="000C3542"/>
    <w:rsid w:val="000C4AEE"/>
    <w:rsid w:val="000C52CA"/>
    <w:rsid w:val="000C5A76"/>
    <w:rsid w:val="000D0D59"/>
    <w:rsid w:val="000D181D"/>
    <w:rsid w:val="000D1B17"/>
    <w:rsid w:val="000D2000"/>
    <w:rsid w:val="000D2FED"/>
    <w:rsid w:val="000D347E"/>
    <w:rsid w:val="000D3E54"/>
    <w:rsid w:val="000D456E"/>
    <w:rsid w:val="000D4CE3"/>
    <w:rsid w:val="000D667B"/>
    <w:rsid w:val="000D66F1"/>
    <w:rsid w:val="000D7B99"/>
    <w:rsid w:val="000E0147"/>
    <w:rsid w:val="000E1438"/>
    <w:rsid w:val="000E30A1"/>
    <w:rsid w:val="000E3B8D"/>
    <w:rsid w:val="000E3F89"/>
    <w:rsid w:val="000E4223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29A6"/>
    <w:rsid w:val="000F3B92"/>
    <w:rsid w:val="000F3D04"/>
    <w:rsid w:val="000F3FEF"/>
    <w:rsid w:val="000F4A6A"/>
    <w:rsid w:val="000F4AD4"/>
    <w:rsid w:val="000F4E22"/>
    <w:rsid w:val="000F6BAC"/>
    <w:rsid w:val="000F7941"/>
    <w:rsid w:val="000F7DE0"/>
    <w:rsid w:val="000F7FE3"/>
    <w:rsid w:val="00100401"/>
    <w:rsid w:val="001006AF"/>
    <w:rsid w:val="0010086E"/>
    <w:rsid w:val="0010176D"/>
    <w:rsid w:val="001020F6"/>
    <w:rsid w:val="00102675"/>
    <w:rsid w:val="00103242"/>
    <w:rsid w:val="00104260"/>
    <w:rsid w:val="00105FA2"/>
    <w:rsid w:val="00106426"/>
    <w:rsid w:val="00107D1C"/>
    <w:rsid w:val="00107E4A"/>
    <w:rsid w:val="00110071"/>
    <w:rsid w:val="0011099A"/>
    <w:rsid w:val="00110E6C"/>
    <w:rsid w:val="00110EDA"/>
    <w:rsid w:val="00111B64"/>
    <w:rsid w:val="001124FB"/>
    <w:rsid w:val="00113462"/>
    <w:rsid w:val="00113A4D"/>
    <w:rsid w:val="00113ACD"/>
    <w:rsid w:val="00113F50"/>
    <w:rsid w:val="0011442A"/>
    <w:rsid w:val="001146AD"/>
    <w:rsid w:val="00115744"/>
    <w:rsid w:val="0011581D"/>
    <w:rsid w:val="0011617D"/>
    <w:rsid w:val="001178B4"/>
    <w:rsid w:val="00117BE2"/>
    <w:rsid w:val="00117FF6"/>
    <w:rsid w:val="00121341"/>
    <w:rsid w:val="001214C9"/>
    <w:rsid w:val="00122799"/>
    <w:rsid w:val="00123BB0"/>
    <w:rsid w:val="00124207"/>
    <w:rsid w:val="00124569"/>
    <w:rsid w:val="00124859"/>
    <w:rsid w:val="00125E4D"/>
    <w:rsid w:val="00125F0D"/>
    <w:rsid w:val="00125F71"/>
    <w:rsid w:val="001267EA"/>
    <w:rsid w:val="00130E42"/>
    <w:rsid w:val="0013102E"/>
    <w:rsid w:val="00131AD1"/>
    <w:rsid w:val="00131E27"/>
    <w:rsid w:val="00132C13"/>
    <w:rsid w:val="001330E8"/>
    <w:rsid w:val="001334EC"/>
    <w:rsid w:val="001337CD"/>
    <w:rsid w:val="001338D1"/>
    <w:rsid w:val="00133F9B"/>
    <w:rsid w:val="00134E3B"/>
    <w:rsid w:val="00135047"/>
    <w:rsid w:val="00136E07"/>
    <w:rsid w:val="001376A4"/>
    <w:rsid w:val="00137991"/>
    <w:rsid w:val="00137C0A"/>
    <w:rsid w:val="00137E47"/>
    <w:rsid w:val="00140F89"/>
    <w:rsid w:val="00141117"/>
    <w:rsid w:val="00141572"/>
    <w:rsid w:val="001421AD"/>
    <w:rsid w:val="00142C4B"/>
    <w:rsid w:val="00142D96"/>
    <w:rsid w:val="001446B9"/>
    <w:rsid w:val="00144972"/>
    <w:rsid w:val="001449BF"/>
    <w:rsid w:val="00144C37"/>
    <w:rsid w:val="0014556C"/>
    <w:rsid w:val="001457BC"/>
    <w:rsid w:val="00145C0A"/>
    <w:rsid w:val="00145C3E"/>
    <w:rsid w:val="00147251"/>
    <w:rsid w:val="00147516"/>
    <w:rsid w:val="00147E4D"/>
    <w:rsid w:val="0015056B"/>
    <w:rsid w:val="00150870"/>
    <w:rsid w:val="00152F71"/>
    <w:rsid w:val="001539A7"/>
    <w:rsid w:val="00153F71"/>
    <w:rsid w:val="001542A9"/>
    <w:rsid w:val="001554BC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804"/>
    <w:rsid w:val="00162A8F"/>
    <w:rsid w:val="0016322C"/>
    <w:rsid w:val="0016348A"/>
    <w:rsid w:val="0016407C"/>
    <w:rsid w:val="00164DDB"/>
    <w:rsid w:val="001650C0"/>
    <w:rsid w:val="001651C8"/>
    <w:rsid w:val="00165556"/>
    <w:rsid w:val="00167256"/>
    <w:rsid w:val="0017010C"/>
    <w:rsid w:val="00170463"/>
    <w:rsid w:val="00170533"/>
    <w:rsid w:val="0017111F"/>
    <w:rsid w:val="00171F8B"/>
    <w:rsid w:val="00172305"/>
    <w:rsid w:val="00172D3A"/>
    <w:rsid w:val="00172F13"/>
    <w:rsid w:val="001731D1"/>
    <w:rsid w:val="00173CB8"/>
    <w:rsid w:val="0017466E"/>
    <w:rsid w:val="00175F92"/>
    <w:rsid w:val="00177726"/>
    <w:rsid w:val="0017775B"/>
    <w:rsid w:val="00177CBA"/>
    <w:rsid w:val="00177FFD"/>
    <w:rsid w:val="00183729"/>
    <w:rsid w:val="00183EB3"/>
    <w:rsid w:val="00183FFF"/>
    <w:rsid w:val="00184DB0"/>
    <w:rsid w:val="0018582A"/>
    <w:rsid w:val="0018617F"/>
    <w:rsid w:val="00186180"/>
    <w:rsid w:val="001865EF"/>
    <w:rsid w:val="0018660F"/>
    <w:rsid w:val="001916D3"/>
    <w:rsid w:val="00191854"/>
    <w:rsid w:val="001923A5"/>
    <w:rsid w:val="001923F3"/>
    <w:rsid w:val="00192B64"/>
    <w:rsid w:val="00192F0B"/>
    <w:rsid w:val="001938E1"/>
    <w:rsid w:val="001940E2"/>
    <w:rsid w:val="00195A38"/>
    <w:rsid w:val="00196652"/>
    <w:rsid w:val="001975E0"/>
    <w:rsid w:val="001A1373"/>
    <w:rsid w:val="001A1E38"/>
    <w:rsid w:val="001A25C8"/>
    <w:rsid w:val="001A2954"/>
    <w:rsid w:val="001A3430"/>
    <w:rsid w:val="001A3D5B"/>
    <w:rsid w:val="001A4175"/>
    <w:rsid w:val="001A63A4"/>
    <w:rsid w:val="001B0233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9D6"/>
    <w:rsid w:val="001C2AE3"/>
    <w:rsid w:val="001C43DF"/>
    <w:rsid w:val="001C44B2"/>
    <w:rsid w:val="001C487F"/>
    <w:rsid w:val="001C63A1"/>
    <w:rsid w:val="001C70D3"/>
    <w:rsid w:val="001C7881"/>
    <w:rsid w:val="001C7A1D"/>
    <w:rsid w:val="001D2520"/>
    <w:rsid w:val="001D2779"/>
    <w:rsid w:val="001D2C37"/>
    <w:rsid w:val="001D2D61"/>
    <w:rsid w:val="001D374E"/>
    <w:rsid w:val="001D5323"/>
    <w:rsid w:val="001D5386"/>
    <w:rsid w:val="001D5573"/>
    <w:rsid w:val="001D55DC"/>
    <w:rsid w:val="001D5F05"/>
    <w:rsid w:val="001D5F4E"/>
    <w:rsid w:val="001D6542"/>
    <w:rsid w:val="001D6636"/>
    <w:rsid w:val="001D677B"/>
    <w:rsid w:val="001D6A8E"/>
    <w:rsid w:val="001D7DA8"/>
    <w:rsid w:val="001E0443"/>
    <w:rsid w:val="001E0466"/>
    <w:rsid w:val="001E1757"/>
    <w:rsid w:val="001E1C46"/>
    <w:rsid w:val="001E2063"/>
    <w:rsid w:val="001E227D"/>
    <w:rsid w:val="001E240F"/>
    <w:rsid w:val="001E36C9"/>
    <w:rsid w:val="001E44EB"/>
    <w:rsid w:val="001E4F62"/>
    <w:rsid w:val="001E554E"/>
    <w:rsid w:val="001E5CAF"/>
    <w:rsid w:val="001E5D58"/>
    <w:rsid w:val="001E6122"/>
    <w:rsid w:val="001E612B"/>
    <w:rsid w:val="001E6AEE"/>
    <w:rsid w:val="001E7283"/>
    <w:rsid w:val="001F00D4"/>
    <w:rsid w:val="001F05D0"/>
    <w:rsid w:val="001F0B95"/>
    <w:rsid w:val="001F25A0"/>
    <w:rsid w:val="001F2C4D"/>
    <w:rsid w:val="001F2C78"/>
    <w:rsid w:val="001F3258"/>
    <w:rsid w:val="001F3717"/>
    <w:rsid w:val="001F3C87"/>
    <w:rsid w:val="001F3CEA"/>
    <w:rsid w:val="001F4BAB"/>
    <w:rsid w:val="001F5A49"/>
    <w:rsid w:val="001F5F2E"/>
    <w:rsid w:val="001F6ABE"/>
    <w:rsid w:val="001F7168"/>
    <w:rsid w:val="00201ABF"/>
    <w:rsid w:val="00201EDA"/>
    <w:rsid w:val="002020E0"/>
    <w:rsid w:val="002022C8"/>
    <w:rsid w:val="00202595"/>
    <w:rsid w:val="00202DB0"/>
    <w:rsid w:val="00203E20"/>
    <w:rsid w:val="00205427"/>
    <w:rsid w:val="002074F4"/>
    <w:rsid w:val="00207853"/>
    <w:rsid w:val="00211201"/>
    <w:rsid w:val="00211C23"/>
    <w:rsid w:val="00212964"/>
    <w:rsid w:val="00212A2B"/>
    <w:rsid w:val="002138B0"/>
    <w:rsid w:val="00213C63"/>
    <w:rsid w:val="00214D70"/>
    <w:rsid w:val="00214E1F"/>
    <w:rsid w:val="0021503A"/>
    <w:rsid w:val="00215853"/>
    <w:rsid w:val="00215EA8"/>
    <w:rsid w:val="00220F01"/>
    <w:rsid w:val="0022138C"/>
    <w:rsid w:val="0022332B"/>
    <w:rsid w:val="00223DD4"/>
    <w:rsid w:val="00224D5C"/>
    <w:rsid w:val="00225801"/>
    <w:rsid w:val="0022754C"/>
    <w:rsid w:val="002326B7"/>
    <w:rsid w:val="00232886"/>
    <w:rsid w:val="00233989"/>
    <w:rsid w:val="00233A1D"/>
    <w:rsid w:val="0023415D"/>
    <w:rsid w:val="00234B96"/>
    <w:rsid w:val="00236511"/>
    <w:rsid w:val="00236D69"/>
    <w:rsid w:val="002405FD"/>
    <w:rsid w:val="00240BA0"/>
    <w:rsid w:val="00242E8E"/>
    <w:rsid w:val="002441EC"/>
    <w:rsid w:val="00244BEF"/>
    <w:rsid w:val="00246535"/>
    <w:rsid w:val="00246A01"/>
    <w:rsid w:val="0024733E"/>
    <w:rsid w:val="00247512"/>
    <w:rsid w:val="00247B23"/>
    <w:rsid w:val="00250385"/>
    <w:rsid w:val="002517D2"/>
    <w:rsid w:val="0025203C"/>
    <w:rsid w:val="002528F4"/>
    <w:rsid w:val="00252F25"/>
    <w:rsid w:val="0025300B"/>
    <w:rsid w:val="002530AD"/>
    <w:rsid w:val="002541FB"/>
    <w:rsid w:val="00254280"/>
    <w:rsid w:val="002550D3"/>
    <w:rsid w:val="002550F1"/>
    <w:rsid w:val="002560FF"/>
    <w:rsid w:val="0025648F"/>
    <w:rsid w:val="00256CFE"/>
    <w:rsid w:val="00256EA4"/>
    <w:rsid w:val="00257A07"/>
    <w:rsid w:val="00260078"/>
    <w:rsid w:val="0026075C"/>
    <w:rsid w:val="002612FF"/>
    <w:rsid w:val="0026168B"/>
    <w:rsid w:val="00261825"/>
    <w:rsid w:val="00264840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09A0"/>
    <w:rsid w:val="0028152F"/>
    <w:rsid w:val="0028179F"/>
    <w:rsid w:val="00281A3F"/>
    <w:rsid w:val="00281E52"/>
    <w:rsid w:val="00282014"/>
    <w:rsid w:val="002820D5"/>
    <w:rsid w:val="0028229D"/>
    <w:rsid w:val="00283451"/>
    <w:rsid w:val="00285782"/>
    <w:rsid w:val="00287A73"/>
    <w:rsid w:val="00287AA4"/>
    <w:rsid w:val="002904FE"/>
    <w:rsid w:val="00290507"/>
    <w:rsid w:val="002907C8"/>
    <w:rsid w:val="00290BCC"/>
    <w:rsid w:val="00291781"/>
    <w:rsid w:val="00291893"/>
    <w:rsid w:val="00292BC8"/>
    <w:rsid w:val="00293223"/>
    <w:rsid w:val="00293D91"/>
    <w:rsid w:val="00294522"/>
    <w:rsid w:val="0029571E"/>
    <w:rsid w:val="002959F2"/>
    <w:rsid w:val="0029621D"/>
    <w:rsid w:val="00296691"/>
    <w:rsid w:val="00297FAB"/>
    <w:rsid w:val="002A016D"/>
    <w:rsid w:val="002A056D"/>
    <w:rsid w:val="002A0E76"/>
    <w:rsid w:val="002A0F2B"/>
    <w:rsid w:val="002A2437"/>
    <w:rsid w:val="002A2972"/>
    <w:rsid w:val="002A3526"/>
    <w:rsid w:val="002A6B12"/>
    <w:rsid w:val="002A790B"/>
    <w:rsid w:val="002A7C92"/>
    <w:rsid w:val="002B0E10"/>
    <w:rsid w:val="002B2217"/>
    <w:rsid w:val="002B26C7"/>
    <w:rsid w:val="002B34B2"/>
    <w:rsid w:val="002B3C8F"/>
    <w:rsid w:val="002B48F8"/>
    <w:rsid w:val="002B4982"/>
    <w:rsid w:val="002B4997"/>
    <w:rsid w:val="002B4C0C"/>
    <w:rsid w:val="002B50D6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73"/>
    <w:rsid w:val="002C2C95"/>
    <w:rsid w:val="002C3F94"/>
    <w:rsid w:val="002C40BD"/>
    <w:rsid w:val="002C4275"/>
    <w:rsid w:val="002C4307"/>
    <w:rsid w:val="002C56A9"/>
    <w:rsid w:val="002C5731"/>
    <w:rsid w:val="002C7AA2"/>
    <w:rsid w:val="002D0284"/>
    <w:rsid w:val="002D2390"/>
    <w:rsid w:val="002D380A"/>
    <w:rsid w:val="002D5FBA"/>
    <w:rsid w:val="002D62B7"/>
    <w:rsid w:val="002D7ED5"/>
    <w:rsid w:val="002E03A2"/>
    <w:rsid w:val="002E1173"/>
    <w:rsid w:val="002E1368"/>
    <w:rsid w:val="002E1BC0"/>
    <w:rsid w:val="002E2CA9"/>
    <w:rsid w:val="002E2FA7"/>
    <w:rsid w:val="002E49E9"/>
    <w:rsid w:val="002E7251"/>
    <w:rsid w:val="002E72D3"/>
    <w:rsid w:val="002F127F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09D"/>
    <w:rsid w:val="0030023E"/>
    <w:rsid w:val="00300753"/>
    <w:rsid w:val="00301981"/>
    <w:rsid w:val="00301A2F"/>
    <w:rsid w:val="00302237"/>
    <w:rsid w:val="00303EBC"/>
    <w:rsid w:val="00304585"/>
    <w:rsid w:val="003055CE"/>
    <w:rsid w:val="003056E5"/>
    <w:rsid w:val="0030675A"/>
    <w:rsid w:val="00306F41"/>
    <w:rsid w:val="00310289"/>
    <w:rsid w:val="003105A7"/>
    <w:rsid w:val="0031060F"/>
    <w:rsid w:val="003108B6"/>
    <w:rsid w:val="00310A34"/>
    <w:rsid w:val="00310A46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6FAA"/>
    <w:rsid w:val="003170F0"/>
    <w:rsid w:val="0031763E"/>
    <w:rsid w:val="00317856"/>
    <w:rsid w:val="00317F6D"/>
    <w:rsid w:val="00321549"/>
    <w:rsid w:val="00322275"/>
    <w:rsid w:val="00322579"/>
    <w:rsid w:val="003234F4"/>
    <w:rsid w:val="00325DC0"/>
    <w:rsid w:val="0032619A"/>
    <w:rsid w:val="00326811"/>
    <w:rsid w:val="00326897"/>
    <w:rsid w:val="00326AEE"/>
    <w:rsid w:val="00326CD1"/>
    <w:rsid w:val="00327221"/>
    <w:rsid w:val="0032767D"/>
    <w:rsid w:val="00327741"/>
    <w:rsid w:val="00327C12"/>
    <w:rsid w:val="00330D34"/>
    <w:rsid w:val="00332869"/>
    <w:rsid w:val="00332A58"/>
    <w:rsid w:val="00332E4F"/>
    <w:rsid w:val="00332FB9"/>
    <w:rsid w:val="00333426"/>
    <w:rsid w:val="0033378E"/>
    <w:rsid w:val="003341F7"/>
    <w:rsid w:val="003345C1"/>
    <w:rsid w:val="00334CE2"/>
    <w:rsid w:val="00336F43"/>
    <w:rsid w:val="00340620"/>
    <w:rsid w:val="003407FA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427"/>
    <w:rsid w:val="00346520"/>
    <w:rsid w:val="0034655C"/>
    <w:rsid w:val="00346575"/>
    <w:rsid w:val="003468A6"/>
    <w:rsid w:val="00346EBC"/>
    <w:rsid w:val="00347892"/>
    <w:rsid w:val="003505B6"/>
    <w:rsid w:val="0035092F"/>
    <w:rsid w:val="0035106F"/>
    <w:rsid w:val="00351495"/>
    <w:rsid w:val="003518C4"/>
    <w:rsid w:val="00351E0C"/>
    <w:rsid w:val="00352359"/>
    <w:rsid w:val="00352C3B"/>
    <w:rsid w:val="00352E37"/>
    <w:rsid w:val="00353EEE"/>
    <w:rsid w:val="00354D85"/>
    <w:rsid w:val="00355379"/>
    <w:rsid w:val="0035570D"/>
    <w:rsid w:val="0035585B"/>
    <w:rsid w:val="0035669A"/>
    <w:rsid w:val="00356A3D"/>
    <w:rsid w:val="00356AC9"/>
    <w:rsid w:val="0035720D"/>
    <w:rsid w:val="00357A4F"/>
    <w:rsid w:val="00360773"/>
    <w:rsid w:val="00360857"/>
    <w:rsid w:val="00361FB7"/>
    <w:rsid w:val="00362834"/>
    <w:rsid w:val="00362BB1"/>
    <w:rsid w:val="00363636"/>
    <w:rsid w:val="00364313"/>
    <w:rsid w:val="00364D93"/>
    <w:rsid w:val="00364DA3"/>
    <w:rsid w:val="00366411"/>
    <w:rsid w:val="0036657A"/>
    <w:rsid w:val="00367F83"/>
    <w:rsid w:val="003700F4"/>
    <w:rsid w:val="00370ADB"/>
    <w:rsid w:val="00370CA0"/>
    <w:rsid w:val="003710DB"/>
    <w:rsid w:val="0037400C"/>
    <w:rsid w:val="00374E75"/>
    <w:rsid w:val="00374EA7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05A9"/>
    <w:rsid w:val="0039127F"/>
    <w:rsid w:val="00393862"/>
    <w:rsid w:val="00395439"/>
    <w:rsid w:val="0039576D"/>
    <w:rsid w:val="003961F8"/>
    <w:rsid w:val="0039794C"/>
    <w:rsid w:val="00397A0A"/>
    <w:rsid w:val="003A0BDF"/>
    <w:rsid w:val="003A2153"/>
    <w:rsid w:val="003A21A8"/>
    <w:rsid w:val="003A34BF"/>
    <w:rsid w:val="003A4978"/>
    <w:rsid w:val="003A4B6E"/>
    <w:rsid w:val="003A508B"/>
    <w:rsid w:val="003A53D4"/>
    <w:rsid w:val="003A578D"/>
    <w:rsid w:val="003A5DFE"/>
    <w:rsid w:val="003A6636"/>
    <w:rsid w:val="003A6C9D"/>
    <w:rsid w:val="003A70E5"/>
    <w:rsid w:val="003A74BB"/>
    <w:rsid w:val="003A7626"/>
    <w:rsid w:val="003B00DB"/>
    <w:rsid w:val="003B12CE"/>
    <w:rsid w:val="003B1AB5"/>
    <w:rsid w:val="003B275E"/>
    <w:rsid w:val="003B28B9"/>
    <w:rsid w:val="003B298B"/>
    <w:rsid w:val="003B3701"/>
    <w:rsid w:val="003B410B"/>
    <w:rsid w:val="003B44AC"/>
    <w:rsid w:val="003B5D59"/>
    <w:rsid w:val="003B60AD"/>
    <w:rsid w:val="003B66AF"/>
    <w:rsid w:val="003B6C0F"/>
    <w:rsid w:val="003B7E06"/>
    <w:rsid w:val="003C0757"/>
    <w:rsid w:val="003C161D"/>
    <w:rsid w:val="003C17C0"/>
    <w:rsid w:val="003C1D7C"/>
    <w:rsid w:val="003C1DF3"/>
    <w:rsid w:val="003C279F"/>
    <w:rsid w:val="003C2F33"/>
    <w:rsid w:val="003C2F61"/>
    <w:rsid w:val="003C6350"/>
    <w:rsid w:val="003C6685"/>
    <w:rsid w:val="003C7033"/>
    <w:rsid w:val="003C7CE8"/>
    <w:rsid w:val="003D068E"/>
    <w:rsid w:val="003D15CD"/>
    <w:rsid w:val="003D1653"/>
    <w:rsid w:val="003D33A5"/>
    <w:rsid w:val="003D3724"/>
    <w:rsid w:val="003D467D"/>
    <w:rsid w:val="003D4A7F"/>
    <w:rsid w:val="003D4AF1"/>
    <w:rsid w:val="003D5245"/>
    <w:rsid w:val="003D5E05"/>
    <w:rsid w:val="003D6234"/>
    <w:rsid w:val="003D628D"/>
    <w:rsid w:val="003D6582"/>
    <w:rsid w:val="003D68B0"/>
    <w:rsid w:val="003D6C23"/>
    <w:rsid w:val="003D7D9E"/>
    <w:rsid w:val="003E03CE"/>
    <w:rsid w:val="003E094A"/>
    <w:rsid w:val="003E171F"/>
    <w:rsid w:val="003E1B00"/>
    <w:rsid w:val="003E1C84"/>
    <w:rsid w:val="003E1CEF"/>
    <w:rsid w:val="003E2671"/>
    <w:rsid w:val="003E2B4A"/>
    <w:rsid w:val="003E2BA1"/>
    <w:rsid w:val="003E3321"/>
    <w:rsid w:val="003E364F"/>
    <w:rsid w:val="003E48F9"/>
    <w:rsid w:val="003E553B"/>
    <w:rsid w:val="003E5F66"/>
    <w:rsid w:val="003E605D"/>
    <w:rsid w:val="003E6C1E"/>
    <w:rsid w:val="003E7290"/>
    <w:rsid w:val="003E7789"/>
    <w:rsid w:val="003E78ED"/>
    <w:rsid w:val="003E7E07"/>
    <w:rsid w:val="003F071A"/>
    <w:rsid w:val="003F0A20"/>
    <w:rsid w:val="003F0AC3"/>
    <w:rsid w:val="003F0CFE"/>
    <w:rsid w:val="003F1AC1"/>
    <w:rsid w:val="003F1ADC"/>
    <w:rsid w:val="003F2006"/>
    <w:rsid w:val="003F21E2"/>
    <w:rsid w:val="003F2841"/>
    <w:rsid w:val="003F3278"/>
    <w:rsid w:val="003F35B6"/>
    <w:rsid w:val="003F3663"/>
    <w:rsid w:val="003F49C4"/>
    <w:rsid w:val="003F566D"/>
    <w:rsid w:val="003F6047"/>
    <w:rsid w:val="003F6317"/>
    <w:rsid w:val="003F7139"/>
    <w:rsid w:val="003F7742"/>
    <w:rsid w:val="00400A5E"/>
    <w:rsid w:val="00400B5C"/>
    <w:rsid w:val="00400CB3"/>
    <w:rsid w:val="004011A4"/>
    <w:rsid w:val="004026A8"/>
    <w:rsid w:val="00402DE8"/>
    <w:rsid w:val="004044C2"/>
    <w:rsid w:val="00404A01"/>
    <w:rsid w:val="004052F8"/>
    <w:rsid w:val="00406270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622"/>
    <w:rsid w:val="0041693A"/>
    <w:rsid w:val="004174DC"/>
    <w:rsid w:val="00417B87"/>
    <w:rsid w:val="00420E97"/>
    <w:rsid w:val="00422564"/>
    <w:rsid w:val="00422798"/>
    <w:rsid w:val="00423BD5"/>
    <w:rsid w:val="00423D59"/>
    <w:rsid w:val="0042417C"/>
    <w:rsid w:val="00424FDB"/>
    <w:rsid w:val="00425232"/>
    <w:rsid w:val="0042625D"/>
    <w:rsid w:val="00427FC6"/>
    <w:rsid w:val="0043034E"/>
    <w:rsid w:val="00433022"/>
    <w:rsid w:val="004351AC"/>
    <w:rsid w:val="0043534D"/>
    <w:rsid w:val="004359F2"/>
    <w:rsid w:val="004364DF"/>
    <w:rsid w:val="004379EE"/>
    <w:rsid w:val="00437CF6"/>
    <w:rsid w:val="00440A4E"/>
    <w:rsid w:val="00440EE5"/>
    <w:rsid w:val="004419FE"/>
    <w:rsid w:val="00441BC8"/>
    <w:rsid w:val="00442004"/>
    <w:rsid w:val="00442736"/>
    <w:rsid w:val="00443511"/>
    <w:rsid w:val="0044399E"/>
    <w:rsid w:val="004440A6"/>
    <w:rsid w:val="0044492D"/>
    <w:rsid w:val="00444D66"/>
    <w:rsid w:val="00445691"/>
    <w:rsid w:val="004456F7"/>
    <w:rsid w:val="00445E3A"/>
    <w:rsid w:val="00446689"/>
    <w:rsid w:val="00450D01"/>
    <w:rsid w:val="00451ECC"/>
    <w:rsid w:val="00452BF8"/>
    <w:rsid w:val="00453519"/>
    <w:rsid w:val="004536B5"/>
    <w:rsid w:val="00453F03"/>
    <w:rsid w:val="00455EA2"/>
    <w:rsid w:val="00455F85"/>
    <w:rsid w:val="00456128"/>
    <w:rsid w:val="0045702E"/>
    <w:rsid w:val="00457833"/>
    <w:rsid w:val="00457BD1"/>
    <w:rsid w:val="00457E0F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18"/>
    <w:rsid w:val="00467939"/>
    <w:rsid w:val="00467EB3"/>
    <w:rsid w:val="00470551"/>
    <w:rsid w:val="00472603"/>
    <w:rsid w:val="00472AAA"/>
    <w:rsid w:val="00473908"/>
    <w:rsid w:val="004739FF"/>
    <w:rsid w:val="00473B14"/>
    <w:rsid w:val="0047465A"/>
    <w:rsid w:val="004755BD"/>
    <w:rsid w:val="0047581C"/>
    <w:rsid w:val="00475AB9"/>
    <w:rsid w:val="00475EF9"/>
    <w:rsid w:val="0047609A"/>
    <w:rsid w:val="00476764"/>
    <w:rsid w:val="004778C5"/>
    <w:rsid w:val="0048043C"/>
    <w:rsid w:val="004812E8"/>
    <w:rsid w:val="004813E4"/>
    <w:rsid w:val="004818AF"/>
    <w:rsid w:val="00481A46"/>
    <w:rsid w:val="004829B7"/>
    <w:rsid w:val="00482A6E"/>
    <w:rsid w:val="004839A7"/>
    <w:rsid w:val="00484110"/>
    <w:rsid w:val="00484194"/>
    <w:rsid w:val="004859CF"/>
    <w:rsid w:val="00485B61"/>
    <w:rsid w:val="00486D58"/>
    <w:rsid w:val="00486F41"/>
    <w:rsid w:val="0049087F"/>
    <w:rsid w:val="00491923"/>
    <w:rsid w:val="00493108"/>
    <w:rsid w:val="00494AC6"/>
    <w:rsid w:val="004961F1"/>
    <w:rsid w:val="00496526"/>
    <w:rsid w:val="0049682F"/>
    <w:rsid w:val="00496BB1"/>
    <w:rsid w:val="00496E91"/>
    <w:rsid w:val="004975A7"/>
    <w:rsid w:val="0049796B"/>
    <w:rsid w:val="004A0A2C"/>
    <w:rsid w:val="004A0D36"/>
    <w:rsid w:val="004A2C3A"/>
    <w:rsid w:val="004A2EDA"/>
    <w:rsid w:val="004A403F"/>
    <w:rsid w:val="004A4960"/>
    <w:rsid w:val="004A6D51"/>
    <w:rsid w:val="004B0183"/>
    <w:rsid w:val="004B1791"/>
    <w:rsid w:val="004B1A3C"/>
    <w:rsid w:val="004B26D4"/>
    <w:rsid w:val="004B2EA7"/>
    <w:rsid w:val="004B36D1"/>
    <w:rsid w:val="004B3AAC"/>
    <w:rsid w:val="004B3BC3"/>
    <w:rsid w:val="004B3BDC"/>
    <w:rsid w:val="004B3EB6"/>
    <w:rsid w:val="004B405E"/>
    <w:rsid w:val="004B4815"/>
    <w:rsid w:val="004B61A2"/>
    <w:rsid w:val="004B66AC"/>
    <w:rsid w:val="004B675F"/>
    <w:rsid w:val="004B6D76"/>
    <w:rsid w:val="004B7D97"/>
    <w:rsid w:val="004C07A0"/>
    <w:rsid w:val="004C1B3D"/>
    <w:rsid w:val="004C1CFE"/>
    <w:rsid w:val="004C2372"/>
    <w:rsid w:val="004C23B9"/>
    <w:rsid w:val="004C2BA5"/>
    <w:rsid w:val="004C37E0"/>
    <w:rsid w:val="004C3BDC"/>
    <w:rsid w:val="004C4185"/>
    <w:rsid w:val="004C45A0"/>
    <w:rsid w:val="004C47CF"/>
    <w:rsid w:val="004C4F50"/>
    <w:rsid w:val="004C5961"/>
    <w:rsid w:val="004C5C3C"/>
    <w:rsid w:val="004C5CFE"/>
    <w:rsid w:val="004C6C52"/>
    <w:rsid w:val="004C75AF"/>
    <w:rsid w:val="004C7D7A"/>
    <w:rsid w:val="004C7E30"/>
    <w:rsid w:val="004D04A1"/>
    <w:rsid w:val="004D2992"/>
    <w:rsid w:val="004D2AA8"/>
    <w:rsid w:val="004D33E4"/>
    <w:rsid w:val="004D3ACF"/>
    <w:rsid w:val="004D45B8"/>
    <w:rsid w:val="004D4BF9"/>
    <w:rsid w:val="004D4C28"/>
    <w:rsid w:val="004D5FAD"/>
    <w:rsid w:val="004D60BB"/>
    <w:rsid w:val="004D6DCE"/>
    <w:rsid w:val="004D6DD9"/>
    <w:rsid w:val="004D6E56"/>
    <w:rsid w:val="004D7121"/>
    <w:rsid w:val="004D760F"/>
    <w:rsid w:val="004D7AE9"/>
    <w:rsid w:val="004E00FC"/>
    <w:rsid w:val="004E23C3"/>
    <w:rsid w:val="004E2C0B"/>
    <w:rsid w:val="004E329D"/>
    <w:rsid w:val="004E34B3"/>
    <w:rsid w:val="004E387D"/>
    <w:rsid w:val="004E3A79"/>
    <w:rsid w:val="004E4AB7"/>
    <w:rsid w:val="004E4D94"/>
    <w:rsid w:val="004E4E65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434"/>
    <w:rsid w:val="004F274A"/>
    <w:rsid w:val="004F2A75"/>
    <w:rsid w:val="004F3A50"/>
    <w:rsid w:val="004F3D1F"/>
    <w:rsid w:val="004F4773"/>
    <w:rsid w:val="004F504A"/>
    <w:rsid w:val="004F511C"/>
    <w:rsid w:val="004F5CE1"/>
    <w:rsid w:val="004F65BF"/>
    <w:rsid w:val="004F670C"/>
    <w:rsid w:val="004F67A8"/>
    <w:rsid w:val="004F6FB9"/>
    <w:rsid w:val="004F7189"/>
    <w:rsid w:val="005000F5"/>
    <w:rsid w:val="00500521"/>
    <w:rsid w:val="00500D48"/>
    <w:rsid w:val="00501197"/>
    <w:rsid w:val="00501C3D"/>
    <w:rsid w:val="00502345"/>
    <w:rsid w:val="00503372"/>
    <w:rsid w:val="00504700"/>
    <w:rsid w:val="005053C8"/>
    <w:rsid w:val="005058E6"/>
    <w:rsid w:val="005066C0"/>
    <w:rsid w:val="00506E59"/>
    <w:rsid w:val="00507282"/>
    <w:rsid w:val="005100E9"/>
    <w:rsid w:val="00511443"/>
    <w:rsid w:val="005115CE"/>
    <w:rsid w:val="00511B4B"/>
    <w:rsid w:val="00511BA1"/>
    <w:rsid w:val="00511DD2"/>
    <w:rsid w:val="0051220B"/>
    <w:rsid w:val="00512A78"/>
    <w:rsid w:val="00512A98"/>
    <w:rsid w:val="00512B0D"/>
    <w:rsid w:val="00513D96"/>
    <w:rsid w:val="005145C2"/>
    <w:rsid w:val="00514D84"/>
    <w:rsid w:val="00515593"/>
    <w:rsid w:val="0051631D"/>
    <w:rsid w:val="0051643A"/>
    <w:rsid w:val="005165E0"/>
    <w:rsid w:val="00517AA6"/>
    <w:rsid w:val="005217B5"/>
    <w:rsid w:val="00522826"/>
    <w:rsid w:val="00522F16"/>
    <w:rsid w:val="005235CE"/>
    <w:rsid w:val="0052364F"/>
    <w:rsid w:val="00525A97"/>
    <w:rsid w:val="00525BAF"/>
    <w:rsid w:val="00527840"/>
    <w:rsid w:val="00527E67"/>
    <w:rsid w:val="0053044D"/>
    <w:rsid w:val="00530526"/>
    <w:rsid w:val="005310D2"/>
    <w:rsid w:val="00531945"/>
    <w:rsid w:val="00533F3A"/>
    <w:rsid w:val="0053401A"/>
    <w:rsid w:val="00534286"/>
    <w:rsid w:val="0053462B"/>
    <w:rsid w:val="0053527D"/>
    <w:rsid w:val="00535D65"/>
    <w:rsid w:val="00536F46"/>
    <w:rsid w:val="00537E30"/>
    <w:rsid w:val="00541C6B"/>
    <w:rsid w:val="00542215"/>
    <w:rsid w:val="005424D5"/>
    <w:rsid w:val="0054333E"/>
    <w:rsid w:val="00543503"/>
    <w:rsid w:val="005439EF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56F30"/>
    <w:rsid w:val="00560994"/>
    <w:rsid w:val="0056123F"/>
    <w:rsid w:val="00561F0D"/>
    <w:rsid w:val="005620C0"/>
    <w:rsid w:val="0056234B"/>
    <w:rsid w:val="005635F9"/>
    <w:rsid w:val="00563CF1"/>
    <w:rsid w:val="00563DC2"/>
    <w:rsid w:val="00564235"/>
    <w:rsid w:val="005646B4"/>
    <w:rsid w:val="005649A7"/>
    <w:rsid w:val="00565073"/>
    <w:rsid w:val="00566333"/>
    <w:rsid w:val="00567340"/>
    <w:rsid w:val="005677E1"/>
    <w:rsid w:val="0057045D"/>
    <w:rsid w:val="00570966"/>
    <w:rsid w:val="00570B85"/>
    <w:rsid w:val="005710EB"/>
    <w:rsid w:val="00571233"/>
    <w:rsid w:val="0057327A"/>
    <w:rsid w:val="00573538"/>
    <w:rsid w:val="005737FA"/>
    <w:rsid w:val="005751D3"/>
    <w:rsid w:val="0057591D"/>
    <w:rsid w:val="00576332"/>
    <w:rsid w:val="005812BD"/>
    <w:rsid w:val="00581572"/>
    <w:rsid w:val="00581E60"/>
    <w:rsid w:val="005825F0"/>
    <w:rsid w:val="005829D1"/>
    <w:rsid w:val="00583D3A"/>
    <w:rsid w:val="005845FF"/>
    <w:rsid w:val="00584646"/>
    <w:rsid w:val="005847DB"/>
    <w:rsid w:val="00584F44"/>
    <w:rsid w:val="00585721"/>
    <w:rsid w:val="0058578E"/>
    <w:rsid w:val="00586BF2"/>
    <w:rsid w:val="00586E3A"/>
    <w:rsid w:val="00587BCF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905"/>
    <w:rsid w:val="00594F69"/>
    <w:rsid w:val="0059609B"/>
    <w:rsid w:val="005963D4"/>
    <w:rsid w:val="0059644C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A7AED"/>
    <w:rsid w:val="005B0C1C"/>
    <w:rsid w:val="005B1431"/>
    <w:rsid w:val="005B1BDA"/>
    <w:rsid w:val="005B1FC1"/>
    <w:rsid w:val="005B28B9"/>
    <w:rsid w:val="005B2950"/>
    <w:rsid w:val="005B379E"/>
    <w:rsid w:val="005B5DAA"/>
    <w:rsid w:val="005B5FEF"/>
    <w:rsid w:val="005B6164"/>
    <w:rsid w:val="005B757D"/>
    <w:rsid w:val="005B772E"/>
    <w:rsid w:val="005C064E"/>
    <w:rsid w:val="005C0F0C"/>
    <w:rsid w:val="005C16B0"/>
    <w:rsid w:val="005C27E3"/>
    <w:rsid w:val="005C3139"/>
    <w:rsid w:val="005C3990"/>
    <w:rsid w:val="005C3E05"/>
    <w:rsid w:val="005C5164"/>
    <w:rsid w:val="005C6CDF"/>
    <w:rsid w:val="005D06A1"/>
    <w:rsid w:val="005D16CE"/>
    <w:rsid w:val="005D2BE3"/>
    <w:rsid w:val="005D43F5"/>
    <w:rsid w:val="005D62C7"/>
    <w:rsid w:val="005D6BCC"/>
    <w:rsid w:val="005D7459"/>
    <w:rsid w:val="005D7D46"/>
    <w:rsid w:val="005E0082"/>
    <w:rsid w:val="005E127B"/>
    <w:rsid w:val="005E21FD"/>
    <w:rsid w:val="005E386D"/>
    <w:rsid w:val="005E4273"/>
    <w:rsid w:val="005E52A8"/>
    <w:rsid w:val="005E5650"/>
    <w:rsid w:val="005E5BEE"/>
    <w:rsid w:val="005E5BFC"/>
    <w:rsid w:val="005E63B2"/>
    <w:rsid w:val="005E6C43"/>
    <w:rsid w:val="005E71B7"/>
    <w:rsid w:val="005E7A19"/>
    <w:rsid w:val="005F0189"/>
    <w:rsid w:val="005F01EC"/>
    <w:rsid w:val="005F0270"/>
    <w:rsid w:val="005F0C26"/>
    <w:rsid w:val="005F187A"/>
    <w:rsid w:val="005F22F9"/>
    <w:rsid w:val="005F3BF1"/>
    <w:rsid w:val="005F414F"/>
    <w:rsid w:val="005F530D"/>
    <w:rsid w:val="005F6551"/>
    <w:rsid w:val="005F673A"/>
    <w:rsid w:val="006001CE"/>
    <w:rsid w:val="006003E7"/>
    <w:rsid w:val="0060088E"/>
    <w:rsid w:val="00600E0B"/>
    <w:rsid w:val="00601451"/>
    <w:rsid w:val="0060245B"/>
    <w:rsid w:val="006025FA"/>
    <w:rsid w:val="00602A7D"/>
    <w:rsid w:val="00602F77"/>
    <w:rsid w:val="006032F0"/>
    <w:rsid w:val="00603B3D"/>
    <w:rsid w:val="00605D40"/>
    <w:rsid w:val="0060603C"/>
    <w:rsid w:val="0060671B"/>
    <w:rsid w:val="00606C27"/>
    <w:rsid w:val="00607589"/>
    <w:rsid w:val="006076A1"/>
    <w:rsid w:val="0060796E"/>
    <w:rsid w:val="00612621"/>
    <w:rsid w:val="00612A98"/>
    <w:rsid w:val="00612C74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835"/>
    <w:rsid w:val="00623CD2"/>
    <w:rsid w:val="00624096"/>
    <w:rsid w:val="00624163"/>
    <w:rsid w:val="00624243"/>
    <w:rsid w:val="00624308"/>
    <w:rsid w:val="00624A06"/>
    <w:rsid w:val="00624D2E"/>
    <w:rsid w:val="00625116"/>
    <w:rsid w:val="0062567A"/>
    <w:rsid w:val="006268AD"/>
    <w:rsid w:val="006268AE"/>
    <w:rsid w:val="00626D56"/>
    <w:rsid w:val="006300BF"/>
    <w:rsid w:val="0063128C"/>
    <w:rsid w:val="00631996"/>
    <w:rsid w:val="00631EE6"/>
    <w:rsid w:val="006322E9"/>
    <w:rsid w:val="00632A4D"/>
    <w:rsid w:val="00632B07"/>
    <w:rsid w:val="006334CB"/>
    <w:rsid w:val="0063374A"/>
    <w:rsid w:val="006339D7"/>
    <w:rsid w:val="00633AC0"/>
    <w:rsid w:val="00633E86"/>
    <w:rsid w:val="00633F6F"/>
    <w:rsid w:val="006353BD"/>
    <w:rsid w:val="006369D9"/>
    <w:rsid w:val="006369F5"/>
    <w:rsid w:val="0063752C"/>
    <w:rsid w:val="0064109B"/>
    <w:rsid w:val="00641AE1"/>
    <w:rsid w:val="00641EBE"/>
    <w:rsid w:val="00642EE8"/>
    <w:rsid w:val="00643612"/>
    <w:rsid w:val="00643AB2"/>
    <w:rsid w:val="006446C8"/>
    <w:rsid w:val="006466CC"/>
    <w:rsid w:val="00646786"/>
    <w:rsid w:val="00646E58"/>
    <w:rsid w:val="00647160"/>
    <w:rsid w:val="006501F9"/>
    <w:rsid w:val="00650CEB"/>
    <w:rsid w:val="00652229"/>
    <w:rsid w:val="006522F5"/>
    <w:rsid w:val="00652E79"/>
    <w:rsid w:val="00652FE3"/>
    <w:rsid w:val="00653B3E"/>
    <w:rsid w:val="00653CF9"/>
    <w:rsid w:val="00654397"/>
    <w:rsid w:val="00654A0F"/>
    <w:rsid w:val="00654C8F"/>
    <w:rsid w:val="00654C9C"/>
    <w:rsid w:val="00654E91"/>
    <w:rsid w:val="0065509A"/>
    <w:rsid w:val="006556AA"/>
    <w:rsid w:val="00656446"/>
    <w:rsid w:val="006575DC"/>
    <w:rsid w:val="00660D6B"/>
    <w:rsid w:val="00660DCE"/>
    <w:rsid w:val="00660E88"/>
    <w:rsid w:val="00663BB1"/>
    <w:rsid w:val="0066404D"/>
    <w:rsid w:val="006653F8"/>
    <w:rsid w:val="00665990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20C"/>
    <w:rsid w:val="00682665"/>
    <w:rsid w:val="00682944"/>
    <w:rsid w:val="006848EC"/>
    <w:rsid w:val="00685AD8"/>
    <w:rsid w:val="00690217"/>
    <w:rsid w:val="006912E7"/>
    <w:rsid w:val="00691715"/>
    <w:rsid w:val="00692106"/>
    <w:rsid w:val="006923B5"/>
    <w:rsid w:val="00692F38"/>
    <w:rsid w:val="006941D7"/>
    <w:rsid w:val="00694B11"/>
    <w:rsid w:val="0069655F"/>
    <w:rsid w:val="006968C0"/>
    <w:rsid w:val="00696AFA"/>
    <w:rsid w:val="00696C97"/>
    <w:rsid w:val="00696E47"/>
    <w:rsid w:val="0069741A"/>
    <w:rsid w:val="00697F71"/>
    <w:rsid w:val="006A00CA"/>
    <w:rsid w:val="006A0A60"/>
    <w:rsid w:val="006A0F78"/>
    <w:rsid w:val="006A0FFD"/>
    <w:rsid w:val="006A172F"/>
    <w:rsid w:val="006A2330"/>
    <w:rsid w:val="006A2742"/>
    <w:rsid w:val="006A2AC9"/>
    <w:rsid w:val="006A2D2D"/>
    <w:rsid w:val="006A39D9"/>
    <w:rsid w:val="006A3DDF"/>
    <w:rsid w:val="006A4E50"/>
    <w:rsid w:val="006A52C6"/>
    <w:rsid w:val="006A5A10"/>
    <w:rsid w:val="006A5A73"/>
    <w:rsid w:val="006A6326"/>
    <w:rsid w:val="006A71C9"/>
    <w:rsid w:val="006A7489"/>
    <w:rsid w:val="006A7894"/>
    <w:rsid w:val="006A7A9F"/>
    <w:rsid w:val="006A7E16"/>
    <w:rsid w:val="006B016C"/>
    <w:rsid w:val="006B068D"/>
    <w:rsid w:val="006B0B69"/>
    <w:rsid w:val="006B160E"/>
    <w:rsid w:val="006B18DA"/>
    <w:rsid w:val="006B34E0"/>
    <w:rsid w:val="006B478E"/>
    <w:rsid w:val="006B5F1C"/>
    <w:rsid w:val="006B6A3B"/>
    <w:rsid w:val="006B72B6"/>
    <w:rsid w:val="006C09B0"/>
    <w:rsid w:val="006C1887"/>
    <w:rsid w:val="006C2D15"/>
    <w:rsid w:val="006C33D9"/>
    <w:rsid w:val="006C3CC2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05A"/>
    <w:rsid w:val="006D160B"/>
    <w:rsid w:val="006D1AC4"/>
    <w:rsid w:val="006D34C6"/>
    <w:rsid w:val="006D38A4"/>
    <w:rsid w:val="006D3A10"/>
    <w:rsid w:val="006D3B55"/>
    <w:rsid w:val="006D44AC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3D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7CF"/>
    <w:rsid w:val="00701EA7"/>
    <w:rsid w:val="00702186"/>
    <w:rsid w:val="00702CF0"/>
    <w:rsid w:val="00705C21"/>
    <w:rsid w:val="007068E8"/>
    <w:rsid w:val="00707020"/>
    <w:rsid w:val="00707F1B"/>
    <w:rsid w:val="00710EEF"/>
    <w:rsid w:val="00711E58"/>
    <w:rsid w:val="00712815"/>
    <w:rsid w:val="00713832"/>
    <w:rsid w:val="00714121"/>
    <w:rsid w:val="00714D3C"/>
    <w:rsid w:val="00715100"/>
    <w:rsid w:val="00716C29"/>
    <w:rsid w:val="00716FAA"/>
    <w:rsid w:val="007170FD"/>
    <w:rsid w:val="00717E48"/>
    <w:rsid w:val="00721C4D"/>
    <w:rsid w:val="00722020"/>
    <w:rsid w:val="00722102"/>
    <w:rsid w:val="0072300C"/>
    <w:rsid w:val="007244E2"/>
    <w:rsid w:val="00724D78"/>
    <w:rsid w:val="0072690C"/>
    <w:rsid w:val="00726AD1"/>
    <w:rsid w:val="00726C8E"/>
    <w:rsid w:val="00727A82"/>
    <w:rsid w:val="00727AE2"/>
    <w:rsid w:val="00727C44"/>
    <w:rsid w:val="00727E2E"/>
    <w:rsid w:val="00730B8F"/>
    <w:rsid w:val="00730EC2"/>
    <w:rsid w:val="007317A7"/>
    <w:rsid w:val="00731A9F"/>
    <w:rsid w:val="00732594"/>
    <w:rsid w:val="0073319F"/>
    <w:rsid w:val="007331DF"/>
    <w:rsid w:val="00733210"/>
    <w:rsid w:val="00733903"/>
    <w:rsid w:val="007350C3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0A3C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B78"/>
    <w:rsid w:val="00753E67"/>
    <w:rsid w:val="00754334"/>
    <w:rsid w:val="00755404"/>
    <w:rsid w:val="00755C5E"/>
    <w:rsid w:val="0075782A"/>
    <w:rsid w:val="007604C9"/>
    <w:rsid w:val="00760ADB"/>
    <w:rsid w:val="00761425"/>
    <w:rsid w:val="00761BD2"/>
    <w:rsid w:val="00763D7C"/>
    <w:rsid w:val="0076436D"/>
    <w:rsid w:val="00765599"/>
    <w:rsid w:val="00765F5F"/>
    <w:rsid w:val="00766DEF"/>
    <w:rsid w:val="0077014B"/>
    <w:rsid w:val="0077075E"/>
    <w:rsid w:val="00770C43"/>
    <w:rsid w:val="00772458"/>
    <w:rsid w:val="00772C29"/>
    <w:rsid w:val="00773400"/>
    <w:rsid w:val="0077372B"/>
    <w:rsid w:val="007744BC"/>
    <w:rsid w:val="00774653"/>
    <w:rsid w:val="0077587B"/>
    <w:rsid w:val="00776AC2"/>
    <w:rsid w:val="00777271"/>
    <w:rsid w:val="007805DF"/>
    <w:rsid w:val="00780698"/>
    <w:rsid w:val="0078145B"/>
    <w:rsid w:val="00781B21"/>
    <w:rsid w:val="00781E96"/>
    <w:rsid w:val="00782187"/>
    <w:rsid w:val="0078270A"/>
    <w:rsid w:val="00783043"/>
    <w:rsid w:val="00783F3E"/>
    <w:rsid w:val="00785BCF"/>
    <w:rsid w:val="007861DB"/>
    <w:rsid w:val="0078673D"/>
    <w:rsid w:val="007879C4"/>
    <w:rsid w:val="0079027A"/>
    <w:rsid w:val="00792089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6FEC"/>
    <w:rsid w:val="007978D3"/>
    <w:rsid w:val="00797A3A"/>
    <w:rsid w:val="007A0445"/>
    <w:rsid w:val="007A0E6D"/>
    <w:rsid w:val="007A198E"/>
    <w:rsid w:val="007A1B4C"/>
    <w:rsid w:val="007A31A6"/>
    <w:rsid w:val="007A3DDA"/>
    <w:rsid w:val="007A4582"/>
    <w:rsid w:val="007A51B7"/>
    <w:rsid w:val="007A5CD7"/>
    <w:rsid w:val="007A6369"/>
    <w:rsid w:val="007A65B6"/>
    <w:rsid w:val="007A78F2"/>
    <w:rsid w:val="007A7D34"/>
    <w:rsid w:val="007A7E3A"/>
    <w:rsid w:val="007B0359"/>
    <w:rsid w:val="007B068F"/>
    <w:rsid w:val="007B154E"/>
    <w:rsid w:val="007B1BBE"/>
    <w:rsid w:val="007B285B"/>
    <w:rsid w:val="007B2F85"/>
    <w:rsid w:val="007B36FD"/>
    <w:rsid w:val="007B3AA7"/>
    <w:rsid w:val="007B46FA"/>
    <w:rsid w:val="007B4A1F"/>
    <w:rsid w:val="007B5B46"/>
    <w:rsid w:val="007B5ED4"/>
    <w:rsid w:val="007B5F37"/>
    <w:rsid w:val="007B6E36"/>
    <w:rsid w:val="007B7C45"/>
    <w:rsid w:val="007C0437"/>
    <w:rsid w:val="007C0648"/>
    <w:rsid w:val="007C0BD9"/>
    <w:rsid w:val="007C1333"/>
    <w:rsid w:val="007C2304"/>
    <w:rsid w:val="007C307E"/>
    <w:rsid w:val="007C30F0"/>
    <w:rsid w:val="007C47AE"/>
    <w:rsid w:val="007C5250"/>
    <w:rsid w:val="007C5359"/>
    <w:rsid w:val="007C5660"/>
    <w:rsid w:val="007C58B9"/>
    <w:rsid w:val="007C5AEB"/>
    <w:rsid w:val="007C5D75"/>
    <w:rsid w:val="007C6F8F"/>
    <w:rsid w:val="007C712F"/>
    <w:rsid w:val="007C72CF"/>
    <w:rsid w:val="007D18B6"/>
    <w:rsid w:val="007D1E2D"/>
    <w:rsid w:val="007D24FC"/>
    <w:rsid w:val="007D37C0"/>
    <w:rsid w:val="007D39E9"/>
    <w:rsid w:val="007D3A40"/>
    <w:rsid w:val="007D4369"/>
    <w:rsid w:val="007D5506"/>
    <w:rsid w:val="007D6ADE"/>
    <w:rsid w:val="007D6F1A"/>
    <w:rsid w:val="007D7727"/>
    <w:rsid w:val="007D7B56"/>
    <w:rsid w:val="007E0ECD"/>
    <w:rsid w:val="007E1415"/>
    <w:rsid w:val="007E15E6"/>
    <w:rsid w:val="007E1C85"/>
    <w:rsid w:val="007E2A34"/>
    <w:rsid w:val="007E2E8B"/>
    <w:rsid w:val="007E3258"/>
    <w:rsid w:val="007E3560"/>
    <w:rsid w:val="007E4E80"/>
    <w:rsid w:val="007E5699"/>
    <w:rsid w:val="007E5E5A"/>
    <w:rsid w:val="007E6444"/>
    <w:rsid w:val="007E6508"/>
    <w:rsid w:val="007E6567"/>
    <w:rsid w:val="007E6834"/>
    <w:rsid w:val="007E6C96"/>
    <w:rsid w:val="007E796A"/>
    <w:rsid w:val="007E7CDC"/>
    <w:rsid w:val="007F00B2"/>
    <w:rsid w:val="007F0371"/>
    <w:rsid w:val="007F041A"/>
    <w:rsid w:val="007F089B"/>
    <w:rsid w:val="007F103E"/>
    <w:rsid w:val="007F10C0"/>
    <w:rsid w:val="007F1464"/>
    <w:rsid w:val="007F15EB"/>
    <w:rsid w:val="007F1980"/>
    <w:rsid w:val="007F1C1A"/>
    <w:rsid w:val="007F20CD"/>
    <w:rsid w:val="007F375F"/>
    <w:rsid w:val="007F4039"/>
    <w:rsid w:val="007F494F"/>
    <w:rsid w:val="007F516E"/>
    <w:rsid w:val="007F70C5"/>
    <w:rsid w:val="007F7393"/>
    <w:rsid w:val="007F739D"/>
    <w:rsid w:val="007F784C"/>
    <w:rsid w:val="008014B7"/>
    <w:rsid w:val="008015F6"/>
    <w:rsid w:val="0080187A"/>
    <w:rsid w:val="00804904"/>
    <w:rsid w:val="00804EE1"/>
    <w:rsid w:val="00805259"/>
    <w:rsid w:val="008055F0"/>
    <w:rsid w:val="00805BA4"/>
    <w:rsid w:val="00805C5E"/>
    <w:rsid w:val="00806E30"/>
    <w:rsid w:val="008079F7"/>
    <w:rsid w:val="00807A1E"/>
    <w:rsid w:val="00810006"/>
    <w:rsid w:val="0081002F"/>
    <w:rsid w:val="00810404"/>
    <w:rsid w:val="00811B5C"/>
    <w:rsid w:val="00812599"/>
    <w:rsid w:val="00812FC1"/>
    <w:rsid w:val="00813854"/>
    <w:rsid w:val="00813ACD"/>
    <w:rsid w:val="00813EF4"/>
    <w:rsid w:val="0081491E"/>
    <w:rsid w:val="008154DC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15"/>
    <w:rsid w:val="00826CF6"/>
    <w:rsid w:val="0082778E"/>
    <w:rsid w:val="00830003"/>
    <w:rsid w:val="0083028A"/>
    <w:rsid w:val="00830E53"/>
    <w:rsid w:val="00830E87"/>
    <w:rsid w:val="00830F9E"/>
    <w:rsid w:val="0083100A"/>
    <w:rsid w:val="008315F0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2215"/>
    <w:rsid w:val="00843D31"/>
    <w:rsid w:val="00844F8C"/>
    <w:rsid w:val="00845265"/>
    <w:rsid w:val="00847643"/>
    <w:rsid w:val="00850037"/>
    <w:rsid w:val="00850555"/>
    <w:rsid w:val="00850D09"/>
    <w:rsid w:val="00851A65"/>
    <w:rsid w:val="00852C61"/>
    <w:rsid w:val="00852E8D"/>
    <w:rsid w:val="0085336A"/>
    <w:rsid w:val="008536CE"/>
    <w:rsid w:val="00854571"/>
    <w:rsid w:val="008547E0"/>
    <w:rsid w:val="00855838"/>
    <w:rsid w:val="0085596B"/>
    <w:rsid w:val="00855B47"/>
    <w:rsid w:val="00855C3B"/>
    <w:rsid w:val="00857309"/>
    <w:rsid w:val="008614E1"/>
    <w:rsid w:val="00861708"/>
    <w:rsid w:val="00861764"/>
    <w:rsid w:val="00861C32"/>
    <w:rsid w:val="0086275A"/>
    <w:rsid w:val="0086496C"/>
    <w:rsid w:val="00864C9F"/>
    <w:rsid w:val="00864E83"/>
    <w:rsid w:val="00864F5B"/>
    <w:rsid w:val="008653AF"/>
    <w:rsid w:val="00865F35"/>
    <w:rsid w:val="0086630D"/>
    <w:rsid w:val="00866AC4"/>
    <w:rsid w:val="008703F7"/>
    <w:rsid w:val="00870A0E"/>
    <w:rsid w:val="00871A18"/>
    <w:rsid w:val="00872B6C"/>
    <w:rsid w:val="00872B80"/>
    <w:rsid w:val="00874A0B"/>
    <w:rsid w:val="00874FE0"/>
    <w:rsid w:val="008751E0"/>
    <w:rsid w:val="00875891"/>
    <w:rsid w:val="0087597F"/>
    <w:rsid w:val="008763B2"/>
    <w:rsid w:val="00876413"/>
    <w:rsid w:val="00877FCA"/>
    <w:rsid w:val="008805C2"/>
    <w:rsid w:val="00881C2D"/>
    <w:rsid w:val="00881F02"/>
    <w:rsid w:val="00882952"/>
    <w:rsid w:val="00883721"/>
    <w:rsid w:val="008856F7"/>
    <w:rsid w:val="0088589A"/>
    <w:rsid w:val="00886706"/>
    <w:rsid w:val="008874EE"/>
    <w:rsid w:val="00890F78"/>
    <w:rsid w:val="00891412"/>
    <w:rsid w:val="00892F25"/>
    <w:rsid w:val="0089312D"/>
    <w:rsid w:val="00893755"/>
    <w:rsid w:val="00894385"/>
    <w:rsid w:val="0089619C"/>
    <w:rsid w:val="008963E1"/>
    <w:rsid w:val="008964C8"/>
    <w:rsid w:val="008966CA"/>
    <w:rsid w:val="00896900"/>
    <w:rsid w:val="008971D8"/>
    <w:rsid w:val="00897E8C"/>
    <w:rsid w:val="008A07DA"/>
    <w:rsid w:val="008A1331"/>
    <w:rsid w:val="008A14EA"/>
    <w:rsid w:val="008A2EFA"/>
    <w:rsid w:val="008A3F1A"/>
    <w:rsid w:val="008A40D8"/>
    <w:rsid w:val="008A73B3"/>
    <w:rsid w:val="008B0373"/>
    <w:rsid w:val="008B1829"/>
    <w:rsid w:val="008B1D64"/>
    <w:rsid w:val="008B36F7"/>
    <w:rsid w:val="008B3AE7"/>
    <w:rsid w:val="008B438B"/>
    <w:rsid w:val="008B4D28"/>
    <w:rsid w:val="008B6412"/>
    <w:rsid w:val="008B7020"/>
    <w:rsid w:val="008B7E48"/>
    <w:rsid w:val="008C0D69"/>
    <w:rsid w:val="008C2658"/>
    <w:rsid w:val="008C2764"/>
    <w:rsid w:val="008C2DF4"/>
    <w:rsid w:val="008C2F70"/>
    <w:rsid w:val="008C3526"/>
    <w:rsid w:val="008C3536"/>
    <w:rsid w:val="008C3F6D"/>
    <w:rsid w:val="008C4558"/>
    <w:rsid w:val="008C4B45"/>
    <w:rsid w:val="008C4E3A"/>
    <w:rsid w:val="008C5184"/>
    <w:rsid w:val="008C58DE"/>
    <w:rsid w:val="008C5E62"/>
    <w:rsid w:val="008C668A"/>
    <w:rsid w:val="008C7216"/>
    <w:rsid w:val="008D0626"/>
    <w:rsid w:val="008D07C3"/>
    <w:rsid w:val="008D0F88"/>
    <w:rsid w:val="008D1DFE"/>
    <w:rsid w:val="008D1E68"/>
    <w:rsid w:val="008D2D8D"/>
    <w:rsid w:val="008D3E97"/>
    <w:rsid w:val="008D4A14"/>
    <w:rsid w:val="008D53EA"/>
    <w:rsid w:val="008D604A"/>
    <w:rsid w:val="008D6DE1"/>
    <w:rsid w:val="008D76A3"/>
    <w:rsid w:val="008D7BE1"/>
    <w:rsid w:val="008E08CC"/>
    <w:rsid w:val="008E22C8"/>
    <w:rsid w:val="008E2758"/>
    <w:rsid w:val="008E2974"/>
    <w:rsid w:val="008E2C6A"/>
    <w:rsid w:val="008E3501"/>
    <w:rsid w:val="008E4AC6"/>
    <w:rsid w:val="008E56C2"/>
    <w:rsid w:val="008F1B3D"/>
    <w:rsid w:val="008F1D1B"/>
    <w:rsid w:val="008F2135"/>
    <w:rsid w:val="008F325F"/>
    <w:rsid w:val="008F38B9"/>
    <w:rsid w:val="008F3ED4"/>
    <w:rsid w:val="008F4097"/>
    <w:rsid w:val="008F46EE"/>
    <w:rsid w:val="008F47D3"/>
    <w:rsid w:val="008F4EB8"/>
    <w:rsid w:val="008F64B2"/>
    <w:rsid w:val="008F65CC"/>
    <w:rsid w:val="008F6D95"/>
    <w:rsid w:val="008F736F"/>
    <w:rsid w:val="008F7381"/>
    <w:rsid w:val="008F7CED"/>
    <w:rsid w:val="00900216"/>
    <w:rsid w:val="009008F7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81D"/>
    <w:rsid w:val="00907CAA"/>
    <w:rsid w:val="00907F84"/>
    <w:rsid w:val="0091029F"/>
    <w:rsid w:val="009104BA"/>
    <w:rsid w:val="00911E33"/>
    <w:rsid w:val="00912E28"/>
    <w:rsid w:val="0091322D"/>
    <w:rsid w:val="00914608"/>
    <w:rsid w:val="009154FF"/>
    <w:rsid w:val="009156F5"/>
    <w:rsid w:val="00916DC0"/>
    <w:rsid w:val="00921163"/>
    <w:rsid w:val="00922545"/>
    <w:rsid w:val="00924272"/>
    <w:rsid w:val="00925760"/>
    <w:rsid w:val="00925905"/>
    <w:rsid w:val="00925F94"/>
    <w:rsid w:val="00926E82"/>
    <w:rsid w:val="009275D3"/>
    <w:rsid w:val="00927C5E"/>
    <w:rsid w:val="00930AA9"/>
    <w:rsid w:val="00930AEB"/>
    <w:rsid w:val="009316F3"/>
    <w:rsid w:val="00931BD2"/>
    <w:rsid w:val="00934293"/>
    <w:rsid w:val="00935F7C"/>
    <w:rsid w:val="00936890"/>
    <w:rsid w:val="0093737B"/>
    <w:rsid w:val="00937C56"/>
    <w:rsid w:val="0094067E"/>
    <w:rsid w:val="009412E9"/>
    <w:rsid w:val="00941966"/>
    <w:rsid w:val="00941A03"/>
    <w:rsid w:val="00941D72"/>
    <w:rsid w:val="009427B5"/>
    <w:rsid w:val="00943D28"/>
    <w:rsid w:val="00943F41"/>
    <w:rsid w:val="00944FD1"/>
    <w:rsid w:val="0094621F"/>
    <w:rsid w:val="0094645B"/>
    <w:rsid w:val="00946A2F"/>
    <w:rsid w:val="0094735D"/>
    <w:rsid w:val="00950296"/>
    <w:rsid w:val="009508B9"/>
    <w:rsid w:val="0095105C"/>
    <w:rsid w:val="0095156C"/>
    <w:rsid w:val="0095182B"/>
    <w:rsid w:val="009518C3"/>
    <w:rsid w:val="00951E18"/>
    <w:rsid w:val="009523A1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0F74"/>
    <w:rsid w:val="00961F12"/>
    <w:rsid w:val="009634BC"/>
    <w:rsid w:val="009644BA"/>
    <w:rsid w:val="009649D3"/>
    <w:rsid w:val="0096548A"/>
    <w:rsid w:val="009654C2"/>
    <w:rsid w:val="009657CC"/>
    <w:rsid w:val="009666A4"/>
    <w:rsid w:val="00971116"/>
    <w:rsid w:val="0097216F"/>
    <w:rsid w:val="00972AD0"/>
    <w:rsid w:val="0097302A"/>
    <w:rsid w:val="009735A3"/>
    <w:rsid w:val="009736C1"/>
    <w:rsid w:val="0097371E"/>
    <w:rsid w:val="009737C1"/>
    <w:rsid w:val="00974601"/>
    <w:rsid w:val="00974B70"/>
    <w:rsid w:val="009753E4"/>
    <w:rsid w:val="00975B51"/>
    <w:rsid w:val="009761C0"/>
    <w:rsid w:val="0097639A"/>
    <w:rsid w:val="00976F4B"/>
    <w:rsid w:val="00977408"/>
    <w:rsid w:val="009778F3"/>
    <w:rsid w:val="009802EE"/>
    <w:rsid w:val="0098082B"/>
    <w:rsid w:val="00980CB8"/>
    <w:rsid w:val="00981F80"/>
    <w:rsid w:val="00981F99"/>
    <w:rsid w:val="009827C4"/>
    <w:rsid w:val="00983670"/>
    <w:rsid w:val="009844E2"/>
    <w:rsid w:val="00985271"/>
    <w:rsid w:val="00986EE6"/>
    <w:rsid w:val="00986F3F"/>
    <w:rsid w:val="009872FB"/>
    <w:rsid w:val="00990019"/>
    <w:rsid w:val="0099080E"/>
    <w:rsid w:val="009915E8"/>
    <w:rsid w:val="00991D14"/>
    <w:rsid w:val="00991FEC"/>
    <w:rsid w:val="009922DA"/>
    <w:rsid w:val="00993A3F"/>
    <w:rsid w:val="00993C38"/>
    <w:rsid w:val="009944F6"/>
    <w:rsid w:val="009948AF"/>
    <w:rsid w:val="009950CB"/>
    <w:rsid w:val="009951BC"/>
    <w:rsid w:val="00996472"/>
    <w:rsid w:val="00997C6B"/>
    <w:rsid w:val="009A05E3"/>
    <w:rsid w:val="009A0B7D"/>
    <w:rsid w:val="009A0C01"/>
    <w:rsid w:val="009A0D7F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0623"/>
    <w:rsid w:val="009B10CF"/>
    <w:rsid w:val="009B1CE3"/>
    <w:rsid w:val="009B2185"/>
    <w:rsid w:val="009B261C"/>
    <w:rsid w:val="009B2797"/>
    <w:rsid w:val="009B43BD"/>
    <w:rsid w:val="009B4599"/>
    <w:rsid w:val="009B4B08"/>
    <w:rsid w:val="009B58DC"/>
    <w:rsid w:val="009B5EF4"/>
    <w:rsid w:val="009B6CBB"/>
    <w:rsid w:val="009C0D13"/>
    <w:rsid w:val="009C14EB"/>
    <w:rsid w:val="009C1661"/>
    <w:rsid w:val="009C2BA6"/>
    <w:rsid w:val="009C2DE0"/>
    <w:rsid w:val="009C51FA"/>
    <w:rsid w:val="009C5C3B"/>
    <w:rsid w:val="009C786C"/>
    <w:rsid w:val="009D0203"/>
    <w:rsid w:val="009D033E"/>
    <w:rsid w:val="009D0D06"/>
    <w:rsid w:val="009D0E1B"/>
    <w:rsid w:val="009D19F9"/>
    <w:rsid w:val="009D26C6"/>
    <w:rsid w:val="009D2851"/>
    <w:rsid w:val="009D2DBC"/>
    <w:rsid w:val="009D396D"/>
    <w:rsid w:val="009D4337"/>
    <w:rsid w:val="009D469F"/>
    <w:rsid w:val="009D4784"/>
    <w:rsid w:val="009D487D"/>
    <w:rsid w:val="009D50B2"/>
    <w:rsid w:val="009D5944"/>
    <w:rsid w:val="009D7032"/>
    <w:rsid w:val="009E0208"/>
    <w:rsid w:val="009E04A5"/>
    <w:rsid w:val="009E08F5"/>
    <w:rsid w:val="009E0FA4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E735E"/>
    <w:rsid w:val="009F0A03"/>
    <w:rsid w:val="009F184B"/>
    <w:rsid w:val="009F1AF3"/>
    <w:rsid w:val="009F21B7"/>
    <w:rsid w:val="009F39A7"/>
    <w:rsid w:val="009F3B0A"/>
    <w:rsid w:val="009F3F65"/>
    <w:rsid w:val="009F497C"/>
    <w:rsid w:val="009F4BB4"/>
    <w:rsid w:val="009F4DA8"/>
    <w:rsid w:val="009F571B"/>
    <w:rsid w:val="009F5C07"/>
    <w:rsid w:val="009F7D5A"/>
    <w:rsid w:val="00A00F9E"/>
    <w:rsid w:val="00A016F4"/>
    <w:rsid w:val="00A02254"/>
    <w:rsid w:val="00A0243D"/>
    <w:rsid w:val="00A03D28"/>
    <w:rsid w:val="00A04283"/>
    <w:rsid w:val="00A0520F"/>
    <w:rsid w:val="00A05C22"/>
    <w:rsid w:val="00A060FD"/>
    <w:rsid w:val="00A06836"/>
    <w:rsid w:val="00A06C70"/>
    <w:rsid w:val="00A07566"/>
    <w:rsid w:val="00A118E9"/>
    <w:rsid w:val="00A11A75"/>
    <w:rsid w:val="00A128AE"/>
    <w:rsid w:val="00A131BE"/>
    <w:rsid w:val="00A14236"/>
    <w:rsid w:val="00A15332"/>
    <w:rsid w:val="00A16672"/>
    <w:rsid w:val="00A20092"/>
    <w:rsid w:val="00A20511"/>
    <w:rsid w:val="00A206CF"/>
    <w:rsid w:val="00A20860"/>
    <w:rsid w:val="00A2093C"/>
    <w:rsid w:val="00A20972"/>
    <w:rsid w:val="00A20AE4"/>
    <w:rsid w:val="00A21E71"/>
    <w:rsid w:val="00A234BD"/>
    <w:rsid w:val="00A236C7"/>
    <w:rsid w:val="00A2394A"/>
    <w:rsid w:val="00A2462A"/>
    <w:rsid w:val="00A2475B"/>
    <w:rsid w:val="00A24B01"/>
    <w:rsid w:val="00A251A3"/>
    <w:rsid w:val="00A25C44"/>
    <w:rsid w:val="00A2615C"/>
    <w:rsid w:val="00A26195"/>
    <w:rsid w:val="00A27435"/>
    <w:rsid w:val="00A27CEB"/>
    <w:rsid w:val="00A3050A"/>
    <w:rsid w:val="00A32170"/>
    <w:rsid w:val="00A32A9A"/>
    <w:rsid w:val="00A33240"/>
    <w:rsid w:val="00A35533"/>
    <w:rsid w:val="00A35EE7"/>
    <w:rsid w:val="00A36476"/>
    <w:rsid w:val="00A36B79"/>
    <w:rsid w:val="00A36B9B"/>
    <w:rsid w:val="00A36D1F"/>
    <w:rsid w:val="00A370E3"/>
    <w:rsid w:val="00A3732D"/>
    <w:rsid w:val="00A37C67"/>
    <w:rsid w:val="00A4008F"/>
    <w:rsid w:val="00A40152"/>
    <w:rsid w:val="00A42326"/>
    <w:rsid w:val="00A427A9"/>
    <w:rsid w:val="00A43F59"/>
    <w:rsid w:val="00A44370"/>
    <w:rsid w:val="00A447AD"/>
    <w:rsid w:val="00A451B4"/>
    <w:rsid w:val="00A452EF"/>
    <w:rsid w:val="00A458D6"/>
    <w:rsid w:val="00A46BF8"/>
    <w:rsid w:val="00A46EBF"/>
    <w:rsid w:val="00A47E38"/>
    <w:rsid w:val="00A50EC9"/>
    <w:rsid w:val="00A514CF"/>
    <w:rsid w:val="00A515B8"/>
    <w:rsid w:val="00A517C3"/>
    <w:rsid w:val="00A518E9"/>
    <w:rsid w:val="00A538C6"/>
    <w:rsid w:val="00A541EC"/>
    <w:rsid w:val="00A550F8"/>
    <w:rsid w:val="00A552C9"/>
    <w:rsid w:val="00A55751"/>
    <w:rsid w:val="00A55B24"/>
    <w:rsid w:val="00A55D9C"/>
    <w:rsid w:val="00A57B34"/>
    <w:rsid w:val="00A6037E"/>
    <w:rsid w:val="00A6048B"/>
    <w:rsid w:val="00A60D98"/>
    <w:rsid w:val="00A611F5"/>
    <w:rsid w:val="00A61BC6"/>
    <w:rsid w:val="00A61E8C"/>
    <w:rsid w:val="00A621F5"/>
    <w:rsid w:val="00A63789"/>
    <w:rsid w:val="00A63959"/>
    <w:rsid w:val="00A64310"/>
    <w:rsid w:val="00A64371"/>
    <w:rsid w:val="00A6475D"/>
    <w:rsid w:val="00A64B27"/>
    <w:rsid w:val="00A64FDC"/>
    <w:rsid w:val="00A6540B"/>
    <w:rsid w:val="00A6588A"/>
    <w:rsid w:val="00A66A3D"/>
    <w:rsid w:val="00A66E3C"/>
    <w:rsid w:val="00A66E67"/>
    <w:rsid w:val="00A671F7"/>
    <w:rsid w:val="00A6731C"/>
    <w:rsid w:val="00A702A7"/>
    <w:rsid w:val="00A702DE"/>
    <w:rsid w:val="00A7081D"/>
    <w:rsid w:val="00A7181F"/>
    <w:rsid w:val="00A72364"/>
    <w:rsid w:val="00A723A5"/>
    <w:rsid w:val="00A727D1"/>
    <w:rsid w:val="00A73C51"/>
    <w:rsid w:val="00A7490A"/>
    <w:rsid w:val="00A75AFC"/>
    <w:rsid w:val="00A7711F"/>
    <w:rsid w:val="00A77390"/>
    <w:rsid w:val="00A776E7"/>
    <w:rsid w:val="00A77969"/>
    <w:rsid w:val="00A77E92"/>
    <w:rsid w:val="00A8038D"/>
    <w:rsid w:val="00A8062C"/>
    <w:rsid w:val="00A8119F"/>
    <w:rsid w:val="00A8189B"/>
    <w:rsid w:val="00A818B1"/>
    <w:rsid w:val="00A8229B"/>
    <w:rsid w:val="00A82887"/>
    <w:rsid w:val="00A82E3E"/>
    <w:rsid w:val="00A8369D"/>
    <w:rsid w:val="00A83AF8"/>
    <w:rsid w:val="00A83EA7"/>
    <w:rsid w:val="00A8495D"/>
    <w:rsid w:val="00A84AD4"/>
    <w:rsid w:val="00A85462"/>
    <w:rsid w:val="00A85818"/>
    <w:rsid w:val="00A859DA"/>
    <w:rsid w:val="00A86574"/>
    <w:rsid w:val="00A87944"/>
    <w:rsid w:val="00A90426"/>
    <w:rsid w:val="00A90893"/>
    <w:rsid w:val="00A90E7B"/>
    <w:rsid w:val="00A929F6"/>
    <w:rsid w:val="00A932CB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97DA7"/>
    <w:rsid w:val="00AA036C"/>
    <w:rsid w:val="00AA0415"/>
    <w:rsid w:val="00AA0783"/>
    <w:rsid w:val="00AA1127"/>
    <w:rsid w:val="00AA1722"/>
    <w:rsid w:val="00AA1AC2"/>
    <w:rsid w:val="00AA1B66"/>
    <w:rsid w:val="00AA25A9"/>
    <w:rsid w:val="00AA2905"/>
    <w:rsid w:val="00AA3514"/>
    <w:rsid w:val="00AA4A81"/>
    <w:rsid w:val="00AA549B"/>
    <w:rsid w:val="00AA5518"/>
    <w:rsid w:val="00AA57E7"/>
    <w:rsid w:val="00AA5D72"/>
    <w:rsid w:val="00AB0221"/>
    <w:rsid w:val="00AB0DC8"/>
    <w:rsid w:val="00AB1203"/>
    <w:rsid w:val="00AB13C5"/>
    <w:rsid w:val="00AB23F9"/>
    <w:rsid w:val="00AB2FC5"/>
    <w:rsid w:val="00AB4EBF"/>
    <w:rsid w:val="00AB4F70"/>
    <w:rsid w:val="00AB4FEC"/>
    <w:rsid w:val="00AB529D"/>
    <w:rsid w:val="00AB5466"/>
    <w:rsid w:val="00AB5907"/>
    <w:rsid w:val="00AB5D9A"/>
    <w:rsid w:val="00AB603E"/>
    <w:rsid w:val="00AB6286"/>
    <w:rsid w:val="00AB6A32"/>
    <w:rsid w:val="00AB77F7"/>
    <w:rsid w:val="00AC1ABD"/>
    <w:rsid w:val="00AC1FAF"/>
    <w:rsid w:val="00AC246E"/>
    <w:rsid w:val="00AC2F53"/>
    <w:rsid w:val="00AC2FF5"/>
    <w:rsid w:val="00AC3214"/>
    <w:rsid w:val="00AC393B"/>
    <w:rsid w:val="00AC3A83"/>
    <w:rsid w:val="00AC45F1"/>
    <w:rsid w:val="00AC556A"/>
    <w:rsid w:val="00AC5F38"/>
    <w:rsid w:val="00AC642B"/>
    <w:rsid w:val="00AC6523"/>
    <w:rsid w:val="00AC6C54"/>
    <w:rsid w:val="00AC6C9E"/>
    <w:rsid w:val="00AC6CA4"/>
    <w:rsid w:val="00AC76F6"/>
    <w:rsid w:val="00AC7875"/>
    <w:rsid w:val="00AC7FFC"/>
    <w:rsid w:val="00AD0275"/>
    <w:rsid w:val="00AD039C"/>
    <w:rsid w:val="00AD09C7"/>
    <w:rsid w:val="00AD1E43"/>
    <w:rsid w:val="00AD2C17"/>
    <w:rsid w:val="00AD2F02"/>
    <w:rsid w:val="00AD2F5F"/>
    <w:rsid w:val="00AD44D3"/>
    <w:rsid w:val="00AD4640"/>
    <w:rsid w:val="00AD48E2"/>
    <w:rsid w:val="00AD688C"/>
    <w:rsid w:val="00AD7DE0"/>
    <w:rsid w:val="00AD7FD0"/>
    <w:rsid w:val="00AE1A59"/>
    <w:rsid w:val="00AE1DF2"/>
    <w:rsid w:val="00AE206D"/>
    <w:rsid w:val="00AE21E1"/>
    <w:rsid w:val="00AE561E"/>
    <w:rsid w:val="00AE609B"/>
    <w:rsid w:val="00AE6FDE"/>
    <w:rsid w:val="00AE7F90"/>
    <w:rsid w:val="00AF025E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AF77B9"/>
    <w:rsid w:val="00B01E9B"/>
    <w:rsid w:val="00B02C45"/>
    <w:rsid w:val="00B03395"/>
    <w:rsid w:val="00B03456"/>
    <w:rsid w:val="00B03A9B"/>
    <w:rsid w:val="00B03B5F"/>
    <w:rsid w:val="00B04242"/>
    <w:rsid w:val="00B042B0"/>
    <w:rsid w:val="00B05262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17663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573"/>
    <w:rsid w:val="00B256C4"/>
    <w:rsid w:val="00B2577E"/>
    <w:rsid w:val="00B275A7"/>
    <w:rsid w:val="00B3077E"/>
    <w:rsid w:val="00B307E8"/>
    <w:rsid w:val="00B318F1"/>
    <w:rsid w:val="00B325C6"/>
    <w:rsid w:val="00B32D4A"/>
    <w:rsid w:val="00B3324F"/>
    <w:rsid w:val="00B34C54"/>
    <w:rsid w:val="00B35E5D"/>
    <w:rsid w:val="00B36358"/>
    <w:rsid w:val="00B36A54"/>
    <w:rsid w:val="00B36B04"/>
    <w:rsid w:val="00B36B56"/>
    <w:rsid w:val="00B378C8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4774E"/>
    <w:rsid w:val="00B47CD1"/>
    <w:rsid w:val="00B50462"/>
    <w:rsid w:val="00B5154E"/>
    <w:rsid w:val="00B51864"/>
    <w:rsid w:val="00B51FB6"/>
    <w:rsid w:val="00B51FE3"/>
    <w:rsid w:val="00B5264B"/>
    <w:rsid w:val="00B52897"/>
    <w:rsid w:val="00B528D2"/>
    <w:rsid w:val="00B52EE7"/>
    <w:rsid w:val="00B52F08"/>
    <w:rsid w:val="00B533EE"/>
    <w:rsid w:val="00B53D28"/>
    <w:rsid w:val="00B56B45"/>
    <w:rsid w:val="00B60C88"/>
    <w:rsid w:val="00B6115C"/>
    <w:rsid w:val="00B6124E"/>
    <w:rsid w:val="00B61CC0"/>
    <w:rsid w:val="00B627E6"/>
    <w:rsid w:val="00B62950"/>
    <w:rsid w:val="00B6313C"/>
    <w:rsid w:val="00B63F81"/>
    <w:rsid w:val="00B640E7"/>
    <w:rsid w:val="00B64629"/>
    <w:rsid w:val="00B64BB0"/>
    <w:rsid w:val="00B65A4E"/>
    <w:rsid w:val="00B66F0D"/>
    <w:rsid w:val="00B67171"/>
    <w:rsid w:val="00B7002B"/>
    <w:rsid w:val="00B701B2"/>
    <w:rsid w:val="00B70543"/>
    <w:rsid w:val="00B710EA"/>
    <w:rsid w:val="00B7164E"/>
    <w:rsid w:val="00B72BD7"/>
    <w:rsid w:val="00B72D03"/>
    <w:rsid w:val="00B72E8D"/>
    <w:rsid w:val="00B74177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1E99"/>
    <w:rsid w:val="00B82463"/>
    <w:rsid w:val="00B82BA2"/>
    <w:rsid w:val="00B82D23"/>
    <w:rsid w:val="00B83901"/>
    <w:rsid w:val="00B83C7D"/>
    <w:rsid w:val="00B83EF3"/>
    <w:rsid w:val="00B843EE"/>
    <w:rsid w:val="00B845B0"/>
    <w:rsid w:val="00B85298"/>
    <w:rsid w:val="00B85CD9"/>
    <w:rsid w:val="00B86520"/>
    <w:rsid w:val="00B86A43"/>
    <w:rsid w:val="00B86E20"/>
    <w:rsid w:val="00B905D6"/>
    <w:rsid w:val="00B9135C"/>
    <w:rsid w:val="00B914D1"/>
    <w:rsid w:val="00B93C64"/>
    <w:rsid w:val="00B93FC0"/>
    <w:rsid w:val="00B94227"/>
    <w:rsid w:val="00B94859"/>
    <w:rsid w:val="00B94D61"/>
    <w:rsid w:val="00B955BE"/>
    <w:rsid w:val="00B96C1A"/>
    <w:rsid w:val="00B97423"/>
    <w:rsid w:val="00B97759"/>
    <w:rsid w:val="00B97808"/>
    <w:rsid w:val="00B97953"/>
    <w:rsid w:val="00B97BE6"/>
    <w:rsid w:val="00B97E53"/>
    <w:rsid w:val="00BA129D"/>
    <w:rsid w:val="00BA1EC7"/>
    <w:rsid w:val="00BA34DB"/>
    <w:rsid w:val="00BA4529"/>
    <w:rsid w:val="00BA49B5"/>
    <w:rsid w:val="00BA4BAD"/>
    <w:rsid w:val="00BA534B"/>
    <w:rsid w:val="00BA563D"/>
    <w:rsid w:val="00BB0026"/>
    <w:rsid w:val="00BB12DC"/>
    <w:rsid w:val="00BB51C3"/>
    <w:rsid w:val="00BB5A3E"/>
    <w:rsid w:val="00BB5D51"/>
    <w:rsid w:val="00BB73C9"/>
    <w:rsid w:val="00BB7A4B"/>
    <w:rsid w:val="00BC1DE0"/>
    <w:rsid w:val="00BC1FA3"/>
    <w:rsid w:val="00BC230F"/>
    <w:rsid w:val="00BC2971"/>
    <w:rsid w:val="00BC2F45"/>
    <w:rsid w:val="00BC42B2"/>
    <w:rsid w:val="00BC538B"/>
    <w:rsid w:val="00BC60E0"/>
    <w:rsid w:val="00BC6A04"/>
    <w:rsid w:val="00BC6EEF"/>
    <w:rsid w:val="00BC76CD"/>
    <w:rsid w:val="00BC7931"/>
    <w:rsid w:val="00BC7CF9"/>
    <w:rsid w:val="00BC7D82"/>
    <w:rsid w:val="00BD01E6"/>
    <w:rsid w:val="00BD076A"/>
    <w:rsid w:val="00BD0FDA"/>
    <w:rsid w:val="00BD16B3"/>
    <w:rsid w:val="00BD33B9"/>
    <w:rsid w:val="00BD5847"/>
    <w:rsid w:val="00BD5BA8"/>
    <w:rsid w:val="00BD5EB9"/>
    <w:rsid w:val="00BD6C07"/>
    <w:rsid w:val="00BE1718"/>
    <w:rsid w:val="00BE223B"/>
    <w:rsid w:val="00BE413A"/>
    <w:rsid w:val="00BE45BE"/>
    <w:rsid w:val="00BE4BC8"/>
    <w:rsid w:val="00BE60E1"/>
    <w:rsid w:val="00BE75E3"/>
    <w:rsid w:val="00BE7700"/>
    <w:rsid w:val="00BE7FD0"/>
    <w:rsid w:val="00BF0B1B"/>
    <w:rsid w:val="00BF0D93"/>
    <w:rsid w:val="00BF125A"/>
    <w:rsid w:val="00BF1997"/>
    <w:rsid w:val="00BF1E32"/>
    <w:rsid w:val="00BF2903"/>
    <w:rsid w:val="00BF2A2D"/>
    <w:rsid w:val="00BF4966"/>
    <w:rsid w:val="00BF49AA"/>
    <w:rsid w:val="00BF4F85"/>
    <w:rsid w:val="00BF50E8"/>
    <w:rsid w:val="00BF589C"/>
    <w:rsid w:val="00BF5E0F"/>
    <w:rsid w:val="00BF5F81"/>
    <w:rsid w:val="00BF70FB"/>
    <w:rsid w:val="00C00476"/>
    <w:rsid w:val="00C00753"/>
    <w:rsid w:val="00C00DEE"/>
    <w:rsid w:val="00C011D8"/>
    <w:rsid w:val="00C0204F"/>
    <w:rsid w:val="00C027DD"/>
    <w:rsid w:val="00C02A8A"/>
    <w:rsid w:val="00C03164"/>
    <w:rsid w:val="00C0344E"/>
    <w:rsid w:val="00C04E45"/>
    <w:rsid w:val="00C0519E"/>
    <w:rsid w:val="00C05D31"/>
    <w:rsid w:val="00C06C8D"/>
    <w:rsid w:val="00C07DEC"/>
    <w:rsid w:val="00C10491"/>
    <w:rsid w:val="00C104AD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6752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2D9B"/>
    <w:rsid w:val="00C23BA7"/>
    <w:rsid w:val="00C248FD"/>
    <w:rsid w:val="00C25593"/>
    <w:rsid w:val="00C2610E"/>
    <w:rsid w:val="00C31556"/>
    <w:rsid w:val="00C31DFA"/>
    <w:rsid w:val="00C323FE"/>
    <w:rsid w:val="00C32716"/>
    <w:rsid w:val="00C328E0"/>
    <w:rsid w:val="00C3299A"/>
    <w:rsid w:val="00C32F0E"/>
    <w:rsid w:val="00C3360C"/>
    <w:rsid w:val="00C34072"/>
    <w:rsid w:val="00C342F1"/>
    <w:rsid w:val="00C342F6"/>
    <w:rsid w:val="00C34698"/>
    <w:rsid w:val="00C34D15"/>
    <w:rsid w:val="00C355B3"/>
    <w:rsid w:val="00C35D0B"/>
    <w:rsid w:val="00C35E32"/>
    <w:rsid w:val="00C363E7"/>
    <w:rsid w:val="00C40944"/>
    <w:rsid w:val="00C40AC2"/>
    <w:rsid w:val="00C40C19"/>
    <w:rsid w:val="00C40D26"/>
    <w:rsid w:val="00C4262F"/>
    <w:rsid w:val="00C42C56"/>
    <w:rsid w:val="00C430BC"/>
    <w:rsid w:val="00C4330F"/>
    <w:rsid w:val="00C43893"/>
    <w:rsid w:val="00C43B36"/>
    <w:rsid w:val="00C445CA"/>
    <w:rsid w:val="00C44936"/>
    <w:rsid w:val="00C45796"/>
    <w:rsid w:val="00C45968"/>
    <w:rsid w:val="00C45CC0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3C8"/>
    <w:rsid w:val="00C60DC5"/>
    <w:rsid w:val="00C60E8E"/>
    <w:rsid w:val="00C60F5F"/>
    <w:rsid w:val="00C61270"/>
    <w:rsid w:val="00C62156"/>
    <w:rsid w:val="00C62885"/>
    <w:rsid w:val="00C634EE"/>
    <w:rsid w:val="00C64525"/>
    <w:rsid w:val="00C65396"/>
    <w:rsid w:val="00C65DD0"/>
    <w:rsid w:val="00C66977"/>
    <w:rsid w:val="00C66D04"/>
    <w:rsid w:val="00C6726D"/>
    <w:rsid w:val="00C7029B"/>
    <w:rsid w:val="00C70AFC"/>
    <w:rsid w:val="00C70DBE"/>
    <w:rsid w:val="00C70E63"/>
    <w:rsid w:val="00C71DE4"/>
    <w:rsid w:val="00C7242E"/>
    <w:rsid w:val="00C72E7F"/>
    <w:rsid w:val="00C72F82"/>
    <w:rsid w:val="00C747AA"/>
    <w:rsid w:val="00C74C59"/>
    <w:rsid w:val="00C75EEA"/>
    <w:rsid w:val="00C76679"/>
    <w:rsid w:val="00C76995"/>
    <w:rsid w:val="00C772F7"/>
    <w:rsid w:val="00C806A9"/>
    <w:rsid w:val="00C81174"/>
    <w:rsid w:val="00C81637"/>
    <w:rsid w:val="00C817D8"/>
    <w:rsid w:val="00C81838"/>
    <w:rsid w:val="00C81F64"/>
    <w:rsid w:val="00C860B1"/>
    <w:rsid w:val="00C865E3"/>
    <w:rsid w:val="00C86B9A"/>
    <w:rsid w:val="00C87208"/>
    <w:rsid w:val="00C87AA2"/>
    <w:rsid w:val="00C87DB0"/>
    <w:rsid w:val="00C903D8"/>
    <w:rsid w:val="00C908DE"/>
    <w:rsid w:val="00C90FFD"/>
    <w:rsid w:val="00C91C46"/>
    <w:rsid w:val="00C9229C"/>
    <w:rsid w:val="00C93127"/>
    <w:rsid w:val="00C93AB0"/>
    <w:rsid w:val="00C93B6D"/>
    <w:rsid w:val="00C95173"/>
    <w:rsid w:val="00C95319"/>
    <w:rsid w:val="00C9547F"/>
    <w:rsid w:val="00C954F0"/>
    <w:rsid w:val="00C9623A"/>
    <w:rsid w:val="00C9701C"/>
    <w:rsid w:val="00C970F1"/>
    <w:rsid w:val="00C97374"/>
    <w:rsid w:val="00C9771F"/>
    <w:rsid w:val="00C97C60"/>
    <w:rsid w:val="00C97C7B"/>
    <w:rsid w:val="00CA0147"/>
    <w:rsid w:val="00CA2061"/>
    <w:rsid w:val="00CA30BC"/>
    <w:rsid w:val="00CA3DBA"/>
    <w:rsid w:val="00CA4EAA"/>
    <w:rsid w:val="00CA56E5"/>
    <w:rsid w:val="00CA5ED0"/>
    <w:rsid w:val="00CA6098"/>
    <w:rsid w:val="00CA60F5"/>
    <w:rsid w:val="00CA62F5"/>
    <w:rsid w:val="00CA7331"/>
    <w:rsid w:val="00CB1551"/>
    <w:rsid w:val="00CB2E6B"/>
    <w:rsid w:val="00CB30CA"/>
    <w:rsid w:val="00CB4A91"/>
    <w:rsid w:val="00CB4AE3"/>
    <w:rsid w:val="00CB4DF3"/>
    <w:rsid w:val="00CB5A2C"/>
    <w:rsid w:val="00CB5ABC"/>
    <w:rsid w:val="00CB6FAD"/>
    <w:rsid w:val="00CB712D"/>
    <w:rsid w:val="00CB7F37"/>
    <w:rsid w:val="00CC06DF"/>
    <w:rsid w:val="00CC10C5"/>
    <w:rsid w:val="00CC1C2B"/>
    <w:rsid w:val="00CC2A7C"/>
    <w:rsid w:val="00CC52A7"/>
    <w:rsid w:val="00CC5681"/>
    <w:rsid w:val="00CC677D"/>
    <w:rsid w:val="00CC6A22"/>
    <w:rsid w:val="00CC71B0"/>
    <w:rsid w:val="00CC7886"/>
    <w:rsid w:val="00CC7EDD"/>
    <w:rsid w:val="00CD00F4"/>
    <w:rsid w:val="00CD0AE2"/>
    <w:rsid w:val="00CD2BC7"/>
    <w:rsid w:val="00CD2C36"/>
    <w:rsid w:val="00CD2DD4"/>
    <w:rsid w:val="00CD2F0C"/>
    <w:rsid w:val="00CD462E"/>
    <w:rsid w:val="00CD6D15"/>
    <w:rsid w:val="00CD6F55"/>
    <w:rsid w:val="00CD7436"/>
    <w:rsid w:val="00CD7AB9"/>
    <w:rsid w:val="00CD7EE8"/>
    <w:rsid w:val="00CE01AA"/>
    <w:rsid w:val="00CE0455"/>
    <w:rsid w:val="00CE04B7"/>
    <w:rsid w:val="00CE07A8"/>
    <w:rsid w:val="00CE0BE9"/>
    <w:rsid w:val="00CE118B"/>
    <w:rsid w:val="00CE1EC5"/>
    <w:rsid w:val="00CE2154"/>
    <w:rsid w:val="00CE2C85"/>
    <w:rsid w:val="00CE32F2"/>
    <w:rsid w:val="00CE4C2A"/>
    <w:rsid w:val="00CE5AC2"/>
    <w:rsid w:val="00CE5D66"/>
    <w:rsid w:val="00CE7299"/>
    <w:rsid w:val="00CE796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20"/>
    <w:rsid w:val="00CF7164"/>
    <w:rsid w:val="00CF72F5"/>
    <w:rsid w:val="00CF743B"/>
    <w:rsid w:val="00D003A8"/>
    <w:rsid w:val="00D0148F"/>
    <w:rsid w:val="00D0164C"/>
    <w:rsid w:val="00D01F12"/>
    <w:rsid w:val="00D023BA"/>
    <w:rsid w:val="00D02B51"/>
    <w:rsid w:val="00D02DA4"/>
    <w:rsid w:val="00D03173"/>
    <w:rsid w:val="00D03302"/>
    <w:rsid w:val="00D0336B"/>
    <w:rsid w:val="00D03B8A"/>
    <w:rsid w:val="00D03E90"/>
    <w:rsid w:val="00D052F3"/>
    <w:rsid w:val="00D053C3"/>
    <w:rsid w:val="00D05B13"/>
    <w:rsid w:val="00D06A25"/>
    <w:rsid w:val="00D128B5"/>
    <w:rsid w:val="00D13504"/>
    <w:rsid w:val="00D15644"/>
    <w:rsid w:val="00D16DBB"/>
    <w:rsid w:val="00D16EF4"/>
    <w:rsid w:val="00D1770F"/>
    <w:rsid w:val="00D1782A"/>
    <w:rsid w:val="00D17F55"/>
    <w:rsid w:val="00D20478"/>
    <w:rsid w:val="00D2126F"/>
    <w:rsid w:val="00D21D10"/>
    <w:rsid w:val="00D21FB1"/>
    <w:rsid w:val="00D2340E"/>
    <w:rsid w:val="00D23F38"/>
    <w:rsid w:val="00D25239"/>
    <w:rsid w:val="00D266D0"/>
    <w:rsid w:val="00D278A6"/>
    <w:rsid w:val="00D27B95"/>
    <w:rsid w:val="00D301D5"/>
    <w:rsid w:val="00D3259F"/>
    <w:rsid w:val="00D32DC3"/>
    <w:rsid w:val="00D332CB"/>
    <w:rsid w:val="00D3458F"/>
    <w:rsid w:val="00D3562D"/>
    <w:rsid w:val="00D36965"/>
    <w:rsid w:val="00D378ED"/>
    <w:rsid w:val="00D4030E"/>
    <w:rsid w:val="00D403E7"/>
    <w:rsid w:val="00D424D3"/>
    <w:rsid w:val="00D42867"/>
    <w:rsid w:val="00D4287B"/>
    <w:rsid w:val="00D43002"/>
    <w:rsid w:val="00D44A82"/>
    <w:rsid w:val="00D44ABC"/>
    <w:rsid w:val="00D45011"/>
    <w:rsid w:val="00D456D5"/>
    <w:rsid w:val="00D45FCF"/>
    <w:rsid w:val="00D478B6"/>
    <w:rsid w:val="00D47F67"/>
    <w:rsid w:val="00D50E2A"/>
    <w:rsid w:val="00D5215A"/>
    <w:rsid w:val="00D53DEE"/>
    <w:rsid w:val="00D53F58"/>
    <w:rsid w:val="00D543BB"/>
    <w:rsid w:val="00D546F9"/>
    <w:rsid w:val="00D54C92"/>
    <w:rsid w:val="00D5599B"/>
    <w:rsid w:val="00D559D9"/>
    <w:rsid w:val="00D568FB"/>
    <w:rsid w:val="00D56DA0"/>
    <w:rsid w:val="00D5730D"/>
    <w:rsid w:val="00D60378"/>
    <w:rsid w:val="00D61D98"/>
    <w:rsid w:val="00D6285E"/>
    <w:rsid w:val="00D62C26"/>
    <w:rsid w:val="00D6338D"/>
    <w:rsid w:val="00D63418"/>
    <w:rsid w:val="00D642A6"/>
    <w:rsid w:val="00D643F2"/>
    <w:rsid w:val="00D64E10"/>
    <w:rsid w:val="00D66623"/>
    <w:rsid w:val="00D66F76"/>
    <w:rsid w:val="00D6757F"/>
    <w:rsid w:val="00D70761"/>
    <w:rsid w:val="00D70C0E"/>
    <w:rsid w:val="00D719F5"/>
    <w:rsid w:val="00D71A9C"/>
    <w:rsid w:val="00D72020"/>
    <w:rsid w:val="00D72C10"/>
    <w:rsid w:val="00D73A2A"/>
    <w:rsid w:val="00D73D0A"/>
    <w:rsid w:val="00D73D40"/>
    <w:rsid w:val="00D74987"/>
    <w:rsid w:val="00D76556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3C5"/>
    <w:rsid w:val="00D82884"/>
    <w:rsid w:val="00D828BE"/>
    <w:rsid w:val="00D82A46"/>
    <w:rsid w:val="00D8350B"/>
    <w:rsid w:val="00D83B18"/>
    <w:rsid w:val="00D8418D"/>
    <w:rsid w:val="00D8582E"/>
    <w:rsid w:val="00D858D1"/>
    <w:rsid w:val="00D85D29"/>
    <w:rsid w:val="00D85E13"/>
    <w:rsid w:val="00D86438"/>
    <w:rsid w:val="00D86829"/>
    <w:rsid w:val="00D8722E"/>
    <w:rsid w:val="00D874B1"/>
    <w:rsid w:val="00D87662"/>
    <w:rsid w:val="00D87B40"/>
    <w:rsid w:val="00D90C69"/>
    <w:rsid w:val="00D91648"/>
    <w:rsid w:val="00D91CC7"/>
    <w:rsid w:val="00D91E84"/>
    <w:rsid w:val="00D9205E"/>
    <w:rsid w:val="00D9248C"/>
    <w:rsid w:val="00D9368A"/>
    <w:rsid w:val="00D93720"/>
    <w:rsid w:val="00D93C90"/>
    <w:rsid w:val="00D951C0"/>
    <w:rsid w:val="00D96009"/>
    <w:rsid w:val="00D960B8"/>
    <w:rsid w:val="00DA2008"/>
    <w:rsid w:val="00DA232A"/>
    <w:rsid w:val="00DA2D62"/>
    <w:rsid w:val="00DA4496"/>
    <w:rsid w:val="00DA535B"/>
    <w:rsid w:val="00DA606C"/>
    <w:rsid w:val="00DA6DCD"/>
    <w:rsid w:val="00DA72C6"/>
    <w:rsid w:val="00DB1279"/>
    <w:rsid w:val="00DB12DE"/>
    <w:rsid w:val="00DB1779"/>
    <w:rsid w:val="00DB1810"/>
    <w:rsid w:val="00DB2445"/>
    <w:rsid w:val="00DB2B35"/>
    <w:rsid w:val="00DB346F"/>
    <w:rsid w:val="00DB3EB2"/>
    <w:rsid w:val="00DB40D9"/>
    <w:rsid w:val="00DB443D"/>
    <w:rsid w:val="00DB49DC"/>
    <w:rsid w:val="00DB5A71"/>
    <w:rsid w:val="00DB5F8B"/>
    <w:rsid w:val="00DB724E"/>
    <w:rsid w:val="00DC028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5193"/>
    <w:rsid w:val="00DC6547"/>
    <w:rsid w:val="00DC6FD7"/>
    <w:rsid w:val="00DC7096"/>
    <w:rsid w:val="00DC71E1"/>
    <w:rsid w:val="00DC727D"/>
    <w:rsid w:val="00DC7844"/>
    <w:rsid w:val="00DC7D1F"/>
    <w:rsid w:val="00DD0648"/>
    <w:rsid w:val="00DD07A6"/>
    <w:rsid w:val="00DD08B6"/>
    <w:rsid w:val="00DD0C9B"/>
    <w:rsid w:val="00DD1889"/>
    <w:rsid w:val="00DD19EF"/>
    <w:rsid w:val="00DD1B70"/>
    <w:rsid w:val="00DD260D"/>
    <w:rsid w:val="00DD2B44"/>
    <w:rsid w:val="00DD3BA9"/>
    <w:rsid w:val="00DD3E41"/>
    <w:rsid w:val="00DD46FE"/>
    <w:rsid w:val="00DD4988"/>
    <w:rsid w:val="00DD4DBC"/>
    <w:rsid w:val="00DD4E00"/>
    <w:rsid w:val="00DD5665"/>
    <w:rsid w:val="00DD714D"/>
    <w:rsid w:val="00DE0017"/>
    <w:rsid w:val="00DE0915"/>
    <w:rsid w:val="00DE0A61"/>
    <w:rsid w:val="00DE121B"/>
    <w:rsid w:val="00DE2EF0"/>
    <w:rsid w:val="00DE3DB0"/>
    <w:rsid w:val="00DE3FA3"/>
    <w:rsid w:val="00DE41EF"/>
    <w:rsid w:val="00DE4E9C"/>
    <w:rsid w:val="00DE4EE0"/>
    <w:rsid w:val="00DE5A11"/>
    <w:rsid w:val="00DE72AB"/>
    <w:rsid w:val="00DE79EC"/>
    <w:rsid w:val="00DF054D"/>
    <w:rsid w:val="00DF0F11"/>
    <w:rsid w:val="00DF14BA"/>
    <w:rsid w:val="00DF1574"/>
    <w:rsid w:val="00DF1750"/>
    <w:rsid w:val="00DF1E23"/>
    <w:rsid w:val="00DF23C1"/>
    <w:rsid w:val="00DF2A87"/>
    <w:rsid w:val="00DF2F05"/>
    <w:rsid w:val="00DF31CC"/>
    <w:rsid w:val="00DF3810"/>
    <w:rsid w:val="00DF407B"/>
    <w:rsid w:val="00DF4249"/>
    <w:rsid w:val="00DF463F"/>
    <w:rsid w:val="00DF4650"/>
    <w:rsid w:val="00DF4866"/>
    <w:rsid w:val="00DF4ADC"/>
    <w:rsid w:val="00DF60AB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46A"/>
    <w:rsid w:val="00E20919"/>
    <w:rsid w:val="00E21F32"/>
    <w:rsid w:val="00E22688"/>
    <w:rsid w:val="00E22EBC"/>
    <w:rsid w:val="00E233CA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0C30"/>
    <w:rsid w:val="00E32335"/>
    <w:rsid w:val="00E32A3E"/>
    <w:rsid w:val="00E32D0D"/>
    <w:rsid w:val="00E32FE1"/>
    <w:rsid w:val="00E332AA"/>
    <w:rsid w:val="00E33371"/>
    <w:rsid w:val="00E34300"/>
    <w:rsid w:val="00E36A0B"/>
    <w:rsid w:val="00E400FD"/>
    <w:rsid w:val="00E409D8"/>
    <w:rsid w:val="00E42C5E"/>
    <w:rsid w:val="00E4369F"/>
    <w:rsid w:val="00E50495"/>
    <w:rsid w:val="00E5153B"/>
    <w:rsid w:val="00E51794"/>
    <w:rsid w:val="00E51982"/>
    <w:rsid w:val="00E5555A"/>
    <w:rsid w:val="00E55D4A"/>
    <w:rsid w:val="00E56CDC"/>
    <w:rsid w:val="00E57A78"/>
    <w:rsid w:val="00E60054"/>
    <w:rsid w:val="00E6128C"/>
    <w:rsid w:val="00E62AF9"/>
    <w:rsid w:val="00E62FD4"/>
    <w:rsid w:val="00E63D30"/>
    <w:rsid w:val="00E63D7B"/>
    <w:rsid w:val="00E63F8A"/>
    <w:rsid w:val="00E65429"/>
    <w:rsid w:val="00E65B84"/>
    <w:rsid w:val="00E668E5"/>
    <w:rsid w:val="00E67DAA"/>
    <w:rsid w:val="00E70B2A"/>
    <w:rsid w:val="00E70F87"/>
    <w:rsid w:val="00E713D1"/>
    <w:rsid w:val="00E71870"/>
    <w:rsid w:val="00E71A38"/>
    <w:rsid w:val="00E724E2"/>
    <w:rsid w:val="00E730C8"/>
    <w:rsid w:val="00E73583"/>
    <w:rsid w:val="00E73625"/>
    <w:rsid w:val="00E740EB"/>
    <w:rsid w:val="00E74865"/>
    <w:rsid w:val="00E74A0A"/>
    <w:rsid w:val="00E755F6"/>
    <w:rsid w:val="00E77171"/>
    <w:rsid w:val="00E77BBF"/>
    <w:rsid w:val="00E802F1"/>
    <w:rsid w:val="00E8135F"/>
    <w:rsid w:val="00E81E2A"/>
    <w:rsid w:val="00E821DC"/>
    <w:rsid w:val="00E8268C"/>
    <w:rsid w:val="00E83C37"/>
    <w:rsid w:val="00E850C1"/>
    <w:rsid w:val="00E860C8"/>
    <w:rsid w:val="00E8662F"/>
    <w:rsid w:val="00E867C8"/>
    <w:rsid w:val="00E867F4"/>
    <w:rsid w:val="00E87479"/>
    <w:rsid w:val="00E87A03"/>
    <w:rsid w:val="00E87C49"/>
    <w:rsid w:val="00E9084F"/>
    <w:rsid w:val="00E90B61"/>
    <w:rsid w:val="00E90C5E"/>
    <w:rsid w:val="00E9104C"/>
    <w:rsid w:val="00E92A3F"/>
    <w:rsid w:val="00E93C21"/>
    <w:rsid w:val="00E94EB8"/>
    <w:rsid w:val="00E9524E"/>
    <w:rsid w:val="00E95525"/>
    <w:rsid w:val="00E957A9"/>
    <w:rsid w:val="00E95C24"/>
    <w:rsid w:val="00E95D94"/>
    <w:rsid w:val="00E9727A"/>
    <w:rsid w:val="00E972BD"/>
    <w:rsid w:val="00E97CE6"/>
    <w:rsid w:val="00E97E93"/>
    <w:rsid w:val="00EA05C2"/>
    <w:rsid w:val="00EA088F"/>
    <w:rsid w:val="00EA2694"/>
    <w:rsid w:val="00EA3DCE"/>
    <w:rsid w:val="00EA40BA"/>
    <w:rsid w:val="00EA4102"/>
    <w:rsid w:val="00EA481A"/>
    <w:rsid w:val="00EA5077"/>
    <w:rsid w:val="00EA54DC"/>
    <w:rsid w:val="00EA585D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03C1"/>
    <w:rsid w:val="00EB0614"/>
    <w:rsid w:val="00EB0A97"/>
    <w:rsid w:val="00EB126A"/>
    <w:rsid w:val="00EB1A40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B7BDE"/>
    <w:rsid w:val="00EC0242"/>
    <w:rsid w:val="00EC0F22"/>
    <w:rsid w:val="00EC14C7"/>
    <w:rsid w:val="00EC17C1"/>
    <w:rsid w:val="00EC183C"/>
    <w:rsid w:val="00EC235B"/>
    <w:rsid w:val="00EC2678"/>
    <w:rsid w:val="00EC2D9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4F0"/>
    <w:rsid w:val="00EC77AC"/>
    <w:rsid w:val="00ED0831"/>
    <w:rsid w:val="00ED08CA"/>
    <w:rsid w:val="00ED09B1"/>
    <w:rsid w:val="00ED27CD"/>
    <w:rsid w:val="00ED2F3E"/>
    <w:rsid w:val="00ED307F"/>
    <w:rsid w:val="00ED3316"/>
    <w:rsid w:val="00ED336C"/>
    <w:rsid w:val="00ED38A0"/>
    <w:rsid w:val="00ED38D1"/>
    <w:rsid w:val="00ED38F7"/>
    <w:rsid w:val="00ED3C40"/>
    <w:rsid w:val="00ED4915"/>
    <w:rsid w:val="00ED4EFA"/>
    <w:rsid w:val="00ED64B1"/>
    <w:rsid w:val="00ED6FEA"/>
    <w:rsid w:val="00ED7001"/>
    <w:rsid w:val="00ED75AE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1E2"/>
    <w:rsid w:val="00EF6EAE"/>
    <w:rsid w:val="00EF710A"/>
    <w:rsid w:val="00EF77C9"/>
    <w:rsid w:val="00EF7EC7"/>
    <w:rsid w:val="00F00101"/>
    <w:rsid w:val="00F0037C"/>
    <w:rsid w:val="00F013E8"/>
    <w:rsid w:val="00F0198A"/>
    <w:rsid w:val="00F022C1"/>
    <w:rsid w:val="00F02525"/>
    <w:rsid w:val="00F02740"/>
    <w:rsid w:val="00F02E16"/>
    <w:rsid w:val="00F03052"/>
    <w:rsid w:val="00F04F26"/>
    <w:rsid w:val="00F059CB"/>
    <w:rsid w:val="00F06DB3"/>
    <w:rsid w:val="00F07386"/>
    <w:rsid w:val="00F11AD3"/>
    <w:rsid w:val="00F11FAD"/>
    <w:rsid w:val="00F12F1C"/>
    <w:rsid w:val="00F1307E"/>
    <w:rsid w:val="00F1309F"/>
    <w:rsid w:val="00F139C5"/>
    <w:rsid w:val="00F142DD"/>
    <w:rsid w:val="00F14F90"/>
    <w:rsid w:val="00F15CA1"/>
    <w:rsid w:val="00F15F7E"/>
    <w:rsid w:val="00F160C2"/>
    <w:rsid w:val="00F16984"/>
    <w:rsid w:val="00F16BED"/>
    <w:rsid w:val="00F17619"/>
    <w:rsid w:val="00F17E3D"/>
    <w:rsid w:val="00F20702"/>
    <w:rsid w:val="00F21285"/>
    <w:rsid w:val="00F22C60"/>
    <w:rsid w:val="00F237A9"/>
    <w:rsid w:val="00F2390A"/>
    <w:rsid w:val="00F240DB"/>
    <w:rsid w:val="00F24907"/>
    <w:rsid w:val="00F24E0D"/>
    <w:rsid w:val="00F2517D"/>
    <w:rsid w:val="00F25884"/>
    <w:rsid w:val="00F26655"/>
    <w:rsid w:val="00F27291"/>
    <w:rsid w:val="00F274BC"/>
    <w:rsid w:val="00F30BEC"/>
    <w:rsid w:val="00F313E0"/>
    <w:rsid w:val="00F31A56"/>
    <w:rsid w:val="00F32772"/>
    <w:rsid w:val="00F32C0B"/>
    <w:rsid w:val="00F32E21"/>
    <w:rsid w:val="00F33B21"/>
    <w:rsid w:val="00F3421B"/>
    <w:rsid w:val="00F349B7"/>
    <w:rsid w:val="00F349F4"/>
    <w:rsid w:val="00F34E57"/>
    <w:rsid w:val="00F3527B"/>
    <w:rsid w:val="00F352FE"/>
    <w:rsid w:val="00F35339"/>
    <w:rsid w:val="00F358C3"/>
    <w:rsid w:val="00F35B0B"/>
    <w:rsid w:val="00F35DFD"/>
    <w:rsid w:val="00F36475"/>
    <w:rsid w:val="00F364B7"/>
    <w:rsid w:val="00F36879"/>
    <w:rsid w:val="00F369E0"/>
    <w:rsid w:val="00F36C5C"/>
    <w:rsid w:val="00F374E6"/>
    <w:rsid w:val="00F42B99"/>
    <w:rsid w:val="00F42EBD"/>
    <w:rsid w:val="00F43570"/>
    <w:rsid w:val="00F4371D"/>
    <w:rsid w:val="00F43848"/>
    <w:rsid w:val="00F43A1A"/>
    <w:rsid w:val="00F43A5B"/>
    <w:rsid w:val="00F442D2"/>
    <w:rsid w:val="00F468EF"/>
    <w:rsid w:val="00F46AF1"/>
    <w:rsid w:val="00F47B10"/>
    <w:rsid w:val="00F47E66"/>
    <w:rsid w:val="00F505F7"/>
    <w:rsid w:val="00F51994"/>
    <w:rsid w:val="00F51BD4"/>
    <w:rsid w:val="00F52ACC"/>
    <w:rsid w:val="00F5362A"/>
    <w:rsid w:val="00F54A29"/>
    <w:rsid w:val="00F54D5E"/>
    <w:rsid w:val="00F54FB6"/>
    <w:rsid w:val="00F551E9"/>
    <w:rsid w:val="00F56788"/>
    <w:rsid w:val="00F569BE"/>
    <w:rsid w:val="00F602E7"/>
    <w:rsid w:val="00F619EE"/>
    <w:rsid w:val="00F62385"/>
    <w:rsid w:val="00F629EA"/>
    <w:rsid w:val="00F62CEE"/>
    <w:rsid w:val="00F6485A"/>
    <w:rsid w:val="00F657C7"/>
    <w:rsid w:val="00F65D9D"/>
    <w:rsid w:val="00F65E11"/>
    <w:rsid w:val="00F70445"/>
    <w:rsid w:val="00F70E1B"/>
    <w:rsid w:val="00F7152C"/>
    <w:rsid w:val="00F727A8"/>
    <w:rsid w:val="00F72E40"/>
    <w:rsid w:val="00F72EC4"/>
    <w:rsid w:val="00F72F8B"/>
    <w:rsid w:val="00F73385"/>
    <w:rsid w:val="00F73F6F"/>
    <w:rsid w:val="00F7680C"/>
    <w:rsid w:val="00F81C3C"/>
    <w:rsid w:val="00F81CE5"/>
    <w:rsid w:val="00F81D3B"/>
    <w:rsid w:val="00F830A9"/>
    <w:rsid w:val="00F85749"/>
    <w:rsid w:val="00F87F8E"/>
    <w:rsid w:val="00F907AF"/>
    <w:rsid w:val="00F910A1"/>
    <w:rsid w:val="00F918D5"/>
    <w:rsid w:val="00F91BD5"/>
    <w:rsid w:val="00F92379"/>
    <w:rsid w:val="00F925AC"/>
    <w:rsid w:val="00F933DC"/>
    <w:rsid w:val="00F93FB3"/>
    <w:rsid w:val="00F94517"/>
    <w:rsid w:val="00F94E65"/>
    <w:rsid w:val="00F9539B"/>
    <w:rsid w:val="00F956CC"/>
    <w:rsid w:val="00F95A6C"/>
    <w:rsid w:val="00F95C42"/>
    <w:rsid w:val="00F95E1B"/>
    <w:rsid w:val="00F96055"/>
    <w:rsid w:val="00F96527"/>
    <w:rsid w:val="00F97B7B"/>
    <w:rsid w:val="00FA049A"/>
    <w:rsid w:val="00FA0930"/>
    <w:rsid w:val="00FA0EF6"/>
    <w:rsid w:val="00FA0FE9"/>
    <w:rsid w:val="00FA1DFA"/>
    <w:rsid w:val="00FA2397"/>
    <w:rsid w:val="00FA2DED"/>
    <w:rsid w:val="00FA46B7"/>
    <w:rsid w:val="00FA4EBF"/>
    <w:rsid w:val="00FA4FDC"/>
    <w:rsid w:val="00FA57FD"/>
    <w:rsid w:val="00FA7AB8"/>
    <w:rsid w:val="00FB00F4"/>
    <w:rsid w:val="00FB069D"/>
    <w:rsid w:val="00FB0757"/>
    <w:rsid w:val="00FB157D"/>
    <w:rsid w:val="00FB430F"/>
    <w:rsid w:val="00FB5762"/>
    <w:rsid w:val="00FB6878"/>
    <w:rsid w:val="00FB6955"/>
    <w:rsid w:val="00FB7F90"/>
    <w:rsid w:val="00FC065D"/>
    <w:rsid w:val="00FC1E2D"/>
    <w:rsid w:val="00FC24BA"/>
    <w:rsid w:val="00FC28AE"/>
    <w:rsid w:val="00FC36B7"/>
    <w:rsid w:val="00FC4F88"/>
    <w:rsid w:val="00FC5AAA"/>
    <w:rsid w:val="00FC6724"/>
    <w:rsid w:val="00FC6A94"/>
    <w:rsid w:val="00FC7386"/>
    <w:rsid w:val="00FC7846"/>
    <w:rsid w:val="00FD0805"/>
    <w:rsid w:val="00FD0EE0"/>
    <w:rsid w:val="00FD15E9"/>
    <w:rsid w:val="00FD17CA"/>
    <w:rsid w:val="00FD364D"/>
    <w:rsid w:val="00FD4A38"/>
    <w:rsid w:val="00FD5463"/>
    <w:rsid w:val="00FD59BB"/>
    <w:rsid w:val="00FD5EB1"/>
    <w:rsid w:val="00FD76E7"/>
    <w:rsid w:val="00FD7B40"/>
    <w:rsid w:val="00FE0316"/>
    <w:rsid w:val="00FE0E35"/>
    <w:rsid w:val="00FE1756"/>
    <w:rsid w:val="00FE2184"/>
    <w:rsid w:val="00FE3C7C"/>
    <w:rsid w:val="00FE3D88"/>
    <w:rsid w:val="00FE4AB5"/>
    <w:rsid w:val="00FE5F94"/>
    <w:rsid w:val="00FE632A"/>
    <w:rsid w:val="00FE7301"/>
    <w:rsid w:val="00FE79CE"/>
    <w:rsid w:val="00FE7F08"/>
    <w:rsid w:val="00FF0814"/>
    <w:rsid w:val="00FF1417"/>
    <w:rsid w:val="00FF2D74"/>
    <w:rsid w:val="00FF415C"/>
    <w:rsid w:val="00FF4686"/>
    <w:rsid w:val="00FF4AE7"/>
    <w:rsid w:val="00FF4BDB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55A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DA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9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C3F1DD-49C7-4DEC-9675-5509A6E60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3500</Words>
  <Characters>19953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23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user</cp:lastModifiedBy>
  <cp:revision>7</cp:revision>
  <dcterms:created xsi:type="dcterms:W3CDTF">2025-11-05T07:58:00Z</dcterms:created>
  <dcterms:modified xsi:type="dcterms:W3CDTF">2025-11-0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